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97"/>
        <w:tblW w:w="9530" w:type="dxa"/>
        <w:tblLayout w:type="fixed"/>
        <w:tblLook w:val="0000" w:firstRow="0" w:lastRow="0" w:firstColumn="0" w:lastColumn="0" w:noHBand="0" w:noVBand="0"/>
      </w:tblPr>
      <w:tblGrid>
        <w:gridCol w:w="5637"/>
        <w:gridCol w:w="3893"/>
      </w:tblGrid>
      <w:tr w:rsidR="00C44A22" w:rsidRPr="004B74CC" w:rsidTr="00C44A22">
        <w:tc>
          <w:tcPr>
            <w:tcW w:w="5637" w:type="dxa"/>
          </w:tcPr>
          <w:p w:rsidR="00C44A22" w:rsidRPr="004B74CC" w:rsidRDefault="00C44A22" w:rsidP="002A51A8">
            <w:pPr>
              <w:pStyle w:val="Heading6"/>
              <w:numPr>
                <w:ilvl w:val="0"/>
                <w:numId w:val="0"/>
              </w:numPr>
              <w:tabs>
                <w:tab w:val="left" w:pos="1680"/>
              </w:tabs>
              <w:jc w:val="center"/>
              <w:rPr>
                <w:rFonts w:ascii="Times New Roman" w:hAnsi="Times New Roman" w:cs="Times New Roman"/>
                <w:b/>
                <w:bCs/>
                <w:color w:val="8064A2"/>
                <w:sz w:val="28"/>
                <w:szCs w:val="28"/>
                <w:shd w:val="clear" w:color="auto" w:fill="FFFFFF"/>
              </w:rPr>
            </w:pPr>
            <w:bookmarkStart w:id="0" w:name="_Hlk502855229"/>
            <w:bookmarkEnd w:id="0"/>
            <w:r w:rsidRPr="004B74CC">
              <w:rPr>
                <w:rFonts w:ascii="Times New Roman" w:hAnsi="Times New Roman" w:cs="Times New Roman"/>
                <w:b/>
                <w:bCs/>
                <w:color w:val="8064A2"/>
                <w:sz w:val="28"/>
                <w:szCs w:val="28"/>
                <w:shd w:val="clear" w:color="auto" w:fill="FFFFFF"/>
              </w:rPr>
              <w:t xml:space="preserve">School of Computing </w:t>
            </w:r>
            <w:r w:rsidRPr="004B74CC">
              <w:rPr>
                <w:rFonts w:ascii="Times New Roman" w:hAnsi="Times New Roman" w:cs="Times New Roman"/>
                <w:b/>
                <w:bCs/>
                <w:color w:val="8064A2"/>
                <w:sz w:val="36"/>
                <w:szCs w:val="36"/>
                <w:shd w:val="clear" w:color="auto" w:fill="FFFFFF"/>
              </w:rPr>
              <w:t>&amp;</w:t>
            </w:r>
            <w:r w:rsidRPr="004B74CC">
              <w:rPr>
                <w:rFonts w:ascii="Times New Roman" w:hAnsi="Times New Roman" w:cs="Times New Roman"/>
                <w:b/>
                <w:bCs/>
                <w:color w:val="8064A2"/>
                <w:sz w:val="28"/>
                <w:szCs w:val="28"/>
                <w:shd w:val="clear" w:color="auto" w:fill="FFFFFF"/>
              </w:rPr>
              <w:t xml:space="preserve"> Digital Media</w:t>
            </w:r>
          </w:p>
          <w:p w:rsidR="00C44A22" w:rsidRPr="004B74CC" w:rsidRDefault="00C44A22" w:rsidP="002A51A8">
            <w:pPr>
              <w:pStyle w:val="Heading6"/>
              <w:numPr>
                <w:ilvl w:val="0"/>
                <w:numId w:val="0"/>
              </w:numPr>
              <w:tabs>
                <w:tab w:val="left" w:pos="16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</w:tcPr>
          <w:p w:rsidR="00C44A22" w:rsidRPr="004B74CC" w:rsidRDefault="00C44A22" w:rsidP="00C44A22">
            <w:pPr>
              <w:jc w:val="center"/>
              <w:rPr>
                <w:rFonts w:ascii="Times New Roman" w:hAnsi="Times New Roman" w:cs="Times New Roman"/>
              </w:rPr>
            </w:pP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Pr="004B74CC">
              <w:rPr>
                <w:rFonts w:ascii="Times New Roman" w:hAnsi="Times New Roman" w:cs="Times New Roman"/>
              </w:rPr>
              <w:fldChar w:fldCharType="begin"/>
            </w:r>
            <w:r w:rsidRPr="004B74CC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Pr="004B74CC">
              <w:rPr>
                <w:rFonts w:ascii="Times New Roman" w:hAnsi="Times New Roman" w:cs="Times New Roman"/>
              </w:rPr>
              <w:fldChar w:fldCharType="separate"/>
            </w:r>
            <w:r w:rsidR="0089409B">
              <w:rPr>
                <w:rFonts w:ascii="Times New Roman" w:hAnsi="Times New Roman" w:cs="Times New Roman"/>
              </w:rPr>
              <w:fldChar w:fldCharType="begin"/>
            </w:r>
            <w:r w:rsidR="0089409B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="0089409B">
              <w:rPr>
                <w:rFonts w:ascii="Times New Roman" w:hAnsi="Times New Roman" w:cs="Times New Roman"/>
              </w:rPr>
              <w:fldChar w:fldCharType="separate"/>
            </w:r>
            <w:r w:rsidR="00672042">
              <w:rPr>
                <w:rFonts w:ascii="Times New Roman" w:hAnsi="Times New Roman" w:cs="Times New Roman"/>
              </w:rPr>
              <w:fldChar w:fldCharType="begin"/>
            </w:r>
            <w:r w:rsidR="00672042">
              <w:rPr>
                <w:rFonts w:ascii="Times New Roman" w:hAnsi="Times New Roman" w:cs="Times New Roman"/>
              </w:rPr>
              <w:instrText xml:space="preserve"> INCLUDEPICTURE  "https://staff.londonmet.ac.uk/css/images/logos/londonmetlogo.png" \* MERGEFORMATINET </w:instrText>
            </w:r>
            <w:r w:rsidR="00672042">
              <w:rPr>
                <w:rFonts w:ascii="Times New Roman" w:hAnsi="Times New Roman" w:cs="Times New Roman"/>
              </w:rPr>
              <w:fldChar w:fldCharType="separate"/>
            </w:r>
            <w:r w:rsidR="000F73E6">
              <w:rPr>
                <w:rFonts w:ascii="Times New Roman" w:hAnsi="Times New Roman" w:cs="Times New Roman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London Met Logo" style="width:130.2pt;height:34.2pt">
                  <v:imagedata r:id="rId8" r:href="rId9"/>
                </v:shape>
              </w:pict>
            </w:r>
            <w:r w:rsidR="00672042">
              <w:rPr>
                <w:rFonts w:ascii="Times New Roman" w:hAnsi="Times New Roman" w:cs="Times New Roman"/>
              </w:rPr>
              <w:fldChar w:fldCharType="end"/>
            </w:r>
            <w:r w:rsidR="0089409B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  <w:r w:rsidRPr="004B74CC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C44A22" w:rsidRPr="004B74CC" w:rsidTr="00C44A22">
        <w:trPr>
          <w:trHeight w:val="355"/>
        </w:trPr>
        <w:tc>
          <w:tcPr>
            <w:tcW w:w="5637" w:type="dxa"/>
          </w:tcPr>
          <w:p w:rsidR="00C44A22" w:rsidRPr="004B74CC" w:rsidRDefault="00C44A22" w:rsidP="002A51A8">
            <w:pPr>
              <w:pStyle w:val="Heading5"/>
              <w:numPr>
                <w:ilvl w:val="0"/>
                <w:numId w:val="0"/>
              </w:numPr>
              <w:rPr>
                <w:rFonts w:ascii="Times New Roman" w:hAnsi="Times New Roman" w:cs="Times New Roman"/>
                <w:color w:val="000000"/>
                <w:sz w:val="28"/>
              </w:rPr>
            </w:pPr>
          </w:p>
        </w:tc>
        <w:tc>
          <w:tcPr>
            <w:tcW w:w="3893" w:type="dxa"/>
          </w:tcPr>
          <w:p w:rsidR="00C44A22" w:rsidRPr="004B74CC" w:rsidRDefault="00C44A22" w:rsidP="002A51A8">
            <w:pPr>
              <w:pStyle w:val="Heading1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</w:rPr>
            </w:pPr>
          </w:p>
        </w:tc>
      </w:tr>
    </w:tbl>
    <w:sdt>
      <w:sdtPr>
        <w:rPr>
          <w:rFonts w:ascii="Times New Roman" w:hAnsi="Times New Roman" w:cs="Times New Roman"/>
        </w:rPr>
        <w:id w:val="-727924278"/>
        <w:docPartObj>
          <w:docPartGallery w:val="Cover Pages"/>
          <w:docPartUnique/>
        </w:docPartObj>
      </w:sdtPr>
      <w:sdtEndPr>
        <w:rPr>
          <w:b/>
          <w:sz w:val="32"/>
          <w:szCs w:val="32"/>
        </w:rPr>
      </w:sdtEndPr>
      <w:sdtContent>
        <w:p w:rsidR="00C44A22" w:rsidRPr="004B74CC" w:rsidRDefault="00C44A22" w:rsidP="00C44A22">
          <w:pPr>
            <w:rPr>
              <w:rFonts w:ascii="Times New Roman" w:hAnsi="Times New Roman" w:cs="Times New Roman"/>
            </w:rPr>
          </w:pPr>
        </w:p>
        <w:p w:rsidR="00C44A22" w:rsidRPr="004B74CC" w:rsidRDefault="00C44A22" w:rsidP="00C44A22">
          <w:pPr>
            <w:rPr>
              <w:rFonts w:ascii="Times New Roman" w:hAnsi="Times New Roman" w:cs="Times New Roman"/>
            </w:rPr>
          </w:pPr>
        </w:p>
        <w:p w:rsidR="00C44A22" w:rsidRPr="004B74CC" w:rsidRDefault="00C44A22" w:rsidP="00C44A22">
          <w:pPr>
            <w:rPr>
              <w:rFonts w:ascii="Times New Roman" w:hAnsi="Times New Roman" w:cs="Times New Roman"/>
            </w:rPr>
          </w:pPr>
        </w:p>
        <w:p w:rsidR="00C44A22" w:rsidRPr="004B74CC" w:rsidRDefault="00C44A22" w:rsidP="00C44A22">
          <w:pPr>
            <w:rPr>
              <w:rFonts w:ascii="Times New Roman" w:hAnsi="Times New Roman" w:cs="Times New Roman"/>
            </w:rPr>
          </w:pPr>
        </w:p>
        <w:p w:rsidR="00C44A22" w:rsidRPr="004B74CC" w:rsidRDefault="00C44A22" w:rsidP="00C44A22">
          <w:pPr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4B74CC">
            <w:rPr>
              <w:rFonts w:ascii="Times New Roman" w:hAnsi="Times New Roman" w:cs="Times New Roman"/>
              <w:b/>
              <w:sz w:val="40"/>
              <w:szCs w:val="40"/>
            </w:rPr>
            <w:t xml:space="preserve">Group </w:t>
          </w:r>
          <w:r w:rsidR="006D41CE">
            <w:rPr>
              <w:rFonts w:ascii="Times New Roman" w:hAnsi="Times New Roman" w:cs="Times New Roman"/>
              <w:b/>
              <w:sz w:val="40"/>
              <w:szCs w:val="40"/>
            </w:rPr>
            <w:t xml:space="preserve">1 </w:t>
          </w:r>
          <w:r w:rsidRPr="004B74CC">
            <w:rPr>
              <w:rFonts w:ascii="Times New Roman" w:hAnsi="Times New Roman" w:cs="Times New Roman"/>
              <w:b/>
              <w:sz w:val="40"/>
              <w:szCs w:val="40"/>
            </w:rPr>
            <w:t>Assignment Report:</w:t>
          </w:r>
        </w:p>
        <w:p w:rsidR="00C44A22" w:rsidRPr="004B74CC" w:rsidRDefault="00C44A22" w:rsidP="00C44A22">
          <w:pPr>
            <w:pStyle w:val="Title"/>
            <w:jc w:val="center"/>
            <w:rPr>
              <w:rFonts w:ascii="Times New Roman" w:hAnsi="Times New Roman" w:cs="Times New Roman"/>
              <w:b/>
            </w:rPr>
          </w:pPr>
          <w:r w:rsidRPr="004B74CC">
            <w:rPr>
              <w:rFonts w:ascii="Times New Roman" w:hAnsi="Times New Roman" w:cs="Times New Roman"/>
              <w:b/>
            </w:rPr>
            <w:t xml:space="preserve"> </w:t>
          </w:r>
          <w:r w:rsidRPr="004B74CC">
            <w:rPr>
              <w:rFonts w:ascii="Times New Roman" w:hAnsi="Times New Roman" w:cs="Times New Roman"/>
            </w:rPr>
            <w:t>UK Building Maintenance Services</w:t>
          </w:r>
        </w:p>
        <w:p w:rsidR="00C44A22" w:rsidRDefault="00C44A22" w:rsidP="00C44A22">
          <w:pPr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</w:p>
        <w:p w:rsidR="00672042" w:rsidRDefault="00672042" w:rsidP="00C44A22">
          <w:pPr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</w:p>
        <w:p w:rsidR="00672042" w:rsidRDefault="00672042" w:rsidP="00C44A22">
          <w:pPr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</w:p>
        <w:p w:rsidR="00672042" w:rsidRDefault="00672042" w:rsidP="00C44A22">
          <w:pPr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</w:p>
        <w:p w:rsidR="00672042" w:rsidRPr="00FB51EF" w:rsidRDefault="00672042" w:rsidP="00672042">
          <w:pPr>
            <w:rPr>
              <w:rFonts w:ascii="Times New Roman" w:hAnsi="Times New Roman" w:cs="Times New Roman"/>
              <w:sz w:val="24"/>
              <w:szCs w:val="24"/>
            </w:rPr>
          </w:pPr>
          <w:r w:rsidRPr="00FB51EF">
            <w:rPr>
              <w:rFonts w:ascii="Times New Roman" w:hAnsi="Times New Roman" w:cs="Times New Roman"/>
              <w:b/>
              <w:bCs/>
              <w:sz w:val="24"/>
              <w:szCs w:val="24"/>
            </w:rPr>
            <w:t>Student Name</w:t>
          </w:r>
          <w:r w:rsidR="00FB51EF" w:rsidRPr="00FB51EF">
            <w:rPr>
              <w:rFonts w:ascii="Times New Roman" w:hAnsi="Times New Roman" w:cs="Times New Roman"/>
              <w:b/>
              <w:bCs/>
              <w:sz w:val="24"/>
              <w:szCs w:val="24"/>
            </w:rPr>
            <w:t>s</w:t>
          </w:r>
          <w:r w:rsidRPr="00FB51EF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 xml:space="preserve">:  </w:t>
          </w:r>
          <w:r w:rsidR="00FB51EF" w:rsidRPr="00FB51E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Gheorghe Mitrea (17014657), Patrick Shaw (17026810), Andrei </w:t>
          </w:r>
          <w:proofErr w:type="spellStart"/>
          <w:r w:rsidR="00FB51EF" w:rsidRPr="00FB51E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Cirimpei</w:t>
          </w:r>
          <w:proofErr w:type="spellEnd"/>
          <w:r w:rsidR="00FB51EF" w:rsidRPr="00FB51E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(17006966), </w:t>
          </w:r>
          <w:proofErr w:type="spellStart"/>
          <w:r w:rsidR="00FB51EF" w:rsidRPr="00FB51E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Abhik</w:t>
          </w:r>
          <w:proofErr w:type="spellEnd"/>
          <w:r w:rsidR="00FB51EF" w:rsidRPr="00FB51E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Modi (17026032)</w:t>
          </w:r>
        </w:p>
        <w:p w:rsidR="00672042" w:rsidRPr="00FB51EF" w:rsidRDefault="00672042" w:rsidP="00672042">
          <w:pPr>
            <w:rPr>
              <w:rFonts w:ascii="Times New Roman" w:hAnsi="Times New Roman" w:cs="Times New Roman"/>
              <w:sz w:val="24"/>
              <w:szCs w:val="24"/>
            </w:rPr>
          </w:pPr>
          <w:bookmarkStart w:id="1" w:name="_Hlk500328191"/>
          <w:r w:rsidRPr="00FB51EF">
            <w:rPr>
              <w:rFonts w:ascii="Times New Roman" w:hAnsi="Times New Roman" w:cs="Times New Roman"/>
              <w:b/>
              <w:bCs/>
              <w:sz w:val="24"/>
              <w:szCs w:val="24"/>
            </w:rPr>
            <w:t>Course:</w:t>
          </w:r>
          <w:r w:rsidRPr="00FB51EF">
            <w:rPr>
              <w:rFonts w:ascii="Times New Roman" w:hAnsi="Times New Roman" w:cs="Times New Roman"/>
              <w:sz w:val="24"/>
              <w:szCs w:val="24"/>
            </w:rPr>
            <w:t xml:space="preserve">  BEng (Hons) Software Engineering (Top-up)</w:t>
          </w:r>
          <w:bookmarkEnd w:id="1"/>
        </w:p>
        <w:p w:rsidR="00672042" w:rsidRPr="00FB51EF" w:rsidRDefault="00672042" w:rsidP="00672042">
          <w:pPr>
            <w:rPr>
              <w:rFonts w:ascii="Times New Roman" w:hAnsi="Times New Roman" w:cs="Times New Roman"/>
              <w:sz w:val="24"/>
              <w:szCs w:val="24"/>
            </w:rPr>
          </w:pPr>
          <w:r w:rsidRPr="00FB51EF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Supervisor: </w:t>
          </w:r>
          <w:bookmarkStart w:id="2" w:name="_Hlk500328418"/>
          <w:r w:rsidRPr="00FB51EF">
            <w:rPr>
              <w:rFonts w:ascii="Times New Roman" w:hAnsi="Times New Roman" w:cs="Times New Roman"/>
              <w:b/>
              <w:sz w:val="24"/>
              <w:szCs w:val="24"/>
            </w:rPr>
            <w:t xml:space="preserve">Dr </w:t>
          </w:r>
          <w:proofErr w:type="spellStart"/>
          <w:r w:rsidRPr="00FB51EF">
            <w:rPr>
              <w:rFonts w:ascii="Times New Roman" w:hAnsi="Times New Roman" w:cs="Times New Roman"/>
              <w:b/>
              <w:sz w:val="24"/>
              <w:szCs w:val="24"/>
            </w:rPr>
            <w:t>Tingai</w:t>
          </w:r>
          <w:proofErr w:type="spellEnd"/>
          <w:r w:rsidRPr="00FB51EF">
            <w:rPr>
              <w:rFonts w:ascii="Times New Roman" w:hAnsi="Times New Roman" w:cs="Times New Roman"/>
              <w:b/>
              <w:sz w:val="24"/>
              <w:szCs w:val="24"/>
            </w:rPr>
            <w:t xml:space="preserve"> Wang</w:t>
          </w:r>
          <w:bookmarkEnd w:id="2"/>
        </w:p>
        <w:p w:rsidR="00672042" w:rsidRPr="00FB51EF" w:rsidRDefault="00FB51EF" w:rsidP="00672042">
          <w:pPr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January </w:t>
          </w:r>
          <w:r w:rsidR="00672042" w:rsidRPr="00FB51EF">
            <w:rPr>
              <w:rFonts w:ascii="Times New Roman" w:hAnsi="Times New Roman" w:cs="Times New Roman"/>
              <w:b/>
              <w:sz w:val="24"/>
              <w:szCs w:val="24"/>
            </w:rPr>
            <w:t>201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8</w:t>
          </w:r>
        </w:p>
        <w:p w:rsidR="00672042" w:rsidRPr="004B74CC" w:rsidRDefault="00672042" w:rsidP="00C44A22">
          <w:pPr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</w:p>
        <w:p w:rsidR="00C44A22" w:rsidRPr="00AF72A0" w:rsidRDefault="00C44A22" w:rsidP="00C44A22">
          <w:pPr>
            <w:rPr>
              <w:rFonts w:ascii="Times New Roman" w:hAnsi="Times New Roman" w:cs="Times New Roman"/>
              <w:b/>
              <w:sz w:val="28"/>
              <w:szCs w:val="28"/>
            </w:rPr>
          </w:pPr>
          <w:bookmarkStart w:id="3" w:name="_Hlk505501050"/>
        </w:p>
        <w:bookmarkEnd w:id="3"/>
        <w:p w:rsidR="002E59AC" w:rsidRPr="004B74CC" w:rsidRDefault="00C44A22" w:rsidP="00C44A22">
          <w:pPr>
            <w:rPr>
              <w:rFonts w:ascii="Times New Roman" w:eastAsiaTheme="majorEastAsia" w:hAnsi="Times New Roman" w:cs="Times New Roman"/>
              <w:b/>
              <w:bCs/>
              <w:color w:val="365F91" w:themeColor="accent1" w:themeShade="BF"/>
              <w:sz w:val="28"/>
              <w:szCs w:val="28"/>
            </w:rPr>
          </w:pPr>
          <w:r w:rsidRPr="004B74CC">
            <w:rPr>
              <w:rFonts w:ascii="Times New Roman" w:hAnsi="Times New Roman" w:cs="Times New Roman"/>
              <w:b/>
            </w:rPr>
            <w:br w:type="page"/>
          </w:r>
        </w:p>
      </w:sdtContent>
    </w:sdt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AU" w:eastAsia="en-US"/>
        </w:rPr>
        <w:id w:val="2065520367"/>
        <w:docPartObj>
          <w:docPartGallery w:val="Table of Contents"/>
          <w:docPartUnique/>
        </w:docPartObj>
      </w:sdtPr>
      <w:sdtEndPr>
        <w:rPr>
          <w:noProof/>
          <w:lang w:val="en-GB"/>
        </w:rPr>
      </w:sdtEndPr>
      <w:sdtContent>
        <w:p w:rsidR="006973CE" w:rsidRPr="004B74CC" w:rsidRDefault="006973CE" w:rsidP="002A51A8">
          <w:pPr>
            <w:pStyle w:val="TOCHeading"/>
            <w:numPr>
              <w:ilvl w:val="0"/>
              <w:numId w:val="0"/>
            </w:numPr>
            <w:ind w:left="432" w:hanging="432"/>
            <w:rPr>
              <w:rFonts w:ascii="Times New Roman" w:hAnsi="Times New Roman" w:cs="Times New Roman"/>
            </w:rPr>
          </w:pPr>
          <w:r w:rsidRPr="004B74CC">
            <w:rPr>
              <w:rFonts w:ascii="Times New Roman" w:hAnsi="Times New Roman" w:cs="Times New Roman"/>
            </w:rPr>
            <w:t>Table of Contents</w:t>
          </w:r>
        </w:p>
        <w:p w:rsidR="00FB1872" w:rsidRDefault="006973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 w:rsidRPr="004B74CC">
            <w:rPr>
              <w:rFonts w:ascii="Times New Roman" w:hAnsi="Times New Roman" w:cs="Times New Roman"/>
            </w:rPr>
            <w:fldChar w:fldCharType="begin"/>
          </w:r>
          <w:r w:rsidRPr="004B74CC">
            <w:rPr>
              <w:rFonts w:ascii="Times New Roman" w:hAnsi="Times New Roman" w:cs="Times New Roman"/>
            </w:rPr>
            <w:instrText xml:space="preserve"> TOC \o "1-3" \h \z \u </w:instrText>
          </w:r>
          <w:r w:rsidRPr="004B74CC">
            <w:rPr>
              <w:rFonts w:ascii="Times New Roman" w:hAnsi="Times New Roman" w:cs="Times New Roman"/>
            </w:rPr>
            <w:fldChar w:fldCharType="separate"/>
          </w:r>
          <w:hyperlink w:anchor="_Toc505631880" w:history="1">
            <w:r w:rsidR="00FB1872" w:rsidRPr="00627CD8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FB1872">
              <w:rPr>
                <w:noProof/>
                <w:webHidden/>
              </w:rPr>
              <w:tab/>
            </w:r>
            <w:r w:rsidR="00FB1872">
              <w:rPr>
                <w:noProof/>
                <w:webHidden/>
              </w:rPr>
              <w:fldChar w:fldCharType="begin"/>
            </w:r>
            <w:r w:rsidR="00FB1872">
              <w:rPr>
                <w:noProof/>
                <w:webHidden/>
              </w:rPr>
              <w:instrText xml:space="preserve"> PAGEREF _Toc505631880 \h </w:instrText>
            </w:r>
            <w:r w:rsidR="00FB1872">
              <w:rPr>
                <w:noProof/>
                <w:webHidden/>
              </w:rPr>
            </w:r>
            <w:r w:rsidR="00FB1872">
              <w:rPr>
                <w:noProof/>
                <w:webHidden/>
              </w:rPr>
              <w:fldChar w:fldCharType="separate"/>
            </w:r>
            <w:r w:rsidR="00FB1872">
              <w:rPr>
                <w:noProof/>
                <w:webHidden/>
              </w:rPr>
              <w:t>3</w:t>
            </w:r>
            <w:r w:rsidR="00FB1872"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1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2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System architectur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3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Entity-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4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Functionality Needs to be Handled Using 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5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UML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6" w:history="1">
            <w:r w:rsidRPr="00627CD8">
              <w:rPr>
                <w:rStyle w:val="Hyperlink"/>
                <w:noProof/>
              </w:rPr>
              <w:t>1.3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noProof/>
              </w:rPr>
              <w:t>Class Diagram Inheri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7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System/Software Requirements-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8" w:history="1">
            <w:r w:rsidRPr="00627CD8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noProof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89" w:history="1">
            <w:r w:rsidRPr="00627CD8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90" w:history="1">
            <w:r w:rsidRPr="00627CD8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noProof/>
              </w:rPr>
              <w:t>Us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91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Software design and its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1872" w:rsidRDefault="00FB18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505631892" w:history="1">
            <w:r w:rsidRPr="00627CD8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631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973CE" w:rsidRPr="004B74CC" w:rsidRDefault="006973CE">
          <w:pPr>
            <w:rPr>
              <w:rFonts w:ascii="Times New Roman" w:hAnsi="Times New Roman" w:cs="Times New Roman"/>
            </w:rPr>
          </w:pPr>
          <w:r w:rsidRPr="004B74CC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6973CE" w:rsidRPr="004B74CC" w:rsidRDefault="006973CE" w:rsidP="002A51A8"/>
    <w:p w:rsidR="006973CE" w:rsidRPr="004B74CC" w:rsidRDefault="006973CE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28"/>
          <w:szCs w:val="28"/>
        </w:rPr>
      </w:pPr>
      <w:r w:rsidRPr="004B74CC">
        <w:rPr>
          <w:rFonts w:ascii="Times New Roman" w:hAnsi="Times New Roman" w:cs="Times New Roman"/>
        </w:rPr>
        <w:br w:type="page"/>
      </w:r>
    </w:p>
    <w:p w:rsidR="0069618D" w:rsidRPr="004B74CC" w:rsidRDefault="0069618D">
      <w:pPr>
        <w:pStyle w:val="TableofFigures"/>
        <w:tabs>
          <w:tab w:val="right" w:leader="dot" w:pos="9350"/>
        </w:tabs>
        <w:rPr>
          <w:rFonts w:ascii="Times New Roman" w:hAnsi="Times New Roman" w:cs="Times New Roman"/>
        </w:rPr>
      </w:pPr>
      <w:r w:rsidRPr="004B74CC">
        <w:rPr>
          <w:rFonts w:ascii="Times New Roman" w:hAnsi="Times New Roman" w:cs="Times New Roman"/>
        </w:rPr>
        <w:lastRenderedPageBreak/>
        <w:t>List of Figures</w:t>
      </w:r>
    </w:p>
    <w:p w:rsidR="00FB1872" w:rsidRDefault="0069618D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r w:rsidRPr="004B74CC">
        <w:rPr>
          <w:rFonts w:ascii="Times New Roman" w:hAnsi="Times New Roman" w:cs="Times New Roman"/>
        </w:rPr>
        <w:fldChar w:fldCharType="begin"/>
      </w:r>
      <w:r w:rsidRPr="004B74CC">
        <w:rPr>
          <w:rFonts w:ascii="Times New Roman" w:hAnsi="Times New Roman" w:cs="Times New Roman"/>
        </w:rPr>
        <w:instrText xml:space="preserve"> TOC \h \z \c "Figure" </w:instrText>
      </w:r>
      <w:r w:rsidRPr="004B74CC">
        <w:rPr>
          <w:rFonts w:ascii="Times New Roman" w:hAnsi="Times New Roman" w:cs="Times New Roman"/>
        </w:rPr>
        <w:fldChar w:fldCharType="separate"/>
      </w:r>
      <w:hyperlink r:id="rId10" w:anchor="_Toc505631893" w:history="1">
        <w:r w:rsidR="00FB1872" w:rsidRPr="00016340">
          <w:rPr>
            <w:rStyle w:val="Hyperlink"/>
            <w:noProof/>
          </w:rPr>
          <w:t>Figure 1 Entity Relationship diagram</w:t>
        </w:r>
        <w:r w:rsidR="00FB1872">
          <w:rPr>
            <w:noProof/>
            <w:webHidden/>
          </w:rPr>
          <w:tab/>
        </w:r>
        <w:r w:rsidR="00FB1872">
          <w:rPr>
            <w:noProof/>
            <w:webHidden/>
          </w:rPr>
          <w:fldChar w:fldCharType="begin"/>
        </w:r>
        <w:r w:rsidR="00FB1872">
          <w:rPr>
            <w:noProof/>
            <w:webHidden/>
          </w:rPr>
          <w:instrText xml:space="preserve"> PAGEREF _Toc505631893 \h </w:instrText>
        </w:r>
        <w:r w:rsidR="00FB1872">
          <w:rPr>
            <w:noProof/>
            <w:webHidden/>
          </w:rPr>
        </w:r>
        <w:r w:rsidR="00FB1872">
          <w:rPr>
            <w:noProof/>
            <w:webHidden/>
          </w:rPr>
          <w:fldChar w:fldCharType="separate"/>
        </w:r>
        <w:r w:rsidR="00FB1872">
          <w:rPr>
            <w:noProof/>
            <w:webHidden/>
          </w:rPr>
          <w:t>6</w:t>
        </w:r>
        <w:r w:rsidR="00FB1872"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1" w:anchor="_Toc505631894" w:history="1">
        <w:r w:rsidRPr="00016340">
          <w:rPr>
            <w:rStyle w:val="Hyperlink"/>
            <w:noProof/>
          </w:rPr>
          <w:t>Figure 2 UML-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2" w:anchor="_Toc505631895" w:history="1">
        <w:r w:rsidRPr="00016340">
          <w:rPr>
            <w:rStyle w:val="Hyperlink"/>
            <w:noProof/>
          </w:rPr>
          <w:t>Figure 3 UML class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3" w:anchor="_Toc505631896" w:history="1">
        <w:r w:rsidRPr="00016340">
          <w:rPr>
            <w:rStyle w:val="Hyperlink"/>
            <w:noProof/>
          </w:rPr>
          <w:t>Figure 4 Class diagram for inherited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4" w:anchor="_Toc505631897" w:history="1">
        <w:r w:rsidRPr="00016340">
          <w:rPr>
            <w:rStyle w:val="Hyperlink"/>
            <w:noProof/>
          </w:rPr>
          <w:t>Figure 5 Deployment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5" w:anchor="_Toc505631898" w:history="1">
        <w:r w:rsidRPr="00016340">
          <w:rPr>
            <w:rStyle w:val="Hyperlink"/>
            <w:noProof/>
          </w:rPr>
          <w:t>Figure 6 Login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6" w:anchor="_Toc505631899" w:history="1">
        <w:r w:rsidRPr="00016340">
          <w:rPr>
            <w:rStyle w:val="Hyperlink"/>
            <w:noProof/>
          </w:rPr>
          <w:t>Figure 7 Successfully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7" w:anchor="_Toc505631900" w:history="1">
        <w:r w:rsidRPr="00016340">
          <w:rPr>
            <w:rStyle w:val="Hyperlink"/>
            <w:noProof/>
          </w:rPr>
          <w:t>Figure 8 Database view to add categ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r:id="rId18" w:anchor="_Toc505631901" w:history="1">
        <w:r w:rsidRPr="00016340">
          <w:rPr>
            <w:rStyle w:val="Hyperlink"/>
            <w:noProof/>
          </w:rPr>
          <w:t>Figure 9 Customer details saved in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69618D" w:rsidRDefault="0069618D" w:rsidP="002A51A8">
      <w:r w:rsidRPr="004B74CC">
        <w:fldChar w:fldCharType="end"/>
      </w:r>
    </w:p>
    <w:p w:rsidR="00FB1872" w:rsidRDefault="00FB1872">
      <w:pPr>
        <w:pStyle w:val="TableofFigures"/>
        <w:tabs>
          <w:tab w:val="right" w:leader="dot" w:pos="935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505631909" w:history="1">
        <w:r w:rsidRPr="002A656C">
          <w:rPr>
            <w:rStyle w:val="Hyperlink"/>
            <w:rFonts w:ascii="Times New Roman" w:hAnsi="Times New Roman" w:cs="Times New Roman"/>
            <w:noProof/>
          </w:rPr>
          <w:t>Table 1 User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631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FB1872" w:rsidRPr="004B74CC" w:rsidRDefault="00FB1872" w:rsidP="002A51A8">
      <w:r>
        <w:fldChar w:fldCharType="end"/>
      </w:r>
      <w:bookmarkStart w:id="4" w:name="_GoBack"/>
      <w:bookmarkEnd w:id="4"/>
    </w:p>
    <w:p w:rsidR="0069618D" w:rsidRPr="004B74CC" w:rsidRDefault="0069618D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28"/>
          <w:szCs w:val="28"/>
        </w:rPr>
      </w:pPr>
      <w:r w:rsidRPr="004B74CC">
        <w:rPr>
          <w:rFonts w:ascii="Times New Roman" w:hAnsi="Times New Roman" w:cs="Times New Roman"/>
        </w:rPr>
        <w:br w:type="page"/>
      </w:r>
    </w:p>
    <w:p w:rsidR="0007205F" w:rsidRPr="004B74CC" w:rsidRDefault="0007205F" w:rsidP="002A51A8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</w:rPr>
      </w:pPr>
      <w:bookmarkStart w:id="5" w:name="_Toc505631880"/>
      <w:r w:rsidRPr="004B74CC">
        <w:rPr>
          <w:rFonts w:ascii="Times New Roman" w:hAnsi="Times New Roman" w:cs="Times New Roman"/>
        </w:rPr>
        <w:lastRenderedPageBreak/>
        <w:t>Abstract</w:t>
      </w:r>
      <w:bookmarkEnd w:id="5"/>
    </w:p>
    <w:p w:rsidR="00C44A22" w:rsidRPr="004B74CC" w:rsidRDefault="00C44A22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7EC4" w:rsidRPr="004B74CC" w:rsidRDefault="007E2869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 xml:space="preserve">This report provides a brief description </w:t>
      </w:r>
      <w:r w:rsidR="00620717" w:rsidRPr="004B74CC">
        <w:rPr>
          <w:rFonts w:ascii="Times New Roman" w:hAnsi="Times New Roman" w:cs="Times New Roman"/>
          <w:noProof/>
          <w:sz w:val="24"/>
          <w:szCs w:val="24"/>
        </w:rPr>
        <w:t>of</w:t>
      </w:r>
      <w:r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38289C" w:rsidRPr="004B74CC">
        <w:rPr>
          <w:rFonts w:ascii="Times New Roman" w:hAnsi="Times New Roman" w:cs="Times New Roman"/>
          <w:sz w:val="24"/>
          <w:szCs w:val="24"/>
        </w:rPr>
        <w:t xml:space="preserve">an approach that will be used to design a software application. </w:t>
      </w:r>
      <w:r w:rsidR="0007205F" w:rsidRPr="004B74CC">
        <w:rPr>
          <w:rFonts w:ascii="Times New Roman" w:hAnsi="Times New Roman" w:cs="Times New Roman"/>
          <w:sz w:val="24"/>
          <w:szCs w:val="24"/>
        </w:rPr>
        <w:t xml:space="preserve">Advanced software engineering involves the use of different software tools to design a program based on different software platforms. Programming methods like SQL, </w:t>
      </w:r>
      <w:proofErr w:type="spellStart"/>
      <w:r w:rsidR="00BC5C39" w:rsidRPr="004B74CC">
        <w:rPr>
          <w:rFonts w:ascii="Times New Roman" w:hAnsi="Times New Roman" w:cs="Times New Roman"/>
          <w:sz w:val="24"/>
          <w:szCs w:val="24"/>
        </w:rPr>
        <w:t>X</w:t>
      </w:r>
      <w:r w:rsidR="0007205F" w:rsidRPr="004B74CC">
        <w:rPr>
          <w:rFonts w:ascii="Times New Roman" w:hAnsi="Times New Roman" w:cs="Times New Roman"/>
          <w:sz w:val="24"/>
          <w:szCs w:val="24"/>
        </w:rPr>
        <w:t>ampp</w:t>
      </w:r>
      <w:proofErr w:type="spellEnd"/>
      <w:r w:rsidR="0007205F" w:rsidRPr="004B74CC">
        <w:rPr>
          <w:rFonts w:ascii="Times New Roman" w:hAnsi="Times New Roman" w:cs="Times New Roman"/>
          <w:sz w:val="24"/>
          <w:szCs w:val="24"/>
        </w:rPr>
        <w:t xml:space="preserve"> server</w:t>
      </w:r>
      <w:r w:rsidR="007172BA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17170E" w:rsidRPr="004B74CC">
        <w:rPr>
          <w:rFonts w:ascii="Times New Roman" w:hAnsi="Times New Roman" w:cs="Times New Roman"/>
          <w:sz w:val="24"/>
          <w:szCs w:val="24"/>
        </w:rPr>
        <w:t xml:space="preserve">can be used to design the code for </w:t>
      </w:r>
      <w:r w:rsidR="00887EC4" w:rsidRPr="004B74CC">
        <w:rPr>
          <w:rFonts w:ascii="Times New Roman" w:hAnsi="Times New Roman" w:cs="Times New Roman"/>
          <w:sz w:val="24"/>
          <w:szCs w:val="24"/>
        </w:rPr>
        <w:t xml:space="preserve">the application. Design and implementation of an online customer service system </w:t>
      </w:r>
      <w:r w:rsidR="00620717" w:rsidRPr="004B74CC">
        <w:rPr>
          <w:rFonts w:ascii="Times New Roman" w:hAnsi="Times New Roman" w:cs="Times New Roman"/>
          <w:noProof/>
          <w:sz w:val="24"/>
          <w:szCs w:val="24"/>
        </w:rPr>
        <w:t>are</w:t>
      </w:r>
      <w:r w:rsidR="00B96169" w:rsidRPr="004B74CC">
        <w:rPr>
          <w:rFonts w:ascii="Times New Roman" w:hAnsi="Times New Roman" w:cs="Times New Roman"/>
          <w:sz w:val="24"/>
          <w:szCs w:val="24"/>
        </w:rPr>
        <w:t xml:space="preserve"> done </w:t>
      </w:r>
      <w:proofErr w:type="gramStart"/>
      <w:r w:rsidR="00B96169" w:rsidRPr="004B74CC">
        <w:rPr>
          <w:rFonts w:ascii="Times New Roman" w:hAnsi="Times New Roman" w:cs="Times New Roman"/>
          <w:sz w:val="24"/>
          <w:szCs w:val="24"/>
        </w:rPr>
        <w:t>on the basis of</w:t>
      </w:r>
      <w:proofErr w:type="gramEnd"/>
      <w:r w:rsidR="00B96169" w:rsidRPr="004B74CC">
        <w:rPr>
          <w:rFonts w:ascii="Times New Roman" w:hAnsi="Times New Roman" w:cs="Times New Roman"/>
          <w:sz w:val="24"/>
          <w:szCs w:val="24"/>
        </w:rPr>
        <w:t xml:space="preserve"> requirements collected from the users. </w:t>
      </w:r>
      <w:r w:rsidR="00020902" w:rsidRPr="004B74CC">
        <w:rPr>
          <w:rFonts w:ascii="Times New Roman" w:hAnsi="Times New Roman" w:cs="Times New Roman"/>
          <w:sz w:val="24"/>
          <w:szCs w:val="24"/>
        </w:rPr>
        <w:t xml:space="preserve">System development lifecycle model will be used for system design. </w:t>
      </w:r>
      <w:r w:rsidR="00B96169" w:rsidRPr="004B74CC">
        <w:rPr>
          <w:rFonts w:ascii="Times New Roman" w:hAnsi="Times New Roman" w:cs="Times New Roman"/>
          <w:sz w:val="24"/>
          <w:szCs w:val="24"/>
        </w:rPr>
        <w:t xml:space="preserve">Requirement specification is usually done by using a suitable fact-finding technique. </w:t>
      </w:r>
      <w:r w:rsidR="00AA04AF" w:rsidRPr="004B74CC">
        <w:rPr>
          <w:rFonts w:ascii="Times New Roman" w:hAnsi="Times New Roman" w:cs="Times New Roman"/>
          <w:sz w:val="24"/>
          <w:szCs w:val="24"/>
        </w:rPr>
        <w:t>This enables the system designers to include all the necessary requirements of users. The system will be useful for</w:t>
      </w:r>
      <w:r w:rsidR="00620717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146E23" w:rsidRPr="004B74CC">
        <w:rPr>
          <w:rFonts w:ascii="Times New Roman" w:hAnsi="Times New Roman" w:cs="Times New Roman"/>
          <w:sz w:val="24"/>
          <w:szCs w:val="24"/>
        </w:rPr>
        <w:t>the</w:t>
      </w:r>
      <w:r w:rsidR="00AA04AF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AA04AF" w:rsidRPr="004B74CC">
        <w:rPr>
          <w:rFonts w:ascii="Times New Roman" w:hAnsi="Times New Roman" w:cs="Times New Roman"/>
          <w:noProof/>
          <w:sz w:val="24"/>
          <w:szCs w:val="24"/>
        </w:rPr>
        <w:t>organi</w:t>
      </w:r>
      <w:r w:rsidR="00146E23" w:rsidRPr="004B74CC">
        <w:rPr>
          <w:rFonts w:ascii="Times New Roman" w:hAnsi="Times New Roman" w:cs="Times New Roman"/>
          <w:noProof/>
          <w:sz w:val="24"/>
          <w:szCs w:val="24"/>
        </w:rPr>
        <w:t>s</w:t>
      </w:r>
      <w:r w:rsidR="00AA04AF" w:rsidRPr="004B74CC">
        <w:rPr>
          <w:rFonts w:ascii="Times New Roman" w:hAnsi="Times New Roman" w:cs="Times New Roman"/>
          <w:noProof/>
          <w:sz w:val="24"/>
          <w:szCs w:val="24"/>
        </w:rPr>
        <w:t>ation</w:t>
      </w:r>
      <w:r w:rsidR="00AA04AF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7F26C1" w:rsidRPr="004B74CC">
        <w:rPr>
          <w:rFonts w:ascii="Times New Roman" w:hAnsi="Times New Roman" w:cs="Times New Roman"/>
          <w:sz w:val="24"/>
          <w:szCs w:val="24"/>
        </w:rPr>
        <w:t xml:space="preserve">to provide repair and maintenance service to the customers. This app will enable the customers to register/login and can access the services provided by the company. This report discusses </w:t>
      </w:r>
      <w:r w:rsidR="00C23C90" w:rsidRPr="004B74CC">
        <w:rPr>
          <w:rFonts w:ascii="Times New Roman" w:hAnsi="Times New Roman" w:cs="Times New Roman"/>
          <w:sz w:val="24"/>
          <w:szCs w:val="24"/>
        </w:rPr>
        <w:t xml:space="preserve">software development process for an enterprise. </w:t>
      </w:r>
    </w:p>
    <w:p w:rsidR="002E59AC" w:rsidRPr="004B74CC" w:rsidRDefault="002E59AC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28"/>
          <w:szCs w:val="28"/>
        </w:rPr>
      </w:pPr>
      <w:r w:rsidRPr="004B74CC">
        <w:rPr>
          <w:rFonts w:ascii="Times New Roman" w:hAnsi="Times New Roman" w:cs="Times New Roman"/>
        </w:rPr>
        <w:br w:type="page"/>
      </w:r>
    </w:p>
    <w:p w:rsidR="00572EF4" w:rsidRPr="004B74CC" w:rsidRDefault="00572EF4" w:rsidP="002A51A8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</w:rPr>
      </w:pPr>
      <w:bookmarkStart w:id="6" w:name="_Toc505631881"/>
      <w:r w:rsidRPr="004B74CC">
        <w:rPr>
          <w:rFonts w:ascii="Times New Roman" w:hAnsi="Times New Roman" w:cs="Times New Roman"/>
        </w:rPr>
        <w:lastRenderedPageBreak/>
        <w:t>Introduction</w:t>
      </w:r>
      <w:bookmarkEnd w:id="6"/>
      <w:r w:rsidRPr="004B74CC">
        <w:rPr>
          <w:rFonts w:ascii="Times New Roman" w:hAnsi="Times New Roman" w:cs="Times New Roman"/>
        </w:rPr>
        <w:t xml:space="preserve"> </w:t>
      </w:r>
    </w:p>
    <w:p w:rsidR="00C44A22" w:rsidRPr="004B74CC" w:rsidRDefault="00C44A22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4A14" w:rsidRPr="004B74CC" w:rsidRDefault="006D4A14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The architecture design of</w:t>
      </w:r>
      <w:r w:rsidR="00620717" w:rsidRPr="004B74CC">
        <w:rPr>
          <w:rFonts w:ascii="Times New Roman" w:hAnsi="Times New Roman" w:cs="Times New Roman"/>
          <w:sz w:val="24"/>
          <w:szCs w:val="24"/>
        </w:rPr>
        <w:t xml:space="preserve"> the</w:t>
      </w:r>
      <w:r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Pr="004B74CC">
        <w:rPr>
          <w:rFonts w:ascii="Times New Roman" w:hAnsi="Times New Roman" w:cs="Times New Roman"/>
          <w:noProof/>
          <w:sz w:val="24"/>
          <w:szCs w:val="24"/>
        </w:rPr>
        <w:t>system</w:t>
      </w:r>
      <w:r w:rsidRPr="004B74CC">
        <w:rPr>
          <w:rFonts w:ascii="Times New Roman" w:hAnsi="Times New Roman" w:cs="Times New Roman"/>
          <w:sz w:val="24"/>
          <w:szCs w:val="24"/>
        </w:rPr>
        <w:t xml:space="preserve"> is defined as an arrangement of different interface components into one or more structures that includes functional requirements. The role of each component is vital in software engineering </w:t>
      </w:r>
      <w:r w:rsidR="004C1CC7" w:rsidRPr="004B74CC">
        <w:rPr>
          <w:rFonts w:ascii="Times New Roman" w:hAnsi="Times New Roman" w:cs="Times New Roman"/>
          <w:sz w:val="24"/>
          <w:szCs w:val="24"/>
        </w:rPr>
        <w:t xml:space="preserve">process of system’s development. The different phases of systems development lifecycle </w:t>
      </w:r>
      <w:r w:rsidR="00620717" w:rsidRPr="004B74CC">
        <w:rPr>
          <w:rFonts w:ascii="Times New Roman" w:hAnsi="Times New Roman" w:cs="Times New Roman"/>
          <w:noProof/>
          <w:sz w:val="24"/>
          <w:szCs w:val="24"/>
        </w:rPr>
        <w:t>are</w:t>
      </w:r>
      <w:r w:rsidR="004C1CC7" w:rsidRPr="004B74CC">
        <w:rPr>
          <w:rFonts w:ascii="Times New Roman" w:hAnsi="Times New Roman" w:cs="Times New Roman"/>
          <w:sz w:val="24"/>
          <w:szCs w:val="24"/>
        </w:rPr>
        <w:t xml:space="preserve"> used to make the application reliable to use. </w:t>
      </w:r>
      <w:r w:rsidR="008B1C1A" w:rsidRPr="004B74CC">
        <w:rPr>
          <w:rFonts w:ascii="Times New Roman" w:hAnsi="Times New Roman" w:cs="Times New Roman"/>
          <w:sz w:val="24"/>
          <w:szCs w:val="24"/>
        </w:rPr>
        <w:t xml:space="preserve">For this, skilled developers are needed to </w:t>
      </w:r>
      <w:r w:rsidR="00591B57" w:rsidRPr="004B74CC">
        <w:rPr>
          <w:rFonts w:ascii="Times New Roman" w:hAnsi="Times New Roman" w:cs="Times New Roman"/>
          <w:sz w:val="24"/>
          <w:szCs w:val="24"/>
        </w:rPr>
        <w:t xml:space="preserve">make an effective use of the interface components. The user interface design </w:t>
      </w:r>
      <w:proofErr w:type="gramStart"/>
      <w:r w:rsidR="00591B57" w:rsidRPr="004B74CC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591B57" w:rsidRPr="004B74CC">
        <w:rPr>
          <w:rFonts w:ascii="Times New Roman" w:hAnsi="Times New Roman" w:cs="Times New Roman"/>
          <w:sz w:val="24"/>
          <w:szCs w:val="24"/>
        </w:rPr>
        <w:t xml:space="preserve"> appealing and usable to make the system better in performance. Developers take notice of the current needs of customers and which can suit best for the </w:t>
      </w:r>
      <w:r w:rsidR="002E54D5" w:rsidRPr="004B74CC">
        <w:rPr>
          <w:rFonts w:ascii="Times New Roman" w:hAnsi="Times New Roman" w:cs="Times New Roman"/>
          <w:sz w:val="24"/>
          <w:szCs w:val="24"/>
        </w:rPr>
        <w:t xml:space="preserve">system designing. </w:t>
      </w:r>
      <w:r w:rsidR="00FA61CE" w:rsidRPr="004B74CC">
        <w:rPr>
          <w:rFonts w:ascii="Times New Roman" w:hAnsi="Times New Roman" w:cs="Times New Roman"/>
          <w:sz w:val="24"/>
          <w:szCs w:val="24"/>
        </w:rPr>
        <w:t xml:space="preserve">Front end and back end processes are </w:t>
      </w:r>
      <w:r w:rsidR="003D04F8" w:rsidRPr="004B74CC">
        <w:rPr>
          <w:rFonts w:ascii="Times New Roman" w:hAnsi="Times New Roman" w:cs="Times New Roman"/>
          <w:sz w:val="24"/>
          <w:szCs w:val="24"/>
        </w:rPr>
        <w:t xml:space="preserve">designed according </w:t>
      </w:r>
      <w:r w:rsidR="0098017C" w:rsidRPr="004B74CC">
        <w:rPr>
          <w:rFonts w:ascii="Times New Roman" w:hAnsi="Times New Roman" w:cs="Times New Roman"/>
          <w:sz w:val="24"/>
          <w:szCs w:val="24"/>
        </w:rPr>
        <w:t xml:space="preserve">to the functionality. </w:t>
      </w:r>
    </w:p>
    <w:p w:rsidR="002A51A8" w:rsidRDefault="00C12E9E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According to the scenario, an application is required by an enterprise to manage the</w:t>
      </w:r>
      <w:r w:rsidR="00356611" w:rsidRPr="004B74CC">
        <w:rPr>
          <w:rFonts w:ascii="Times New Roman" w:hAnsi="Times New Roman" w:cs="Times New Roman"/>
          <w:sz w:val="24"/>
          <w:szCs w:val="24"/>
        </w:rPr>
        <w:t xml:space="preserve"> customer services. The company, </w:t>
      </w:r>
      <w:r w:rsidR="00395C4F" w:rsidRPr="004B74CC">
        <w:rPr>
          <w:rFonts w:ascii="Times New Roman" w:hAnsi="Times New Roman" w:cs="Times New Roman"/>
          <w:sz w:val="24"/>
          <w:szCs w:val="24"/>
        </w:rPr>
        <w:t xml:space="preserve">‘UK Building Maintenance Services’ </w:t>
      </w:r>
      <w:r w:rsidR="002B4230" w:rsidRPr="004B74CC">
        <w:rPr>
          <w:rFonts w:ascii="Times New Roman" w:hAnsi="Times New Roman" w:cs="Times New Roman"/>
          <w:sz w:val="24"/>
          <w:szCs w:val="24"/>
        </w:rPr>
        <w:t>deal</w:t>
      </w:r>
      <w:r w:rsidRPr="004B74CC">
        <w:rPr>
          <w:rFonts w:ascii="Times New Roman" w:hAnsi="Times New Roman" w:cs="Times New Roman"/>
          <w:sz w:val="24"/>
          <w:szCs w:val="24"/>
        </w:rPr>
        <w:t xml:space="preserve"> with </w:t>
      </w:r>
      <w:r w:rsidR="00BE5B3D" w:rsidRPr="004B74CC">
        <w:rPr>
          <w:rFonts w:ascii="Times New Roman" w:hAnsi="Times New Roman" w:cs="Times New Roman"/>
          <w:sz w:val="24"/>
          <w:szCs w:val="24"/>
        </w:rPr>
        <w:t>repairing</w:t>
      </w:r>
      <w:r w:rsidR="00254AF4" w:rsidRPr="004B74CC">
        <w:rPr>
          <w:rFonts w:ascii="Times New Roman" w:hAnsi="Times New Roman" w:cs="Times New Roman"/>
          <w:sz w:val="24"/>
          <w:szCs w:val="24"/>
        </w:rPr>
        <w:t xml:space="preserve"> and provide </w:t>
      </w:r>
      <w:r w:rsidR="00BE5B3D" w:rsidRPr="004B74CC">
        <w:rPr>
          <w:rFonts w:ascii="Times New Roman" w:hAnsi="Times New Roman" w:cs="Times New Roman"/>
          <w:sz w:val="24"/>
          <w:szCs w:val="24"/>
        </w:rPr>
        <w:t xml:space="preserve">maintenance for </w:t>
      </w:r>
      <w:r w:rsidR="00975049" w:rsidRPr="004B74CC">
        <w:rPr>
          <w:rFonts w:ascii="Times New Roman" w:hAnsi="Times New Roman" w:cs="Times New Roman"/>
          <w:sz w:val="24"/>
          <w:szCs w:val="24"/>
        </w:rPr>
        <w:t>home</w:t>
      </w:r>
      <w:r w:rsidR="00BE5B3D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975049" w:rsidRPr="004B74CC">
        <w:rPr>
          <w:rFonts w:ascii="Times New Roman" w:hAnsi="Times New Roman" w:cs="Times New Roman"/>
          <w:sz w:val="24"/>
          <w:szCs w:val="24"/>
        </w:rPr>
        <w:t>services</w:t>
      </w:r>
      <w:r w:rsidR="00EC1A39" w:rsidRPr="004B74CC">
        <w:rPr>
          <w:rFonts w:ascii="Times New Roman" w:hAnsi="Times New Roman" w:cs="Times New Roman"/>
          <w:sz w:val="24"/>
          <w:szCs w:val="24"/>
        </w:rPr>
        <w:t xml:space="preserve"> such as painting, carpentering, roofing, plumbing etc</w:t>
      </w:r>
      <w:r w:rsidR="00BE5B3D" w:rsidRPr="004B74CC">
        <w:rPr>
          <w:rFonts w:ascii="Times New Roman" w:hAnsi="Times New Roman" w:cs="Times New Roman"/>
          <w:sz w:val="24"/>
          <w:szCs w:val="24"/>
        </w:rPr>
        <w:t xml:space="preserve">. </w:t>
      </w:r>
      <w:r w:rsidR="00620717" w:rsidRPr="004B74CC">
        <w:rPr>
          <w:rFonts w:ascii="Times New Roman" w:hAnsi="Times New Roman" w:cs="Times New Roman"/>
          <w:noProof/>
          <w:sz w:val="24"/>
          <w:szCs w:val="24"/>
        </w:rPr>
        <w:t>The c</w:t>
      </w:r>
      <w:r w:rsidR="008B552D" w:rsidRPr="004B74CC">
        <w:rPr>
          <w:rFonts w:ascii="Times New Roman" w:hAnsi="Times New Roman" w:cs="Times New Roman"/>
          <w:noProof/>
          <w:sz w:val="24"/>
          <w:szCs w:val="24"/>
        </w:rPr>
        <w:t>ompany</w:t>
      </w:r>
      <w:r w:rsidR="008B552D" w:rsidRPr="004B74CC">
        <w:rPr>
          <w:rFonts w:ascii="Times New Roman" w:hAnsi="Times New Roman" w:cs="Times New Roman"/>
          <w:sz w:val="24"/>
          <w:szCs w:val="24"/>
        </w:rPr>
        <w:t xml:space="preserve"> needs a desktop application that can be accessed by the customers as well as the staff members</w:t>
      </w:r>
      <w:r w:rsidR="00D65A8B" w:rsidRPr="004B74CC">
        <w:rPr>
          <w:rFonts w:ascii="Times New Roman" w:hAnsi="Times New Roman" w:cs="Times New Roman"/>
          <w:sz w:val="24"/>
          <w:szCs w:val="24"/>
        </w:rPr>
        <w:t xml:space="preserve"> such as the Admins and the engineers</w:t>
      </w:r>
      <w:r w:rsidR="008B552D" w:rsidRPr="004B74CC">
        <w:rPr>
          <w:rFonts w:ascii="Times New Roman" w:hAnsi="Times New Roman" w:cs="Times New Roman"/>
          <w:sz w:val="24"/>
          <w:szCs w:val="24"/>
        </w:rPr>
        <w:t>. The system should have specific features as per the requirements of users which will be described in the next sections.</w:t>
      </w:r>
    </w:p>
    <w:p w:rsidR="00C12E9E" w:rsidRPr="004B74CC" w:rsidRDefault="008B552D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2A51A8">
        <w:rPr>
          <w:rFonts w:ascii="Times New Roman" w:hAnsi="Times New Roman" w:cs="Times New Roman"/>
          <w:sz w:val="24"/>
          <w:szCs w:val="24"/>
        </w:rPr>
        <w:br w:type="page"/>
      </w:r>
    </w:p>
    <w:p w:rsidR="00572EF4" w:rsidRPr="004B74CC" w:rsidRDefault="00572EF4" w:rsidP="004659E5">
      <w:pPr>
        <w:pStyle w:val="Heading1"/>
        <w:numPr>
          <w:ilvl w:val="0"/>
          <w:numId w:val="8"/>
        </w:numPr>
        <w:rPr>
          <w:rFonts w:ascii="Times New Roman" w:hAnsi="Times New Roman" w:cs="Times New Roman"/>
        </w:rPr>
      </w:pPr>
      <w:bookmarkStart w:id="7" w:name="_Toc505631882"/>
      <w:r w:rsidRPr="004B74CC">
        <w:rPr>
          <w:rFonts w:ascii="Times New Roman" w:hAnsi="Times New Roman" w:cs="Times New Roman"/>
        </w:rPr>
        <w:lastRenderedPageBreak/>
        <w:t>System architecture design</w:t>
      </w:r>
      <w:bookmarkEnd w:id="7"/>
    </w:p>
    <w:p w:rsidR="00146E23" w:rsidRPr="004B74CC" w:rsidRDefault="00146E23" w:rsidP="00502DA2">
      <w:pPr>
        <w:spacing w:line="360" w:lineRule="auto"/>
        <w:jc w:val="both"/>
        <w:rPr>
          <w:rFonts w:ascii="Times New Roman" w:hAnsi="Times New Roman" w:cs="Times New Roman"/>
          <w:bCs/>
          <w:iCs/>
          <w:noProof/>
          <w:sz w:val="24"/>
          <w:szCs w:val="24"/>
        </w:rPr>
      </w:pPr>
    </w:p>
    <w:p w:rsidR="002A51A8" w:rsidRDefault="00620717" w:rsidP="00502DA2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4B74CC">
        <w:rPr>
          <w:rFonts w:ascii="Times New Roman" w:hAnsi="Times New Roman" w:cs="Times New Roman"/>
          <w:bCs/>
          <w:iCs/>
          <w:noProof/>
          <w:sz w:val="24"/>
          <w:szCs w:val="24"/>
        </w:rPr>
        <w:t>The s</w:t>
      </w:r>
      <w:r w:rsidR="004C1CC7" w:rsidRPr="004B74CC">
        <w:rPr>
          <w:rFonts w:ascii="Times New Roman" w:hAnsi="Times New Roman" w:cs="Times New Roman"/>
          <w:bCs/>
          <w:iCs/>
          <w:noProof/>
          <w:sz w:val="24"/>
          <w:szCs w:val="24"/>
        </w:rPr>
        <w:t>ystem architecture</w:t>
      </w:r>
      <w:r w:rsidR="004C1CC7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is responsible for </w:t>
      </w:r>
      <w:r w:rsidR="00C02474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designing, modifying, evaluating and enforcing user requirements </w:t>
      </w:r>
      <w:r w:rsidR="008B1C1A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with the help of software development tool. </w:t>
      </w:r>
      <w:r w:rsidR="001652A2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Software designing is divided into different </w:t>
      </w:r>
      <w:r w:rsidR="00C51667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phases like lexical, syntactic and semantic. </w:t>
      </w:r>
      <w:r w:rsidR="006F7DA6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System architecture consists of </w:t>
      </w:r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>elements that are software and hardware. A good architecture comprises an algorithm that represents the variables, functions</w:t>
      </w:r>
      <w:r w:rsidRPr="004B74CC">
        <w:rPr>
          <w:rFonts w:ascii="Times New Roman" w:hAnsi="Times New Roman" w:cs="Times New Roman"/>
          <w:bCs/>
          <w:iCs/>
          <w:sz w:val="24"/>
          <w:szCs w:val="24"/>
        </w:rPr>
        <w:t>,</w:t>
      </w:r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145A93" w:rsidRPr="004B74CC">
        <w:rPr>
          <w:rFonts w:ascii="Times New Roman" w:hAnsi="Times New Roman" w:cs="Times New Roman"/>
          <w:bCs/>
          <w:iCs/>
          <w:noProof/>
          <w:sz w:val="24"/>
          <w:szCs w:val="24"/>
        </w:rPr>
        <w:t>and</w:t>
      </w:r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methods that </w:t>
      </w:r>
      <w:proofErr w:type="gramStart"/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>have to</w:t>
      </w:r>
      <w:proofErr w:type="gramEnd"/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be used in</w:t>
      </w:r>
      <w:r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the</w:t>
      </w:r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145A93" w:rsidRPr="004B74CC">
        <w:rPr>
          <w:rFonts w:ascii="Times New Roman" w:hAnsi="Times New Roman" w:cs="Times New Roman"/>
          <w:bCs/>
          <w:iCs/>
          <w:noProof/>
          <w:sz w:val="24"/>
          <w:szCs w:val="24"/>
        </w:rPr>
        <w:t>program</w:t>
      </w:r>
      <w:r w:rsidR="00145A93" w:rsidRPr="004B74CC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:rsidR="006F7DA6" w:rsidRPr="004B74CC" w:rsidRDefault="00145A93" w:rsidP="00502DA2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4659E5" w:rsidRPr="004B74CC">
        <w:rPr>
          <w:rFonts w:ascii="Times New Roman" w:hAnsi="Times New Roman" w:cs="Times New Roman"/>
          <w:bCs/>
          <w:iCs/>
          <w:sz w:val="24"/>
          <w:szCs w:val="24"/>
        </w:rPr>
        <w:br w:type="page"/>
      </w:r>
    </w:p>
    <w:p w:rsidR="004659E5" w:rsidRPr="004B74CC" w:rsidRDefault="00163C9C" w:rsidP="004659E5">
      <w:pPr>
        <w:pStyle w:val="Heading2"/>
        <w:numPr>
          <w:ilvl w:val="1"/>
          <w:numId w:val="8"/>
        </w:numPr>
        <w:rPr>
          <w:rFonts w:ascii="Times New Roman" w:hAnsi="Times New Roman" w:cs="Times New Roman"/>
        </w:rPr>
      </w:pPr>
      <w:bookmarkStart w:id="8" w:name="_Toc505631883"/>
      <w:r w:rsidRPr="004B74CC">
        <w:rPr>
          <w:rFonts w:ascii="Times New Roman" w:hAnsi="Times New Roman" w:cs="Times New Roman"/>
        </w:rPr>
        <w:lastRenderedPageBreak/>
        <w:t>Entity-Relationship Diagram</w:t>
      </w:r>
      <w:bookmarkEnd w:id="8"/>
    </w:p>
    <w:p w:rsidR="004659E5" w:rsidRPr="004B74CC" w:rsidRDefault="004659E5" w:rsidP="00502DA2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:rsidR="004659E5" w:rsidRPr="004B74CC" w:rsidRDefault="00163C9C" w:rsidP="00502DA2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The diagram below represents </w:t>
      </w:r>
      <w:r w:rsidR="00445590" w:rsidRPr="004B74CC">
        <w:rPr>
          <w:rFonts w:ascii="Times New Roman" w:hAnsi="Times New Roman" w:cs="Times New Roman"/>
          <w:bCs/>
          <w:iCs/>
          <w:sz w:val="24"/>
          <w:szCs w:val="24"/>
        </w:rPr>
        <w:t>the entities, their attributes</w:t>
      </w:r>
      <w:r w:rsidR="00620717" w:rsidRPr="004B74CC">
        <w:rPr>
          <w:rFonts w:ascii="Times New Roman" w:hAnsi="Times New Roman" w:cs="Times New Roman"/>
          <w:bCs/>
          <w:iCs/>
          <w:sz w:val="24"/>
          <w:szCs w:val="24"/>
        </w:rPr>
        <w:t>,</w:t>
      </w:r>
      <w:r w:rsidR="00445590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445590" w:rsidRPr="004B74CC">
        <w:rPr>
          <w:rFonts w:ascii="Times New Roman" w:hAnsi="Times New Roman" w:cs="Times New Roman"/>
          <w:bCs/>
          <w:iCs/>
          <w:noProof/>
          <w:sz w:val="24"/>
          <w:szCs w:val="24"/>
        </w:rPr>
        <w:t>and</w:t>
      </w:r>
      <w:r w:rsidR="00445590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relationship between them. These entities are used to design the database system for the proposed desktop application. </w:t>
      </w:r>
      <w:r w:rsidR="00433444" w:rsidRPr="004B74CC">
        <w:rPr>
          <w:rFonts w:ascii="Times New Roman" w:hAnsi="Times New Roman" w:cs="Times New Roman"/>
          <w:bCs/>
          <w:iCs/>
          <w:sz w:val="24"/>
          <w:szCs w:val="24"/>
        </w:rPr>
        <w:t>The entities are customer, job, feedback, login, engineer, and category.</w:t>
      </w:r>
      <w:r w:rsidR="00BF0978" w:rsidRPr="004B74CC">
        <w:rPr>
          <w:rFonts w:ascii="Times New Roman" w:hAnsi="Times New Roman" w:cs="Times New Roman"/>
          <w:bCs/>
          <w:iCs/>
          <w:sz w:val="24"/>
          <w:szCs w:val="24"/>
        </w:rPr>
        <w:t xml:space="preserve"> This diagram represents the physical design of the proposed system. </w:t>
      </w:r>
    </w:p>
    <w:p w:rsidR="004659E5" w:rsidRPr="004B74CC" w:rsidRDefault="004659E5" w:rsidP="004659E5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4B74CC">
        <w:rPr>
          <w:rFonts w:ascii="Times New Roman" w:hAnsi="Times New Roman" w:cs="Times New Roman"/>
          <w:bCs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29540</wp:posOffset>
                </wp:positionH>
                <wp:positionV relativeFrom="paragraph">
                  <wp:posOffset>398780</wp:posOffset>
                </wp:positionV>
                <wp:extent cx="5943600" cy="3671570"/>
                <wp:effectExtent l="0" t="0" r="0" b="5080"/>
                <wp:wrapTopAndBottom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671570"/>
                          <a:chOff x="0" y="0"/>
                          <a:chExt cx="5943600" cy="3671570"/>
                        </a:xfrm>
                      </wpg:grpSpPr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715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0" y="3352800"/>
                            <a:ext cx="59436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824C82" w:rsidRDefault="00672042" w:rsidP="004659E5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iCs/>
                                  <w:noProof/>
                                  <w:sz w:val="24"/>
                                  <w:szCs w:val="24"/>
                                  <w:lang w:val="en-IN" w:eastAsia="en-IN" w:bidi="hi-IN"/>
                                </w:rPr>
                              </w:pPr>
                              <w:bookmarkStart w:id="9" w:name="_Toc505631893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683A64">
                                <w:t>Entity Relationship diagram</w:t>
                              </w:r>
                              <w:bookmarkEnd w:id="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9" o:spid="_x0000_s1026" style="position:absolute;left:0;text-align:left;margin-left:10.2pt;margin-top:31.4pt;width:468pt;height:289.1pt;z-index:251655168" coordsize="59436,3671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Af2XD/e&#10;n/8AAm5/+O0AH9lw/wB6f/wJuf8A47QAf2XD/en/APAm5/8AjtAB/ZcP96f/AMCbn/47QBZtrSO0&#10;DCPd87bmLO7sW2quSzszfdVR1wAKAL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">
                <v:shape id="Picture 38" o:spid="_x0000_s1027" type="#_x0000_t75" style="position:absolute;width:59436;height:36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">
                  <v:imagedata r:id="rId2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top:33528;width:5943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" stroked="f">
                  <v:textbox style="mso-fit-shape-to-text:t" inset="0,0,0,0">
                    <w:txbxContent>
                      <w:p w:rsidR="00672042" w:rsidRPr="00824C82" w:rsidRDefault="00672042" w:rsidP="004659E5">
                        <w:pPr>
                          <w:pStyle w:val="Caption"/>
                          <w:rPr>
                            <w:rFonts w:ascii="Times New Roman" w:hAnsi="Times New Roman" w:cs="Times New Roman"/>
                            <w:iCs/>
                            <w:noProof/>
                            <w:sz w:val="24"/>
                            <w:szCs w:val="24"/>
                            <w:lang w:val="en-IN" w:eastAsia="en-IN" w:bidi="hi-IN"/>
                          </w:rPr>
                        </w:pPr>
                        <w:bookmarkStart w:id="10" w:name="_Toc505631893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683A64">
                          <w:t>Entity Relationship diagram</w:t>
                        </w:r>
                        <w:bookmarkEnd w:id="10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4659E5" w:rsidRPr="004B74CC" w:rsidRDefault="004659E5" w:rsidP="004659E5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:rsidR="004659E5" w:rsidRPr="004B74CC" w:rsidRDefault="004659E5" w:rsidP="004659E5">
      <w:pPr>
        <w:pStyle w:val="Heading2"/>
        <w:numPr>
          <w:ilvl w:val="1"/>
          <w:numId w:val="8"/>
        </w:numPr>
        <w:rPr>
          <w:rFonts w:ascii="Times New Roman" w:hAnsi="Times New Roman" w:cs="Times New Roman"/>
        </w:rPr>
      </w:pPr>
      <w:bookmarkStart w:id="11" w:name="_Toc505631884"/>
      <w:r w:rsidRPr="004B74CC">
        <w:rPr>
          <w:rFonts w:ascii="Times New Roman" w:hAnsi="Times New Roman" w:cs="Times New Roman"/>
        </w:rPr>
        <w:t>Functionality Needs to be Handled</w:t>
      </w:r>
      <w:r w:rsidR="00AA4CE8" w:rsidRPr="004B74CC">
        <w:rPr>
          <w:rFonts w:ascii="Times New Roman" w:hAnsi="Times New Roman" w:cs="Times New Roman"/>
        </w:rPr>
        <w:t xml:space="preserve"> Using Use Case Diagram</w:t>
      </w:r>
      <w:bookmarkEnd w:id="11"/>
    </w:p>
    <w:p w:rsidR="004659E5" w:rsidRPr="004B74CC" w:rsidRDefault="004659E5" w:rsidP="004659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59E5" w:rsidRPr="004B74CC" w:rsidRDefault="004659E5" w:rsidP="004B08B2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Login Page -- Login or Register</w:t>
      </w:r>
    </w:p>
    <w:p w:rsidR="004659E5" w:rsidRPr="004B74CC" w:rsidRDefault="004659E5" w:rsidP="004B08B2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Registration Page - Register as Customer or Engineer</w:t>
      </w:r>
    </w:p>
    <w:p w:rsidR="004659E5" w:rsidRPr="004B74CC" w:rsidRDefault="004659E5" w:rsidP="004B08B2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Login Page for Customer - 1. Create Job 2. Cancel job, 3. Feedback</w:t>
      </w:r>
    </w:p>
    <w:p w:rsidR="004659E5" w:rsidRPr="004B74CC" w:rsidRDefault="004659E5" w:rsidP="004B08B2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Login Page for Engineer - 1. Select a job 2. Update the job status (start, completion and close)</w:t>
      </w:r>
    </w:p>
    <w:p w:rsidR="004659E5" w:rsidRPr="004B74CC" w:rsidRDefault="004659E5" w:rsidP="004B08B2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lastRenderedPageBreak/>
        <w:t>Login Page for Admin - 1. Approve Engineer, 2. Assign an Engineer for Job, 3. View Report, 4. De Register an Engineer</w:t>
      </w:r>
    </w:p>
    <w:p w:rsidR="006128BE" w:rsidRPr="004B74CC" w:rsidRDefault="004B08B2" w:rsidP="004659E5">
      <w:pPr>
        <w:keepNext/>
        <w:spacing w:line="360" w:lineRule="auto"/>
        <w:jc w:val="both"/>
        <w:rPr>
          <w:rFonts w:ascii="Times New Roman" w:hAnsi="Times New Roman" w:cs="Times New Roman"/>
        </w:rPr>
      </w:pPr>
      <w:r w:rsidRPr="004B74CC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83540</wp:posOffset>
                </wp:positionV>
                <wp:extent cx="5699760" cy="6614160"/>
                <wp:effectExtent l="0" t="0" r="0" b="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6614160"/>
                          <a:chOff x="0" y="0"/>
                          <a:chExt cx="5699760" cy="6614160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9760" cy="62941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10"/>
                        <wps:cNvSpPr txBox="1"/>
                        <wps:spPr>
                          <a:xfrm>
                            <a:off x="0" y="6347460"/>
                            <a:ext cx="569976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E8391C" w:rsidRDefault="00672042" w:rsidP="004B08B2">
                              <w:pPr>
                                <w:pStyle w:val="Caption"/>
                                <w:rPr>
                                  <w:noProof/>
                                  <w:lang w:val="en-IN" w:eastAsia="en-IN" w:bidi="hi-IN"/>
                                </w:rPr>
                              </w:pPr>
                              <w:bookmarkStart w:id="12" w:name="_Toc505631894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8C39F4">
                                <w:t>UML-Use Case Diagram</w:t>
                              </w:r>
                              <w:bookmarkEnd w:id="12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" o:spid="_x0000_s1029" style="position:absolute;left:0;text-align:left;margin-left:0;margin-top:30.2pt;width:448.8pt;height:520.8pt;z-index:251659264" coordsize="56997,6614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">
                <v:shape id="Picture 39" o:spid="_x0000_s1030" type="#_x0000_t75" style="position:absolute;width:56997;height:62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">
                  <v:imagedata r:id="rId22" o:title=""/>
                </v:shape>
                <v:shape id="Text Box 10" o:spid="_x0000_s1031" type="#_x0000_t202" style="position:absolute;top:63474;width:5699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vG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KGXX2QAvbwCAAD//wMAUEsBAi0AFAAGAAgAAAAhANvh9svuAAAAhQEAABMAAAAAAAAA&#10;AAAAAAAAAAAAAFtDb250ZW50X1R5cGVzXS54bWxQSwECLQAUAAYACAAAACEAWvQsW78AAAAVAQAA&#10;CwAAAAAAAAAAAAAAAAAfAQAAX3JlbHMvLnJlbHNQSwECLQAUAAYACAAAACEAFnGbxsYAAADbAAAA&#10;DwAAAAAAAAAAAAAAAAAHAgAAZHJzL2Rvd25yZXYueG1sUEsFBgAAAAADAAMAtwAAAPoCAAAAAA==&#10;" stroked="f">
                  <v:textbox style="mso-fit-shape-to-text:t" inset="0,0,0,0">
                    <w:txbxContent>
                      <w:p w:rsidR="00672042" w:rsidRPr="00E8391C" w:rsidRDefault="00672042" w:rsidP="004B08B2">
                        <w:pPr>
                          <w:pStyle w:val="Caption"/>
                          <w:rPr>
                            <w:noProof/>
                            <w:lang w:val="en-IN" w:eastAsia="en-IN" w:bidi="hi-IN"/>
                          </w:rPr>
                        </w:pPr>
                        <w:bookmarkStart w:id="13" w:name="_Toc505631894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8C39F4">
                          <w:t>UML-Use Case Diagram</w:t>
                        </w:r>
                        <w:bookmarkEnd w:id="13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CC611F" w:rsidRPr="004B74CC" w:rsidRDefault="00CC611F" w:rsidP="00CC611F">
      <w:pPr>
        <w:keepNext/>
        <w:rPr>
          <w:rFonts w:ascii="Times New Roman" w:hAnsi="Times New Roman" w:cs="Times New Roman"/>
        </w:rPr>
      </w:pPr>
    </w:p>
    <w:p w:rsidR="004B08B2" w:rsidRPr="004B74CC" w:rsidRDefault="004B08B2" w:rsidP="00F13BD8">
      <w:pPr>
        <w:rPr>
          <w:rFonts w:ascii="Times New Roman" w:hAnsi="Times New Roman" w:cs="Times New Roman"/>
          <w:b/>
          <w:bCs/>
          <w:color w:val="4F81BD" w:themeColor="accent1"/>
          <w:sz w:val="18"/>
          <w:szCs w:val="18"/>
          <w:lang w:val="en-US"/>
        </w:rPr>
      </w:pPr>
      <w:r w:rsidRPr="004B74CC">
        <w:rPr>
          <w:rFonts w:ascii="Times New Roman" w:hAnsi="Times New Roman" w:cs="Times New Roman"/>
          <w:b/>
          <w:bCs/>
          <w:color w:val="4F81BD" w:themeColor="accent1"/>
          <w:sz w:val="18"/>
          <w:szCs w:val="18"/>
          <w:lang w:val="en-US"/>
        </w:rPr>
        <w:br w:type="page"/>
      </w:r>
    </w:p>
    <w:p w:rsidR="00034E08" w:rsidRPr="004B74CC" w:rsidRDefault="00034E08" w:rsidP="00B046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lastRenderedPageBreak/>
        <w:t>The above diagram represents use case diagram of</w:t>
      </w:r>
      <w:r w:rsidR="00620717" w:rsidRPr="004B74CC">
        <w:rPr>
          <w:rFonts w:ascii="Times New Roman" w:hAnsi="Times New Roman" w:cs="Times New Roman"/>
          <w:sz w:val="24"/>
          <w:szCs w:val="24"/>
        </w:rPr>
        <w:t xml:space="preserve"> the</w:t>
      </w:r>
      <w:r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Pr="004B74CC">
        <w:rPr>
          <w:rFonts w:ascii="Times New Roman" w:hAnsi="Times New Roman" w:cs="Times New Roman"/>
          <w:noProof/>
          <w:sz w:val="24"/>
          <w:szCs w:val="24"/>
        </w:rPr>
        <w:t>unified modeling language</w:t>
      </w:r>
      <w:r w:rsidRPr="004B74CC">
        <w:rPr>
          <w:rFonts w:ascii="Times New Roman" w:hAnsi="Times New Roman" w:cs="Times New Roman"/>
          <w:sz w:val="24"/>
          <w:szCs w:val="24"/>
        </w:rPr>
        <w:t xml:space="preserve">. A use case diagram is used to represent the functionality of a system. An actor is defined who performs the different operations in the system. The functionality of a system is represented by an ellipse. </w:t>
      </w:r>
      <w:r w:rsidR="002F309B" w:rsidRPr="004B74CC">
        <w:rPr>
          <w:rFonts w:ascii="Times New Roman" w:hAnsi="Times New Roman" w:cs="Times New Roman"/>
          <w:sz w:val="24"/>
          <w:szCs w:val="24"/>
        </w:rPr>
        <w:t xml:space="preserve">The </w:t>
      </w:r>
      <w:r w:rsidR="00BB4BAB" w:rsidRPr="004B74CC">
        <w:rPr>
          <w:rFonts w:ascii="Times New Roman" w:hAnsi="Times New Roman" w:cs="Times New Roman"/>
          <w:sz w:val="24"/>
          <w:szCs w:val="24"/>
        </w:rPr>
        <w:t>arrows determine</w:t>
      </w:r>
      <w:r w:rsidR="002F309B" w:rsidRPr="004B74CC">
        <w:rPr>
          <w:rFonts w:ascii="Times New Roman" w:hAnsi="Times New Roman" w:cs="Times New Roman"/>
          <w:sz w:val="24"/>
          <w:szCs w:val="24"/>
        </w:rPr>
        <w:t xml:space="preserve"> which process is </w:t>
      </w:r>
      <w:r w:rsidR="002B6EA6" w:rsidRPr="004B74CC">
        <w:rPr>
          <w:rFonts w:ascii="Times New Roman" w:hAnsi="Times New Roman" w:cs="Times New Roman"/>
          <w:sz w:val="24"/>
          <w:szCs w:val="24"/>
        </w:rPr>
        <w:t xml:space="preserve">performed by an actor. In this diagram, there are three different actors used. </w:t>
      </w:r>
    </w:p>
    <w:p w:rsidR="004B08B2" w:rsidRPr="004B74CC" w:rsidRDefault="005B6999" w:rsidP="004B08B2">
      <w:pPr>
        <w:pStyle w:val="Heading2"/>
        <w:numPr>
          <w:ilvl w:val="1"/>
          <w:numId w:val="8"/>
        </w:numPr>
        <w:rPr>
          <w:rFonts w:ascii="Times New Roman" w:hAnsi="Times New Roman" w:cs="Times New Roman"/>
        </w:rPr>
      </w:pPr>
      <w:bookmarkStart w:id="14" w:name="_Toc505631885"/>
      <w:r w:rsidRPr="004B74CC">
        <w:rPr>
          <w:rFonts w:ascii="Times New Roman" w:hAnsi="Times New Roman" w:cs="Times New Roman"/>
        </w:rPr>
        <w:t xml:space="preserve">UML </w:t>
      </w:r>
      <w:r w:rsidR="004B74CC" w:rsidRPr="004B74CC">
        <w:rPr>
          <w:rFonts w:ascii="Times New Roman" w:hAnsi="Times New Roman" w:cs="Times New Roman"/>
        </w:rPr>
        <w:t>C</w:t>
      </w:r>
      <w:r w:rsidRPr="004B74CC">
        <w:rPr>
          <w:rFonts w:ascii="Times New Roman" w:hAnsi="Times New Roman" w:cs="Times New Roman"/>
        </w:rPr>
        <w:t xml:space="preserve">lass </w:t>
      </w:r>
      <w:r w:rsidR="004B74CC" w:rsidRPr="004B74CC">
        <w:rPr>
          <w:rFonts w:ascii="Times New Roman" w:hAnsi="Times New Roman" w:cs="Times New Roman"/>
        </w:rPr>
        <w:t>D</w:t>
      </w:r>
      <w:r w:rsidRPr="004B74CC">
        <w:rPr>
          <w:rFonts w:ascii="Times New Roman" w:hAnsi="Times New Roman" w:cs="Times New Roman"/>
        </w:rPr>
        <w:t>iagram</w:t>
      </w:r>
      <w:bookmarkEnd w:id="14"/>
    </w:p>
    <w:p w:rsidR="004B08B2" w:rsidRPr="004B74CC" w:rsidRDefault="004B08B2" w:rsidP="004B08B2">
      <w:pPr>
        <w:rPr>
          <w:rFonts w:ascii="Times New Roman" w:hAnsi="Times New Roman" w:cs="Times New Roman"/>
        </w:rPr>
      </w:pPr>
    </w:p>
    <w:p w:rsidR="005B6999" w:rsidRPr="004B74CC" w:rsidRDefault="004B08B2" w:rsidP="00B046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T</w:t>
      </w:r>
      <w:r w:rsidR="00E11B67" w:rsidRPr="004B74CC">
        <w:rPr>
          <w:rFonts w:ascii="Times New Roman" w:hAnsi="Times New Roman" w:cs="Times New Roman"/>
          <w:sz w:val="24"/>
          <w:szCs w:val="24"/>
        </w:rPr>
        <w:t xml:space="preserve">his type of diagram is used to represent the static view of </w:t>
      </w:r>
      <w:r w:rsidR="00146E23" w:rsidRPr="004B74CC">
        <w:rPr>
          <w:rFonts w:ascii="Times New Roman" w:hAnsi="Times New Roman" w:cs="Times New Roman"/>
          <w:sz w:val="24"/>
          <w:szCs w:val="24"/>
        </w:rPr>
        <w:t>the</w:t>
      </w:r>
      <w:r w:rsidR="00E11B67" w:rsidRPr="004B74CC">
        <w:rPr>
          <w:rFonts w:ascii="Times New Roman" w:hAnsi="Times New Roman" w:cs="Times New Roman"/>
          <w:sz w:val="24"/>
          <w:szCs w:val="24"/>
        </w:rPr>
        <w:t xml:space="preserve"> proposed system. </w:t>
      </w:r>
      <w:r w:rsidR="00D372BD" w:rsidRPr="004B74CC">
        <w:rPr>
          <w:rFonts w:ascii="Times New Roman" w:hAnsi="Times New Roman" w:cs="Times New Roman"/>
          <w:noProof/>
          <w:sz w:val="24"/>
          <w:szCs w:val="24"/>
        </w:rPr>
        <w:t>Class diagram</w:t>
      </w:r>
      <w:r w:rsidR="00D372BD" w:rsidRPr="004B74CC">
        <w:rPr>
          <w:rFonts w:ascii="Times New Roman" w:hAnsi="Times New Roman" w:cs="Times New Roman"/>
          <w:sz w:val="24"/>
          <w:szCs w:val="24"/>
        </w:rPr>
        <w:t xml:space="preserve"> represents the attributes and the operations performed by a class. </w:t>
      </w:r>
      <w:r w:rsidR="007C2D61" w:rsidRPr="004B74CC">
        <w:rPr>
          <w:rFonts w:ascii="Times New Roman" w:hAnsi="Times New Roman" w:cs="Times New Roman"/>
          <w:sz w:val="24"/>
          <w:szCs w:val="24"/>
        </w:rPr>
        <w:t xml:space="preserve">These diagrams are used for the analysis and design of the structure for </w:t>
      </w:r>
      <w:r w:rsidR="00146E23" w:rsidRPr="004B74CC">
        <w:rPr>
          <w:rFonts w:ascii="Times New Roman" w:hAnsi="Times New Roman" w:cs="Times New Roman"/>
          <w:sz w:val="24"/>
          <w:szCs w:val="24"/>
        </w:rPr>
        <w:t>the</w:t>
      </w:r>
      <w:r w:rsidR="007C2D61" w:rsidRPr="004B74CC">
        <w:rPr>
          <w:rFonts w:ascii="Times New Roman" w:hAnsi="Times New Roman" w:cs="Times New Roman"/>
          <w:sz w:val="24"/>
          <w:szCs w:val="24"/>
        </w:rPr>
        <w:t xml:space="preserve"> proposed system. </w:t>
      </w:r>
      <w:r w:rsidR="002A54F5" w:rsidRPr="004B74CC">
        <w:rPr>
          <w:rFonts w:ascii="Times New Roman" w:hAnsi="Times New Roman" w:cs="Times New Roman"/>
          <w:noProof/>
          <w:sz w:val="24"/>
          <w:szCs w:val="24"/>
        </w:rPr>
        <w:t>Class diagram</w:t>
      </w:r>
      <w:r w:rsidR="002A54F5" w:rsidRPr="004B74CC">
        <w:rPr>
          <w:rFonts w:ascii="Times New Roman" w:hAnsi="Times New Roman" w:cs="Times New Roman"/>
          <w:sz w:val="24"/>
          <w:szCs w:val="24"/>
        </w:rPr>
        <w:t xml:space="preserve"> is beneficial as it determines the </w:t>
      </w:r>
      <w:r w:rsidR="00816F94" w:rsidRPr="004B74CC">
        <w:rPr>
          <w:rFonts w:ascii="Times New Roman" w:hAnsi="Times New Roman" w:cs="Times New Roman"/>
          <w:sz w:val="24"/>
          <w:szCs w:val="24"/>
        </w:rPr>
        <w:t xml:space="preserve">component that </w:t>
      </w:r>
      <w:r w:rsidR="00816F94" w:rsidRPr="004B74CC">
        <w:rPr>
          <w:rFonts w:ascii="Times New Roman" w:hAnsi="Times New Roman" w:cs="Times New Roman"/>
          <w:noProof/>
          <w:sz w:val="24"/>
          <w:szCs w:val="24"/>
        </w:rPr>
        <w:t>is</w:t>
      </w:r>
      <w:r w:rsidR="002A54F5" w:rsidRPr="004B74CC">
        <w:rPr>
          <w:rFonts w:ascii="Times New Roman" w:hAnsi="Times New Roman" w:cs="Times New Roman"/>
          <w:sz w:val="24"/>
          <w:szCs w:val="24"/>
        </w:rPr>
        <w:t xml:space="preserve"> essential for the designing of </w:t>
      </w:r>
      <w:r w:rsidR="00146E23" w:rsidRPr="004B74CC">
        <w:rPr>
          <w:rFonts w:ascii="Times New Roman" w:hAnsi="Times New Roman" w:cs="Times New Roman"/>
          <w:sz w:val="24"/>
          <w:szCs w:val="24"/>
        </w:rPr>
        <w:t>the</w:t>
      </w:r>
      <w:r w:rsidR="002A54F5" w:rsidRPr="004B74CC">
        <w:rPr>
          <w:rFonts w:ascii="Times New Roman" w:hAnsi="Times New Roman" w:cs="Times New Roman"/>
          <w:sz w:val="24"/>
          <w:szCs w:val="24"/>
        </w:rPr>
        <w:t xml:space="preserve"> system</w:t>
      </w:r>
      <w:sdt>
        <w:sdtPr>
          <w:rPr>
            <w:rFonts w:ascii="Times New Roman" w:hAnsi="Times New Roman" w:cs="Times New Roman"/>
            <w:sz w:val="24"/>
            <w:szCs w:val="24"/>
          </w:rPr>
          <w:id w:val="1608779296"/>
          <w:citation/>
        </w:sdtPr>
        <w:sdtContent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instrText xml:space="preserve"> CITATION Tut18 \l 2057 </w:instrText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A2602" w:rsidRPr="004B74C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Tutorials Point, 2017)</w:t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2602" w:rsidRPr="004B74CC">
        <w:rPr>
          <w:rFonts w:ascii="Times New Roman" w:hAnsi="Times New Roman" w:cs="Times New Roman"/>
          <w:sz w:val="24"/>
          <w:szCs w:val="24"/>
        </w:rPr>
        <w:t>.</w:t>
      </w:r>
    </w:p>
    <w:p w:rsidR="00E11B67" w:rsidRPr="004B74CC" w:rsidRDefault="004B08B2" w:rsidP="00E11B67">
      <w:pPr>
        <w:keepNext/>
        <w:spacing w:line="360" w:lineRule="auto"/>
        <w:jc w:val="both"/>
        <w:rPr>
          <w:rFonts w:ascii="Times New Roman" w:hAnsi="Times New Roman" w:cs="Times New Roman"/>
        </w:rPr>
      </w:pPr>
      <w:r w:rsidRPr="004B74CC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69380" cy="7726680"/>
                <wp:effectExtent l="0" t="0" r="7620" b="762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69380" cy="7726680"/>
                          <a:chOff x="0" y="0"/>
                          <a:chExt cx="6469380" cy="7726680"/>
                        </a:xfrm>
                      </wpg:grpSpPr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6347460" cy="7696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" name="Text Box 16"/>
                        <wps:cNvSpPr txBox="1"/>
                        <wps:spPr>
                          <a:xfrm>
                            <a:off x="121920" y="7459980"/>
                            <a:ext cx="634746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026982" w:rsidRDefault="00672042" w:rsidP="004B08B2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  <w:sz w:val="24"/>
                                  <w:szCs w:val="24"/>
                                  <w:lang w:val="en-IN" w:eastAsia="en-IN" w:bidi="hi-IN"/>
                                </w:rPr>
                              </w:pPr>
                              <w:bookmarkStart w:id="15" w:name="_Toc505631895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EC6CA7">
                                <w:t>UML class diagram</w:t>
                              </w:r>
                              <w:bookmarkEnd w:id="1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4" o:spid="_x0000_s1032" style="position:absolute;left:0;text-align:left;margin-left:0;margin-top:0;width:509.4pt;height:608.4pt;z-index:251663360" coordsize="64693,772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B0FFA6C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HQUUD&#10;o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AdBRQOg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B0FFA6C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HQ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">
                <v:shape id="Picture 40" o:spid="_x0000_s1033" type="#_x0000_t75" style="position:absolute;width:63474;height:76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">
                  <v:imagedata r:id="rId24" o:title=""/>
                </v:shape>
                <v:shape id="Text Box 16" o:spid="_x0000_s1034" type="#_x0000_t202" style="position:absolute;left:1219;top:74599;width:6347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" stroked="f">
                  <v:textbox style="mso-fit-shape-to-text:t" inset="0,0,0,0">
                    <w:txbxContent>
                      <w:p w:rsidR="00672042" w:rsidRPr="00026982" w:rsidRDefault="00672042" w:rsidP="004B08B2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val="en-IN" w:eastAsia="en-IN" w:bidi="hi-IN"/>
                          </w:rPr>
                        </w:pPr>
                        <w:bookmarkStart w:id="16" w:name="_Toc505631895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3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EC6CA7">
                          <w:t>UML class diagram</w:t>
                        </w:r>
                        <w:bookmarkEnd w:id="16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4B74CC" w:rsidRPr="004B74CC" w:rsidRDefault="004B74CC" w:rsidP="004B74CC">
      <w:pPr>
        <w:pStyle w:val="Heading3"/>
        <w:numPr>
          <w:ilvl w:val="2"/>
          <w:numId w:val="8"/>
        </w:numPr>
      </w:pPr>
      <w:bookmarkStart w:id="17" w:name="_Toc505631886"/>
      <w:r w:rsidRPr="004B74CC">
        <w:lastRenderedPageBreak/>
        <w:t>Class Diagram Inheritance</w:t>
      </w:r>
      <w:bookmarkEnd w:id="17"/>
    </w:p>
    <w:p w:rsidR="004B74CC" w:rsidRDefault="004B74CC" w:rsidP="004B74CC">
      <w:pPr>
        <w:rPr>
          <w:rFonts w:ascii="Times New Roman" w:hAnsi="Times New Roman" w:cs="Times New Roman"/>
        </w:rPr>
      </w:pPr>
    </w:p>
    <w:p w:rsidR="005B6999" w:rsidRDefault="004B74CC" w:rsidP="004B74CC">
      <w:pPr>
        <w:rPr>
          <w:rFonts w:ascii="Times New Roman" w:hAnsi="Times New Roman" w:cs="Times New Roman"/>
        </w:rPr>
      </w:pPr>
      <w:r w:rsidRPr="004B74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below figure will show the inheritance of almost all classes to Form class, excepting Program class, </w:t>
      </w:r>
      <w:proofErr w:type="spellStart"/>
      <w:r>
        <w:rPr>
          <w:rFonts w:ascii="Times New Roman" w:hAnsi="Times New Roman" w:cs="Times New Roman"/>
        </w:rPr>
        <w:t>DBConnection</w:t>
      </w:r>
      <w:proofErr w:type="spellEnd"/>
      <w:r>
        <w:rPr>
          <w:rFonts w:ascii="Times New Roman" w:hAnsi="Times New Roman" w:cs="Times New Roman"/>
        </w:rPr>
        <w:t xml:space="preserve"> class and </w:t>
      </w:r>
      <w:proofErr w:type="spellStart"/>
      <w:r>
        <w:rPr>
          <w:rFonts w:ascii="Times New Roman" w:hAnsi="Times New Roman" w:cs="Times New Roman"/>
        </w:rPr>
        <w:t>GlobalVariables</w:t>
      </w:r>
      <w:proofErr w:type="spellEnd"/>
      <w:r>
        <w:rPr>
          <w:rFonts w:ascii="Times New Roman" w:hAnsi="Times New Roman" w:cs="Times New Roman"/>
        </w:rPr>
        <w:t xml:space="preserve"> class:</w:t>
      </w:r>
    </w:p>
    <w:p w:rsidR="00722C3C" w:rsidRDefault="00722C3C" w:rsidP="004B74CC">
      <w:pPr>
        <w:rPr>
          <w:rFonts w:ascii="Times New Roman" w:hAnsi="Times New Roman" w:cs="Times New Roman"/>
        </w:rPr>
      </w:pPr>
    </w:p>
    <w:p w:rsidR="00722C3C" w:rsidRDefault="00722C3C" w:rsidP="004B74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9235</wp:posOffset>
                </wp:positionV>
                <wp:extent cx="5943600" cy="2827020"/>
                <wp:effectExtent l="0" t="0" r="0" b="0"/>
                <wp:wrapTopAndBottom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827020"/>
                          <a:chOff x="0" y="0"/>
                          <a:chExt cx="5943600" cy="2827020"/>
                        </a:xfrm>
                      </wpg:grpSpPr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692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Text Box 26"/>
                        <wps:cNvSpPr txBox="1"/>
                        <wps:spPr>
                          <a:xfrm>
                            <a:off x="0" y="2560320"/>
                            <a:ext cx="59436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9D7C17" w:rsidRDefault="00672042" w:rsidP="00722C3C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bookmarkStart w:id="18" w:name="_Toc505631896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fldChar w:fldCharType="end"/>
                              </w:r>
                              <w:r>
                                <w:t xml:space="preserve"> Class diagram for inherited classes</w:t>
                              </w:r>
                              <w:bookmarkEnd w:id="1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7" o:spid="_x0000_s1035" style="position:absolute;margin-left:0;margin-top:18.05pt;width:468pt;height:222.6pt;z-index:251667456" coordsize="59436,28270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">
                <v:shape id="Picture 25" o:spid="_x0000_s1036" type="#_x0000_t75" style="position:absolute;width:59436;height:25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">
                  <v:imagedata r:id="rId26" o:title=""/>
                </v:shape>
                <v:shape id="Text Box 26" o:spid="_x0000_s1037" type="#_x0000_t202" style="position:absolute;top:25603;width:5943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" stroked="f">
                  <v:textbox style="mso-fit-shape-to-text:t" inset="0,0,0,0">
                    <w:txbxContent>
                      <w:p w:rsidR="00672042" w:rsidRPr="009D7C17" w:rsidRDefault="00672042" w:rsidP="00722C3C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bookmarkStart w:id="19" w:name="_Toc505631896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4</w:t>
                        </w:r>
                        <w:r>
                          <w:fldChar w:fldCharType="end"/>
                        </w:r>
                        <w:r>
                          <w:t xml:space="preserve"> Class diagram for inherited classes</w:t>
                        </w:r>
                        <w:bookmarkEnd w:id="19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4B74CC" w:rsidRPr="004B74CC" w:rsidRDefault="004B74CC" w:rsidP="004B74CC">
      <w:pPr>
        <w:rPr>
          <w:rFonts w:ascii="Times New Roman" w:hAnsi="Times New Roman" w:cs="Times New Roman"/>
        </w:rPr>
      </w:pPr>
    </w:p>
    <w:p w:rsidR="00404CE4" w:rsidRPr="004B74CC" w:rsidRDefault="00CB067A" w:rsidP="004659E5">
      <w:pPr>
        <w:pStyle w:val="Heading1"/>
        <w:numPr>
          <w:ilvl w:val="0"/>
          <w:numId w:val="8"/>
        </w:numPr>
        <w:rPr>
          <w:rFonts w:ascii="Times New Roman" w:hAnsi="Times New Roman" w:cs="Times New Roman"/>
        </w:rPr>
      </w:pPr>
      <w:bookmarkStart w:id="20" w:name="_Toc505631887"/>
      <w:r w:rsidRPr="004B74CC">
        <w:rPr>
          <w:rFonts w:ascii="Times New Roman" w:hAnsi="Times New Roman" w:cs="Times New Roman"/>
        </w:rPr>
        <w:t>System/Software Requirements-</w:t>
      </w:r>
      <w:bookmarkEnd w:id="20"/>
      <w:r w:rsidR="00E15026" w:rsidRPr="004B74CC">
        <w:rPr>
          <w:rFonts w:ascii="Times New Roman" w:hAnsi="Times New Roman" w:cs="Times New Roman"/>
        </w:rPr>
        <w:t xml:space="preserve"> </w:t>
      </w:r>
    </w:p>
    <w:p w:rsidR="00AE719D" w:rsidRPr="004B74CC" w:rsidRDefault="00AE719D" w:rsidP="006F4D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51A8" w:rsidRDefault="00E15026" w:rsidP="006F4D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 xml:space="preserve">System Requirements- it is based on the requirements to configure computer architecture. The software and hardware requirements are addressed under this heading. Memory of a computer system, operating system used, software applications, and description of processor is given. </w:t>
      </w:r>
      <w:r w:rsidR="0029412C" w:rsidRPr="004B74CC">
        <w:rPr>
          <w:rFonts w:ascii="Times New Roman" w:hAnsi="Times New Roman" w:cs="Times New Roman"/>
          <w:sz w:val="24"/>
          <w:szCs w:val="24"/>
        </w:rPr>
        <w:t>System requirement specification (SRS) is used to determine the behaviour of a system th</w:t>
      </w:r>
      <w:r w:rsidR="00143C70" w:rsidRPr="004B74CC">
        <w:rPr>
          <w:rFonts w:ascii="Times New Roman" w:hAnsi="Times New Roman" w:cs="Times New Roman"/>
          <w:sz w:val="24"/>
          <w:szCs w:val="24"/>
        </w:rPr>
        <w:t xml:space="preserve">at is how a system will perform. It is important for the system designing to ensure that the user needs are satisfied. </w:t>
      </w:r>
      <w:r w:rsidRPr="004B74CC">
        <w:rPr>
          <w:rFonts w:ascii="Times New Roman" w:hAnsi="Times New Roman" w:cs="Times New Roman"/>
          <w:sz w:val="24"/>
          <w:szCs w:val="24"/>
        </w:rPr>
        <w:t>System requirements are addressed according to the functional and non-functional requirements</w:t>
      </w:r>
      <w:sdt>
        <w:sdtPr>
          <w:rPr>
            <w:rFonts w:ascii="Times New Roman" w:hAnsi="Times New Roman" w:cs="Times New Roman"/>
            <w:sz w:val="24"/>
            <w:szCs w:val="24"/>
          </w:rPr>
          <w:id w:val="1947420323"/>
          <w:citation/>
        </w:sdtPr>
        <w:sdtContent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instrText xml:space="preserve">CITATION Inf \l 2057 </w:instrText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A2602" w:rsidRPr="004B74C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Inflectra, 2016)</w:t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2602" w:rsidRPr="004B74CC">
        <w:rPr>
          <w:rFonts w:ascii="Times New Roman" w:hAnsi="Times New Roman" w:cs="Times New Roman"/>
          <w:sz w:val="24"/>
          <w:szCs w:val="24"/>
        </w:rPr>
        <w:t>.</w:t>
      </w:r>
    </w:p>
    <w:p w:rsidR="006F4D6A" w:rsidRPr="004B74CC" w:rsidRDefault="00722C3C" w:rsidP="006F4D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22C3C" w:rsidRDefault="00463370" w:rsidP="00722C3C">
      <w:pPr>
        <w:pStyle w:val="Heading2"/>
        <w:numPr>
          <w:ilvl w:val="1"/>
          <w:numId w:val="8"/>
        </w:numPr>
      </w:pPr>
      <w:bookmarkStart w:id="21" w:name="_Toc505631888"/>
      <w:r w:rsidRPr="00722C3C">
        <w:lastRenderedPageBreak/>
        <w:t>Functional Requirements</w:t>
      </w:r>
      <w:bookmarkEnd w:id="21"/>
    </w:p>
    <w:p w:rsidR="00722C3C" w:rsidRDefault="00722C3C" w:rsidP="00722C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3370" w:rsidRPr="00722C3C" w:rsidRDefault="00722C3C" w:rsidP="00722C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Requirement</w:t>
      </w:r>
      <w:r w:rsidR="00C913F6" w:rsidRPr="00722C3C">
        <w:rPr>
          <w:rFonts w:ascii="Times New Roman" w:hAnsi="Times New Roman" w:cs="Times New Roman"/>
          <w:sz w:val="24"/>
          <w:szCs w:val="24"/>
        </w:rPr>
        <w:t xml:space="preserve"> is the ability of a user to interact with the software application using reliable user interface design</w:t>
      </w:r>
      <w:sdt>
        <w:sdtPr>
          <w:id w:val="324096096"/>
          <w:citation/>
        </w:sdtPr>
        <w:sdtContent>
          <w:r w:rsidR="007B3332" w:rsidRPr="00722C3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3332" w:rsidRPr="00722C3C">
            <w:rPr>
              <w:rFonts w:ascii="Times New Roman" w:hAnsi="Times New Roman" w:cs="Times New Roman"/>
              <w:sz w:val="24"/>
              <w:szCs w:val="24"/>
            </w:rPr>
            <w:instrText xml:space="preserve"> CITATION Ofn17 \l 2057 </w:instrText>
          </w:r>
          <w:r w:rsidR="007B3332" w:rsidRPr="00722C3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B3332" w:rsidRPr="00722C3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Ofni Systems, 2017)</w:t>
          </w:r>
          <w:r w:rsidR="007B3332" w:rsidRPr="00722C3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913F6" w:rsidRPr="00722C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50694" w:rsidRPr="004B74CC" w:rsidRDefault="00D50694" w:rsidP="00D50694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Login/register-</w:t>
      </w:r>
      <w:r w:rsidR="005135C3" w:rsidRPr="004B74CC">
        <w:rPr>
          <w:rFonts w:ascii="Times New Roman" w:hAnsi="Times New Roman" w:cs="Times New Roman"/>
          <w:sz w:val="24"/>
          <w:szCs w:val="24"/>
        </w:rPr>
        <w:t xml:space="preserve"> new engineers </w:t>
      </w:r>
      <w:proofErr w:type="gramStart"/>
      <w:r w:rsidR="005135C3" w:rsidRPr="004B74CC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5135C3" w:rsidRPr="004B74CC">
        <w:rPr>
          <w:rFonts w:ascii="Times New Roman" w:hAnsi="Times New Roman" w:cs="Times New Roman"/>
          <w:sz w:val="24"/>
          <w:szCs w:val="24"/>
        </w:rPr>
        <w:t xml:space="preserve"> register themselves into the application to access the services. </w:t>
      </w:r>
      <w:r w:rsidR="00C61DF8" w:rsidRPr="004B74CC">
        <w:rPr>
          <w:rFonts w:ascii="Times New Roman" w:hAnsi="Times New Roman" w:cs="Times New Roman"/>
          <w:sz w:val="24"/>
          <w:szCs w:val="24"/>
        </w:rPr>
        <w:t xml:space="preserve">The existing users </w:t>
      </w:r>
      <w:proofErr w:type="gramStart"/>
      <w:r w:rsidR="00C61DF8" w:rsidRPr="004B74CC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C61DF8" w:rsidRPr="004B74CC">
        <w:rPr>
          <w:rFonts w:ascii="Times New Roman" w:hAnsi="Times New Roman" w:cs="Times New Roman"/>
          <w:sz w:val="24"/>
          <w:szCs w:val="24"/>
        </w:rPr>
        <w:t xml:space="preserve"> enter their valid email address and password </w:t>
      </w:r>
      <w:r w:rsidR="006C173D" w:rsidRPr="004B74CC">
        <w:rPr>
          <w:rFonts w:ascii="Times New Roman" w:hAnsi="Times New Roman" w:cs="Times New Roman"/>
          <w:sz w:val="24"/>
          <w:szCs w:val="24"/>
        </w:rPr>
        <w:t xml:space="preserve">to continue accessing with the services. </w:t>
      </w:r>
    </w:p>
    <w:p w:rsidR="00D50694" w:rsidRPr="004B74CC" w:rsidRDefault="004835D0" w:rsidP="00D50694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-register an engineer by the admin </w:t>
      </w:r>
      <w:r w:rsidR="00D50694" w:rsidRPr="004B74CC">
        <w:rPr>
          <w:rFonts w:ascii="Times New Roman" w:hAnsi="Times New Roman" w:cs="Times New Roman"/>
          <w:sz w:val="24"/>
          <w:szCs w:val="24"/>
        </w:rPr>
        <w:t>-</w:t>
      </w:r>
      <w:r w:rsidR="006C173D" w:rsidRPr="004B74CC">
        <w:rPr>
          <w:rFonts w:ascii="Times New Roman" w:hAnsi="Times New Roman" w:cs="Times New Roman"/>
          <w:sz w:val="24"/>
          <w:szCs w:val="24"/>
        </w:rPr>
        <w:t xml:space="preserve"> This operation is required to eliminate the details of an engineer who no longer works with the company</w:t>
      </w:r>
      <w:r>
        <w:rPr>
          <w:rFonts w:ascii="Times New Roman" w:hAnsi="Times New Roman" w:cs="Times New Roman"/>
          <w:sz w:val="24"/>
          <w:szCs w:val="24"/>
        </w:rPr>
        <w:t xml:space="preserve"> or was sucked</w:t>
      </w:r>
      <w:r w:rsidR="006C173D" w:rsidRPr="004B74CC">
        <w:rPr>
          <w:rFonts w:ascii="Times New Roman" w:hAnsi="Times New Roman" w:cs="Times New Roman"/>
          <w:sz w:val="24"/>
          <w:szCs w:val="24"/>
        </w:rPr>
        <w:t xml:space="preserve">. Or it can be used to eliminate any wrong entry in the system. </w:t>
      </w:r>
    </w:p>
    <w:p w:rsidR="00D50694" w:rsidRPr="000F73E6" w:rsidRDefault="00D50694" w:rsidP="000F73E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Create job-</w:t>
      </w:r>
      <w:r w:rsidR="00C542E7" w:rsidRPr="004B74CC">
        <w:rPr>
          <w:rFonts w:ascii="Times New Roman" w:hAnsi="Times New Roman" w:cs="Times New Roman"/>
          <w:sz w:val="24"/>
          <w:szCs w:val="24"/>
        </w:rPr>
        <w:t xml:space="preserve"> There </w:t>
      </w:r>
      <w:proofErr w:type="gramStart"/>
      <w:r w:rsidR="00C542E7" w:rsidRPr="004B74CC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C542E7" w:rsidRPr="004B74CC">
        <w:rPr>
          <w:rFonts w:ascii="Times New Roman" w:hAnsi="Times New Roman" w:cs="Times New Roman"/>
          <w:sz w:val="24"/>
          <w:szCs w:val="24"/>
        </w:rPr>
        <w:t xml:space="preserve"> be an option ‘new’ to create a new entry in the system for a specified engineer.</w:t>
      </w:r>
      <w:r w:rsidR="00CD35DE" w:rsidRPr="004B74CC">
        <w:rPr>
          <w:rFonts w:ascii="Times New Roman" w:hAnsi="Times New Roman" w:cs="Times New Roman"/>
          <w:sz w:val="24"/>
          <w:szCs w:val="24"/>
        </w:rPr>
        <w:t xml:space="preserve"> Second option should be to update the details of a </w:t>
      </w:r>
      <w:proofErr w:type="gramStart"/>
      <w:r w:rsidR="00CD35DE" w:rsidRPr="004B74CC">
        <w:rPr>
          <w:rFonts w:ascii="Times New Roman" w:hAnsi="Times New Roman" w:cs="Times New Roman"/>
          <w:sz w:val="24"/>
          <w:szCs w:val="24"/>
        </w:rPr>
        <w:t>particular engineer</w:t>
      </w:r>
      <w:proofErr w:type="gramEnd"/>
      <w:r w:rsidR="00CD35DE" w:rsidRPr="004B74C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B3332" w:rsidRDefault="00D50694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 xml:space="preserve">Customer Feedback- </w:t>
      </w:r>
      <w:r w:rsidR="00C216AE" w:rsidRPr="004B74CC">
        <w:rPr>
          <w:rFonts w:ascii="Times New Roman" w:hAnsi="Times New Roman" w:cs="Times New Roman"/>
          <w:sz w:val="24"/>
          <w:szCs w:val="24"/>
        </w:rPr>
        <w:t xml:space="preserve">customers </w:t>
      </w:r>
      <w:r w:rsidR="00DD4132" w:rsidRPr="004B74CC">
        <w:rPr>
          <w:rFonts w:ascii="Times New Roman" w:hAnsi="Times New Roman" w:cs="Times New Roman"/>
          <w:sz w:val="24"/>
          <w:szCs w:val="24"/>
        </w:rPr>
        <w:t xml:space="preserve">have to login first to provide their valuable feedback for the services accepted from the company. </w:t>
      </w:r>
    </w:p>
    <w:p w:rsidR="000F73E6" w:rsidRDefault="000F73E6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a specialization to an engineer when he is registering</w:t>
      </w:r>
    </w:p>
    <w:p w:rsidR="000F73E6" w:rsidRDefault="000F73E6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 a job by the admin when it is created by a customer </w:t>
      </w:r>
    </w:p>
    <w:p w:rsidR="000F73E6" w:rsidRDefault="000F73E6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ise or de-authorise an engineer by the admin when the engineer registered</w:t>
      </w:r>
    </w:p>
    <w:p w:rsidR="000F73E6" w:rsidRDefault="000F73E6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cel an on progress or created job by a customer or by an engineer</w:t>
      </w:r>
    </w:p>
    <w:p w:rsidR="000F73E6" w:rsidRDefault="004835D0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e weekly reports of jobs with all the afferent details of it</w:t>
      </w:r>
    </w:p>
    <w:p w:rsidR="004835D0" w:rsidRDefault="004835D0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job by an engineer when the job is not assigned to any engineer by the customer</w:t>
      </w:r>
    </w:p>
    <w:p w:rsidR="004835D0" w:rsidRDefault="004835D0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job status by an engineer </w:t>
      </w:r>
    </w:p>
    <w:p w:rsidR="004835D0" w:rsidRPr="004B74CC" w:rsidRDefault="004835D0" w:rsidP="007B333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he job status by a customer</w:t>
      </w:r>
    </w:p>
    <w:p w:rsidR="00463370" w:rsidRDefault="00463370" w:rsidP="00722C3C">
      <w:pPr>
        <w:pStyle w:val="Heading2"/>
        <w:numPr>
          <w:ilvl w:val="1"/>
          <w:numId w:val="8"/>
        </w:numPr>
      </w:pPr>
      <w:bookmarkStart w:id="22" w:name="_Toc505631889"/>
      <w:r w:rsidRPr="00722C3C">
        <w:t>Non-Functional Requirements</w:t>
      </w:r>
      <w:bookmarkEnd w:id="22"/>
    </w:p>
    <w:p w:rsidR="006774A7" w:rsidRPr="006774A7" w:rsidRDefault="006774A7" w:rsidP="006774A7"/>
    <w:p w:rsidR="009041D6" w:rsidRPr="004B74CC" w:rsidRDefault="009041D6" w:rsidP="009041D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Performance-</w:t>
      </w:r>
      <w:r w:rsidR="00BE1837" w:rsidRPr="004B74CC">
        <w:rPr>
          <w:rFonts w:ascii="Times New Roman" w:hAnsi="Times New Roman" w:cs="Times New Roman"/>
          <w:sz w:val="24"/>
          <w:szCs w:val="24"/>
        </w:rPr>
        <w:t xml:space="preserve"> the response time should be low so that users can access the system </w:t>
      </w:r>
      <w:r w:rsidR="007B3332" w:rsidRPr="004B74CC">
        <w:rPr>
          <w:rFonts w:ascii="Times New Roman" w:hAnsi="Times New Roman" w:cs="Times New Roman"/>
          <w:sz w:val="24"/>
          <w:szCs w:val="24"/>
        </w:rPr>
        <w:t>fatly</w:t>
      </w:r>
      <w:r w:rsidR="00BE1837" w:rsidRPr="004B74CC">
        <w:rPr>
          <w:rFonts w:ascii="Times New Roman" w:hAnsi="Times New Roman" w:cs="Times New Roman"/>
          <w:sz w:val="24"/>
          <w:szCs w:val="24"/>
        </w:rPr>
        <w:t xml:space="preserve">. </w:t>
      </w:r>
      <w:r w:rsidR="004206ED" w:rsidRPr="004B74CC">
        <w:rPr>
          <w:rFonts w:ascii="Times New Roman" w:hAnsi="Times New Roman" w:cs="Times New Roman"/>
          <w:sz w:val="24"/>
          <w:szCs w:val="24"/>
        </w:rPr>
        <w:t>This affects the usability of the desk</w:t>
      </w:r>
      <w:r w:rsidR="00910A5C" w:rsidRPr="004B74CC">
        <w:rPr>
          <w:rFonts w:ascii="Times New Roman" w:hAnsi="Times New Roman" w:cs="Times New Roman"/>
          <w:sz w:val="24"/>
          <w:szCs w:val="24"/>
        </w:rPr>
        <w:t>t</w:t>
      </w:r>
      <w:r w:rsidR="004206ED" w:rsidRPr="004B74CC">
        <w:rPr>
          <w:rFonts w:ascii="Times New Roman" w:hAnsi="Times New Roman" w:cs="Times New Roman"/>
          <w:sz w:val="24"/>
          <w:szCs w:val="24"/>
        </w:rPr>
        <w:t>op application because more the response time will, less the customers will</w:t>
      </w:r>
      <w:r w:rsidR="00910A5C" w:rsidRPr="004B74CC">
        <w:rPr>
          <w:rFonts w:ascii="Times New Roman" w:hAnsi="Times New Roman" w:cs="Times New Roman"/>
          <w:sz w:val="24"/>
          <w:szCs w:val="24"/>
        </w:rPr>
        <w:t xml:space="preserve"> b</w:t>
      </w:r>
      <w:r w:rsidR="004206ED" w:rsidRPr="004B74CC">
        <w:rPr>
          <w:rFonts w:ascii="Times New Roman" w:hAnsi="Times New Roman" w:cs="Times New Roman"/>
          <w:sz w:val="24"/>
          <w:szCs w:val="24"/>
        </w:rPr>
        <w:t>e</w:t>
      </w:r>
      <w:r w:rsidR="00910A5C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4206ED" w:rsidRPr="004B74CC">
        <w:rPr>
          <w:rFonts w:ascii="Times New Roman" w:hAnsi="Times New Roman" w:cs="Times New Roman"/>
          <w:sz w:val="24"/>
          <w:szCs w:val="24"/>
        </w:rPr>
        <w:t xml:space="preserve">interested to use the services. </w:t>
      </w:r>
    </w:p>
    <w:p w:rsidR="009041D6" w:rsidRPr="004B74CC" w:rsidRDefault="009041D6" w:rsidP="009041D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Reliability-</w:t>
      </w:r>
      <w:r w:rsidR="00647AC9" w:rsidRPr="004B74CC">
        <w:rPr>
          <w:rFonts w:ascii="Times New Roman" w:hAnsi="Times New Roman" w:cs="Times New Roman"/>
          <w:sz w:val="24"/>
          <w:szCs w:val="24"/>
        </w:rPr>
        <w:t xml:space="preserve"> </w:t>
      </w:r>
      <w:r w:rsidR="00C439F1" w:rsidRPr="004B74CC">
        <w:rPr>
          <w:rFonts w:ascii="Times New Roman" w:hAnsi="Times New Roman" w:cs="Times New Roman"/>
          <w:sz w:val="24"/>
          <w:szCs w:val="24"/>
        </w:rPr>
        <w:t xml:space="preserve">the system </w:t>
      </w:r>
      <w:proofErr w:type="gramStart"/>
      <w:r w:rsidR="00C439F1" w:rsidRPr="004B74CC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C439F1" w:rsidRPr="004B74CC">
        <w:rPr>
          <w:rFonts w:ascii="Times New Roman" w:hAnsi="Times New Roman" w:cs="Times New Roman"/>
          <w:sz w:val="24"/>
          <w:szCs w:val="24"/>
        </w:rPr>
        <w:t xml:space="preserve"> be consistent in performance; it means that </w:t>
      </w:r>
      <w:r w:rsidR="00B2488C" w:rsidRPr="004B74CC">
        <w:rPr>
          <w:rFonts w:ascii="Times New Roman" w:hAnsi="Times New Roman" w:cs="Times New Roman"/>
          <w:sz w:val="24"/>
          <w:szCs w:val="24"/>
        </w:rPr>
        <w:t>there should be less or no software failure.</w:t>
      </w:r>
    </w:p>
    <w:p w:rsidR="009041D6" w:rsidRPr="004B74CC" w:rsidRDefault="009041D6" w:rsidP="009041D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lastRenderedPageBreak/>
        <w:t>Security-</w:t>
      </w:r>
      <w:r w:rsidR="00FA037B" w:rsidRPr="004B74CC">
        <w:rPr>
          <w:rFonts w:ascii="Times New Roman" w:hAnsi="Times New Roman" w:cs="Times New Roman"/>
          <w:sz w:val="24"/>
          <w:szCs w:val="24"/>
        </w:rPr>
        <w:t xml:space="preserve"> authorization techniques </w:t>
      </w:r>
      <w:r w:rsidR="00D54FC6" w:rsidRPr="004B74CC">
        <w:rPr>
          <w:rFonts w:ascii="Times New Roman" w:hAnsi="Times New Roman" w:cs="Times New Roman"/>
          <w:sz w:val="24"/>
          <w:szCs w:val="24"/>
        </w:rPr>
        <w:t xml:space="preserve">should be used to ensure that the stored data in the system is protected </w:t>
      </w:r>
      <w:r w:rsidR="00FF0CA5" w:rsidRPr="004B74CC">
        <w:rPr>
          <w:rFonts w:ascii="Times New Roman" w:hAnsi="Times New Roman" w:cs="Times New Roman"/>
          <w:sz w:val="24"/>
          <w:szCs w:val="24"/>
        </w:rPr>
        <w:t xml:space="preserve">from any kind of malicious activity. </w:t>
      </w:r>
    </w:p>
    <w:p w:rsidR="009041D6" w:rsidRPr="004B74CC" w:rsidRDefault="009041D6" w:rsidP="009041D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Usability-</w:t>
      </w:r>
      <w:r w:rsidR="00FF0CA5" w:rsidRPr="004B74CC">
        <w:rPr>
          <w:rFonts w:ascii="Times New Roman" w:hAnsi="Times New Roman" w:cs="Times New Roman"/>
          <w:sz w:val="24"/>
          <w:szCs w:val="24"/>
        </w:rPr>
        <w:t xml:space="preserve"> there should be no need of users </w:t>
      </w:r>
      <w:r w:rsidR="00D41D44" w:rsidRPr="004B74CC">
        <w:rPr>
          <w:rFonts w:ascii="Times New Roman" w:hAnsi="Times New Roman" w:cs="Times New Roman"/>
          <w:sz w:val="24"/>
          <w:szCs w:val="24"/>
        </w:rPr>
        <w:t xml:space="preserve">to make any efforts in accessing the system. The customer service system </w:t>
      </w:r>
    </w:p>
    <w:p w:rsidR="009041D6" w:rsidRPr="004B74CC" w:rsidRDefault="009041D6" w:rsidP="009041D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Portability-</w:t>
      </w:r>
      <w:r w:rsidR="00894C82" w:rsidRPr="004B74CC">
        <w:rPr>
          <w:rFonts w:ascii="Times New Roman" w:hAnsi="Times New Roman" w:cs="Times New Roman"/>
          <w:sz w:val="24"/>
          <w:szCs w:val="24"/>
        </w:rPr>
        <w:t xml:space="preserve"> system should have the capability to be accessed on different operating systems. </w:t>
      </w:r>
    </w:p>
    <w:p w:rsidR="00141EC3" w:rsidRPr="004B74CC" w:rsidRDefault="009041D6" w:rsidP="006E65EE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>Modifiability-</w:t>
      </w:r>
      <w:r w:rsidR="00645C74" w:rsidRPr="004B74CC">
        <w:rPr>
          <w:rFonts w:ascii="Times New Roman" w:hAnsi="Times New Roman" w:cs="Times New Roman"/>
          <w:sz w:val="24"/>
          <w:szCs w:val="24"/>
        </w:rPr>
        <w:t xml:space="preserve"> the system should be flexible enough so that relevant changes can be made </w:t>
      </w:r>
      <w:r w:rsidR="009302B8" w:rsidRPr="004B74CC">
        <w:rPr>
          <w:rFonts w:ascii="Times New Roman" w:hAnsi="Times New Roman" w:cs="Times New Roman"/>
          <w:sz w:val="24"/>
          <w:szCs w:val="24"/>
        </w:rPr>
        <w:t>according to the demands of customers in future</w:t>
      </w:r>
      <w:sdt>
        <w:sdtPr>
          <w:rPr>
            <w:rFonts w:ascii="Times New Roman" w:hAnsi="Times New Roman" w:cs="Times New Roman"/>
            <w:sz w:val="24"/>
            <w:szCs w:val="24"/>
          </w:rPr>
          <w:id w:val="-1626843141"/>
          <w:citation/>
        </w:sdtPr>
        <w:sdtContent>
          <w:r w:rsidR="00A60580" w:rsidRPr="004B74C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A2602" w:rsidRPr="004B74CC">
            <w:rPr>
              <w:rFonts w:ascii="Times New Roman" w:hAnsi="Times New Roman" w:cs="Times New Roman"/>
              <w:sz w:val="24"/>
              <w:szCs w:val="24"/>
            </w:rPr>
            <w:instrText xml:space="preserve">CITATION Eri12 \l 2057 </w:instrText>
          </w:r>
          <w:r w:rsidR="00A60580" w:rsidRPr="004B74C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A2602" w:rsidRPr="004B74C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Eriksson, 2012)</w:t>
          </w:r>
          <w:r w:rsidR="00A60580" w:rsidRPr="004B74C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302B8" w:rsidRPr="004B74C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95C4F" w:rsidRPr="004B74CC" w:rsidRDefault="000668E9" w:rsidP="00141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395C4F" w:rsidRPr="004B74CC">
        <w:rPr>
          <w:rFonts w:ascii="Times New Roman" w:hAnsi="Times New Roman" w:cs="Times New Roman"/>
          <w:sz w:val="24"/>
          <w:szCs w:val="24"/>
        </w:rPr>
        <w:t xml:space="preserve">These requirements will be taken into consideration to design a customer service system. </w:t>
      </w:r>
      <w:r w:rsidR="002A5F1C" w:rsidRPr="004B74CC">
        <w:rPr>
          <w:rFonts w:ascii="Times New Roman" w:hAnsi="Times New Roman" w:cs="Times New Roman"/>
          <w:sz w:val="24"/>
          <w:szCs w:val="24"/>
        </w:rPr>
        <w:t xml:space="preserve">All the listed functional and non-functional requirements will be covered while designing desktop application for UK building maintenance. </w:t>
      </w:r>
    </w:p>
    <w:p w:rsidR="002E59AC" w:rsidRDefault="002E59AC" w:rsidP="000E16A8">
      <w:pPr>
        <w:pStyle w:val="Heading2"/>
        <w:numPr>
          <w:ilvl w:val="1"/>
          <w:numId w:val="8"/>
        </w:numPr>
      </w:pPr>
      <w:bookmarkStart w:id="23" w:name="_Toc505631890"/>
      <w:r w:rsidRPr="004B74CC">
        <w:t>User Requirements</w:t>
      </w:r>
      <w:bookmarkEnd w:id="23"/>
    </w:p>
    <w:p w:rsidR="006774A7" w:rsidRPr="006774A7" w:rsidRDefault="006774A7" w:rsidP="006774A7"/>
    <w:p w:rsidR="009B07D8" w:rsidRPr="004B74CC" w:rsidRDefault="002E59AC" w:rsidP="00141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b/>
          <w:sz w:val="24"/>
          <w:szCs w:val="24"/>
        </w:rPr>
        <w:t>T</w:t>
      </w:r>
      <w:r w:rsidR="009B07D8" w:rsidRPr="004B74CC">
        <w:rPr>
          <w:rFonts w:ascii="Times New Roman" w:hAnsi="Times New Roman" w:cs="Times New Roman"/>
          <w:sz w:val="24"/>
          <w:szCs w:val="24"/>
        </w:rPr>
        <w:t xml:space="preserve">his determine the expectation of users for the developing a new system. </w:t>
      </w:r>
      <w:r w:rsidR="004232A5" w:rsidRPr="004B74CC">
        <w:rPr>
          <w:rFonts w:ascii="Times New Roman" w:hAnsi="Times New Roman" w:cs="Times New Roman"/>
          <w:sz w:val="24"/>
          <w:szCs w:val="24"/>
        </w:rPr>
        <w:t xml:space="preserve">It specifies the business requirements with respect to the project. </w:t>
      </w:r>
      <w:r w:rsidR="000D7FC5" w:rsidRPr="004B74CC">
        <w:rPr>
          <w:rFonts w:ascii="Times New Roman" w:hAnsi="Times New Roman" w:cs="Times New Roman"/>
          <w:sz w:val="24"/>
          <w:szCs w:val="24"/>
        </w:rPr>
        <w:t>User requirements a</w:t>
      </w:r>
      <w:r w:rsidR="00C70527" w:rsidRPr="004B74CC">
        <w:rPr>
          <w:rFonts w:ascii="Times New Roman" w:hAnsi="Times New Roman" w:cs="Times New Roman"/>
          <w:sz w:val="24"/>
          <w:szCs w:val="24"/>
        </w:rPr>
        <w:t>re listed before the system desi</w:t>
      </w:r>
      <w:r w:rsidR="000D7FC5" w:rsidRPr="004B74CC">
        <w:rPr>
          <w:rFonts w:ascii="Times New Roman" w:hAnsi="Times New Roman" w:cs="Times New Roman"/>
          <w:sz w:val="24"/>
          <w:szCs w:val="24"/>
        </w:rPr>
        <w:t>gn is created to ensure that the project will satisfy all the requirements</w:t>
      </w:r>
      <w:sdt>
        <w:sdtPr>
          <w:rPr>
            <w:rFonts w:ascii="Times New Roman" w:hAnsi="Times New Roman" w:cs="Times New Roman"/>
            <w:sz w:val="24"/>
            <w:szCs w:val="24"/>
          </w:rPr>
          <w:id w:val="-688297640"/>
          <w:citation/>
        </w:sdtPr>
        <w:sdtContent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instrText xml:space="preserve">CITATION Ofn17 \l 2057 </w:instrText>
          </w:r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B3332" w:rsidRPr="004B74C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Ofni Systems, 2017)</w:t>
          </w:r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D7FC5" w:rsidRPr="004B74C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91224" w:rsidRPr="004B74CC" w:rsidRDefault="00B91224" w:rsidP="00B91224">
      <w:pPr>
        <w:pStyle w:val="Caption"/>
        <w:keepNext/>
        <w:rPr>
          <w:rFonts w:ascii="Times New Roman" w:hAnsi="Times New Roman" w:cs="Times New Roman"/>
        </w:rPr>
      </w:pPr>
      <w:bookmarkStart w:id="24" w:name="_Toc505631909"/>
      <w:r w:rsidRPr="004B74CC">
        <w:rPr>
          <w:rFonts w:ascii="Times New Roman" w:hAnsi="Times New Roman" w:cs="Times New Roman"/>
        </w:rPr>
        <w:t xml:space="preserve">Table </w:t>
      </w:r>
      <w:r w:rsidRPr="004B74CC">
        <w:rPr>
          <w:rFonts w:ascii="Times New Roman" w:hAnsi="Times New Roman" w:cs="Times New Roman"/>
        </w:rPr>
        <w:fldChar w:fldCharType="begin"/>
      </w:r>
      <w:r w:rsidRPr="004B74CC">
        <w:rPr>
          <w:rFonts w:ascii="Times New Roman" w:hAnsi="Times New Roman" w:cs="Times New Roman"/>
        </w:rPr>
        <w:instrText xml:space="preserve"> SEQ Table \* ARABIC </w:instrText>
      </w:r>
      <w:r w:rsidRPr="004B74CC">
        <w:rPr>
          <w:rFonts w:ascii="Times New Roman" w:hAnsi="Times New Roman" w:cs="Times New Roman"/>
        </w:rPr>
        <w:fldChar w:fldCharType="separate"/>
      </w:r>
      <w:r w:rsidR="008E3B73" w:rsidRPr="004B74CC">
        <w:rPr>
          <w:rFonts w:ascii="Times New Roman" w:hAnsi="Times New Roman" w:cs="Times New Roman"/>
          <w:noProof/>
        </w:rPr>
        <w:t>1</w:t>
      </w:r>
      <w:r w:rsidRPr="004B74CC">
        <w:rPr>
          <w:rFonts w:ascii="Times New Roman" w:hAnsi="Times New Roman" w:cs="Times New Roman"/>
        </w:rPr>
        <w:fldChar w:fldCharType="end"/>
      </w:r>
      <w:r w:rsidRPr="004B74CC">
        <w:rPr>
          <w:rFonts w:ascii="Times New Roman" w:hAnsi="Times New Roman" w:cs="Times New Roman"/>
        </w:rPr>
        <w:t xml:space="preserve"> User Requirements</w:t>
      </w:r>
      <w:bookmarkEnd w:id="24"/>
    </w:p>
    <w:tbl>
      <w:tblPr>
        <w:tblStyle w:val="MediumShading2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2"/>
        <w:gridCol w:w="1490"/>
        <w:gridCol w:w="5348"/>
      </w:tblGrid>
      <w:tr w:rsidR="003F6EEB" w:rsidRPr="004B74CC" w:rsidTr="00121F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9916CD">
            <w:pPr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ole of User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9916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ype of User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9916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unctionality needed</w:t>
            </w:r>
          </w:p>
        </w:tc>
      </w:tr>
      <w:tr w:rsidR="003F6EEB" w:rsidRPr="004B74CC" w:rsidTr="0012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6E65EE">
            <w:pPr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ompany Administrato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reato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Register/deregister a new engineer</w:t>
            </w:r>
          </w:p>
          <w:p w:rsidR="003F6EEB" w:rsidRPr="004B74CC" w:rsidRDefault="003F6EEB" w:rsidP="006E65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reate login page for different users like customer and engineer</w:t>
            </w:r>
          </w:p>
        </w:tc>
      </w:tr>
      <w:tr w:rsidR="003F6EEB" w:rsidRPr="004B74CC" w:rsidTr="00121F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6E65EE">
            <w:pPr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anage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ontributo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reate a job</w:t>
            </w:r>
          </w:p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ancel a job</w:t>
            </w:r>
          </w:p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View progress reports</w:t>
            </w:r>
          </w:p>
        </w:tc>
      </w:tr>
      <w:tr w:rsidR="003F6EEB" w:rsidRPr="004B74CC" w:rsidTr="0012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6E65EE">
            <w:pPr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nginee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ontributo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Mark completed jobs</w:t>
            </w:r>
          </w:p>
        </w:tc>
      </w:tr>
      <w:tr w:rsidR="003F6EEB" w:rsidRPr="004B74CC" w:rsidTr="00121F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6EEB" w:rsidRPr="004B74CC" w:rsidRDefault="003F6EEB" w:rsidP="006E65EE">
            <w:pPr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ustome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Consumer</w:t>
            </w:r>
          </w:p>
        </w:tc>
        <w:tc>
          <w:tcPr>
            <w:tcW w:w="0" w:type="auto"/>
          </w:tcPr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Request for service</w:t>
            </w:r>
          </w:p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Take service</w:t>
            </w:r>
          </w:p>
          <w:p w:rsidR="003F6EEB" w:rsidRPr="004B74CC" w:rsidRDefault="003F6EEB" w:rsidP="006E65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4CC">
              <w:rPr>
                <w:rFonts w:ascii="Times New Roman" w:hAnsi="Times New Roman" w:cs="Times New Roman"/>
                <w:sz w:val="24"/>
                <w:szCs w:val="24"/>
              </w:rPr>
              <w:t>Leave feedback</w:t>
            </w:r>
          </w:p>
        </w:tc>
      </w:tr>
    </w:tbl>
    <w:p w:rsidR="00546514" w:rsidRPr="004B74CC" w:rsidRDefault="00546514" w:rsidP="004659E5">
      <w:pPr>
        <w:rPr>
          <w:rFonts w:ascii="Times New Roman" w:hAnsi="Times New Roman" w:cs="Times New Roman"/>
        </w:rPr>
      </w:pPr>
    </w:p>
    <w:p w:rsidR="001714FC" w:rsidRPr="004B74CC" w:rsidRDefault="006E65EE" w:rsidP="000E16A8">
      <w:pPr>
        <w:pStyle w:val="Heading1"/>
        <w:numPr>
          <w:ilvl w:val="0"/>
          <w:numId w:val="8"/>
        </w:numPr>
        <w:rPr>
          <w:rFonts w:ascii="Times New Roman" w:hAnsi="Times New Roman" w:cs="Times New Roman"/>
        </w:rPr>
      </w:pPr>
      <w:bookmarkStart w:id="25" w:name="_Toc505631891"/>
      <w:r w:rsidRPr="004B74CC">
        <w:rPr>
          <w:rFonts w:ascii="Times New Roman" w:hAnsi="Times New Roman" w:cs="Times New Roman"/>
        </w:rPr>
        <w:lastRenderedPageBreak/>
        <w:t>Softwa</w:t>
      </w:r>
      <w:r w:rsidR="002E59AC" w:rsidRPr="004B74CC">
        <w:rPr>
          <w:rFonts w:ascii="Times New Roman" w:hAnsi="Times New Roman" w:cs="Times New Roman"/>
        </w:rPr>
        <w:t>re design and its specification</w:t>
      </w:r>
      <w:bookmarkEnd w:id="25"/>
    </w:p>
    <w:p w:rsidR="00CB37FB" w:rsidRPr="004B74CC" w:rsidRDefault="00CB37FB" w:rsidP="00CB37FB">
      <w:pPr>
        <w:rPr>
          <w:rFonts w:ascii="Times New Roman" w:hAnsi="Times New Roman" w:cs="Times New Roman"/>
        </w:rPr>
      </w:pPr>
    </w:p>
    <w:p w:rsidR="007E2EAB" w:rsidRPr="004B74CC" w:rsidRDefault="00273DD0" w:rsidP="006E65E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967865</wp:posOffset>
                </wp:positionV>
                <wp:extent cx="5943600" cy="4495800"/>
                <wp:effectExtent l="0" t="0" r="0" b="0"/>
                <wp:wrapTopAndBottom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4495800"/>
                          <a:chOff x="0" y="0"/>
                          <a:chExt cx="5943600" cy="449580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8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" name="Text Box 41"/>
                        <wps:cNvSpPr txBox="1"/>
                        <wps:spPr>
                          <a:xfrm>
                            <a:off x="0" y="4229100"/>
                            <a:ext cx="59436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095E2E" w:rsidRDefault="00672042" w:rsidP="00273DD0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  <w:sz w:val="24"/>
                                  <w:szCs w:val="24"/>
                                  <w:lang w:val="en-IN" w:eastAsia="en-IN" w:bidi="hi-IN"/>
                                </w:rPr>
                              </w:pPr>
                              <w:bookmarkStart w:id="26" w:name="_Toc505631897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F61543">
                                <w:t>Deployment Diagram</w:t>
                              </w:r>
                              <w:bookmarkEnd w:id="2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" o:spid="_x0000_s1038" style="position:absolute;left:0;text-align:left;margin-left:0;margin-top:154.95pt;width:468pt;height:354pt;z-index:251671552" coordsize="59436,449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">
                <v:shape id="Picture 1" o:spid="_x0000_s1039" type="#_x0000_t75" style="position:absolute;width:59436;height:43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">
                  <v:imagedata r:id="rId28" o:title=""/>
                </v:shape>
                <v:shape id="Text Box 41" o:spid="_x0000_s1040" type="#_x0000_t202" style="position:absolute;top:42291;width:5943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" stroked="f">
                  <v:textbox style="mso-fit-shape-to-text:t" inset="0,0,0,0">
                    <w:txbxContent>
                      <w:p w:rsidR="00672042" w:rsidRPr="00095E2E" w:rsidRDefault="00672042" w:rsidP="00273DD0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val="en-IN" w:eastAsia="en-IN" w:bidi="hi-IN"/>
                          </w:rPr>
                        </w:pPr>
                        <w:bookmarkStart w:id="27" w:name="_Toc505631897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5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F61543">
                          <w:t>Deployment Diagram</w:t>
                        </w:r>
                        <w:bookmarkEnd w:id="27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E2EAB" w:rsidRPr="004B74CC">
        <w:rPr>
          <w:rFonts w:ascii="Times New Roman" w:hAnsi="Times New Roman" w:cs="Times New Roman"/>
          <w:sz w:val="24"/>
          <w:szCs w:val="24"/>
        </w:rPr>
        <w:t xml:space="preserve">UML deployment diagram: </w:t>
      </w:r>
      <w:r w:rsidR="001429F8" w:rsidRPr="004B74CC">
        <w:rPr>
          <w:rFonts w:ascii="Times New Roman" w:hAnsi="Times New Roman" w:cs="Times New Roman"/>
          <w:sz w:val="24"/>
          <w:szCs w:val="24"/>
        </w:rPr>
        <w:t xml:space="preserve">it is used to represent the distribution of software as the architecture of a system. </w:t>
      </w:r>
      <w:r w:rsidR="00D36C08" w:rsidRPr="004B74CC">
        <w:rPr>
          <w:rFonts w:ascii="Times New Roman" w:hAnsi="Times New Roman" w:cs="Times New Roman"/>
          <w:sz w:val="24"/>
          <w:szCs w:val="24"/>
        </w:rPr>
        <w:t>This diagram is used to visualize how the physical components</w:t>
      </w:r>
      <w:r w:rsidR="00323BB7" w:rsidRPr="004B74C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23BB7" w:rsidRPr="004B74CC">
        <w:rPr>
          <w:rFonts w:ascii="Times New Roman" w:hAnsi="Times New Roman" w:cs="Times New Roman"/>
          <w:sz w:val="24"/>
          <w:szCs w:val="24"/>
        </w:rPr>
        <w:t>are connected with</w:t>
      </w:r>
      <w:proofErr w:type="gramEnd"/>
      <w:r w:rsidR="00323BB7" w:rsidRPr="004B74CC">
        <w:rPr>
          <w:rFonts w:ascii="Times New Roman" w:hAnsi="Times New Roman" w:cs="Times New Roman"/>
          <w:sz w:val="24"/>
          <w:szCs w:val="24"/>
        </w:rPr>
        <w:t xml:space="preserve"> each other and where the components</w:t>
      </w:r>
      <w:r w:rsidR="00C55D74" w:rsidRPr="004B74CC">
        <w:rPr>
          <w:rFonts w:ascii="Times New Roman" w:hAnsi="Times New Roman" w:cs="Times New Roman"/>
          <w:sz w:val="24"/>
          <w:szCs w:val="24"/>
        </w:rPr>
        <w:t xml:space="preserve"> are deployed. </w:t>
      </w:r>
      <w:r w:rsidR="00BA6BCE" w:rsidRPr="004B74CC">
        <w:rPr>
          <w:rFonts w:ascii="Times New Roman" w:hAnsi="Times New Roman" w:cs="Times New Roman"/>
          <w:sz w:val="24"/>
          <w:szCs w:val="24"/>
        </w:rPr>
        <w:t xml:space="preserve">The purpose of these diagrams is to represent how the software components are deployed in a computer system along with the hardware components. </w:t>
      </w:r>
      <w:r w:rsidR="009E5D7C" w:rsidRPr="004B74CC">
        <w:rPr>
          <w:rFonts w:ascii="Times New Roman" w:hAnsi="Times New Roman" w:cs="Times New Roman"/>
          <w:sz w:val="24"/>
          <w:szCs w:val="24"/>
        </w:rPr>
        <w:t xml:space="preserve">Deployment diagram is generally made by the system engineers considering some parameters like </w:t>
      </w:r>
      <w:r w:rsidR="00DF60B0" w:rsidRPr="004B74CC">
        <w:rPr>
          <w:rFonts w:ascii="Times New Roman" w:hAnsi="Times New Roman" w:cs="Times New Roman"/>
          <w:sz w:val="24"/>
          <w:szCs w:val="24"/>
        </w:rPr>
        <w:t>performance, maintainability, portability and scalability of the system</w:t>
      </w:r>
      <w:sdt>
        <w:sdtPr>
          <w:rPr>
            <w:rFonts w:ascii="Times New Roman" w:hAnsi="Times New Roman" w:cs="Times New Roman"/>
            <w:sz w:val="24"/>
            <w:szCs w:val="24"/>
          </w:rPr>
          <w:id w:val="1840267617"/>
          <w:citation/>
        </w:sdtPr>
        <w:sdtContent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instrText xml:space="preserve">CITATION Tut18 \l 2057 </w:instrText>
          </w:r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B3332" w:rsidRPr="004B74C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Tutorials Point, 2017)</w:t>
          </w:r>
          <w:r w:rsidR="007B3332" w:rsidRPr="004B74C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DF60B0" w:rsidRPr="004B74C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73DD0" w:rsidRDefault="00273DD0" w:rsidP="003B31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B3135" w:rsidRPr="004B74CC" w:rsidRDefault="003B3135" w:rsidP="003B31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t xml:space="preserve">The above diagram represents how the software components are deployed using hardware components. An internet cloud </w:t>
      </w:r>
      <w:proofErr w:type="gramStart"/>
      <w:r w:rsidRPr="004B74CC">
        <w:rPr>
          <w:rFonts w:ascii="Times New Roman" w:hAnsi="Times New Roman" w:cs="Times New Roman"/>
          <w:sz w:val="24"/>
          <w:szCs w:val="24"/>
        </w:rPr>
        <w:t>is connected with</w:t>
      </w:r>
      <w:proofErr w:type="gramEnd"/>
      <w:r w:rsidRPr="004B74CC">
        <w:rPr>
          <w:rFonts w:ascii="Times New Roman" w:hAnsi="Times New Roman" w:cs="Times New Roman"/>
          <w:sz w:val="24"/>
          <w:szCs w:val="24"/>
        </w:rPr>
        <w:t xml:space="preserve"> the router to provide internet connectivity to the computer system. User can access the software applications on the computer. </w:t>
      </w:r>
      <w:r w:rsidR="00EA5BA2" w:rsidRPr="004B74CC">
        <w:rPr>
          <w:rFonts w:ascii="Times New Roman" w:hAnsi="Times New Roman" w:cs="Times New Roman"/>
          <w:sz w:val="24"/>
          <w:szCs w:val="24"/>
        </w:rPr>
        <w:t xml:space="preserve">On the other side of </w:t>
      </w:r>
      <w:r w:rsidR="00EA5BA2" w:rsidRPr="004B74CC">
        <w:rPr>
          <w:rFonts w:ascii="Times New Roman" w:hAnsi="Times New Roman" w:cs="Times New Roman"/>
          <w:sz w:val="24"/>
          <w:szCs w:val="24"/>
        </w:rPr>
        <w:lastRenderedPageBreak/>
        <w:t xml:space="preserve">diagram, servers are attached in the network with the help of a switch. </w:t>
      </w:r>
      <w:r w:rsidR="00757CFD" w:rsidRPr="004B74CC">
        <w:rPr>
          <w:rFonts w:ascii="Times New Roman" w:hAnsi="Times New Roman" w:cs="Times New Roman"/>
          <w:sz w:val="24"/>
          <w:szCs w:val="24"/>
        </w:rPr>
        <w:t>These server</w:t>
      </w:r>
      <w:r w:rsidR="00001D20" w:rsidRPr="004B74CC">
        <w:rPr>
          <w:rFonts w:ascii="Times New Roman" w:hAnsi="Times New Roman" w:cs="Times New Roman"/>
          <w:sz w:val="24"/>
          <w:szCs w:val="24"/>
        </w:rPr>
        <w:t>s</w:t>
      </w:r>
      <w:r w:rsidR="00757CFD" w:rsidRPr="004B74CC">
        <w:rPr>
          <w:rFonts w:ascii="Times New Roman" w:hAnsi="Times New Roman" w:cs="Times New Roman"/>
          <w:sz w:val="24"/>
          <w:szCs w:val="24"/>
        </w:rPr>
        <w:t xml:space="preserve"> will be useful </w:t>
      </w:r>
      <w:r w:rsidR="00771D9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104900</wp:posOffset>
                </wp:positionH>
                <wp:positionV relativeFrom="paragraph">
                  <wp:posOffset>746760</wp:posOffset>
                </wp:positionV>
                <wp:extent cx="2914650" cy="3421380"/>
                <wp:effectExtent l="0" t="0" r="0" b="7620"/>
                <wp:wrapTopAndBottom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4650" cy="3421380"/>
                          <a:chOff x="0" y="0"/>
                          <a:chExt cx="2914650" cy="342138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32118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Text Box 43"/>
                        <wps:cNvSpPr txBox="1"/>
                        <wps:spPr>
                          <a:xfrm>
                            <a:off x="0" y="3268980"/>
                            <a:ext cx="2914650" cy="152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543A90" w:rsidRDefault="00672042" w:rsidP="00273DD0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  <w:lang w:val="en-IN" w:eastAsia="en-IN" w:bidi="hi-IN"/>
                                </w:rPr>
                              </w:pPr>
                              <w:bookmarkStart w:id="28" w:name="_Toc505631898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875897">
                                <w:t>Login Page</w:t>
                              </w:r>
                              <w:bookmarkEnd w:id="2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4" o:spid="_x0000_s1041" style="position:absolute;left:0;text-align:left;margin-left:87pt;margin-top:58.8pt;width:229.5pt;height:269.4pt;z-index:251676672" coordsize="29146,3421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">
                <v:shape id="Picture 3" o:spid="_x0000_s1042" type="#_x0000_t75" style="position:absolute;width:29146;height:32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">
                  <v:imagedata r:id="rId30" o:title=""/>
                </v:shape>
                <v:shape id="Text Box 43" o:spid="_x0000_s1043" type="#_x0000_t202" style="position:absolute;top:32689;width:29146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2U0xQAAANsAAAAPAAAAZHJzL2Rvd25yZXYueG1sRI9Pa8JA&#10;FMTvBb/D8oReim6aF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B6Q2U0xQAAANsAAAAP&#10;AAAAAAAAAAAAAAAAAAcCAABkcnMvZG93bnJldi54bWxQSwUGAAAAAAMAAwC3AAAA+QIAAAAA&#10;" stroked="f">
                  <v:textbox inset="0,0,0,0">
                    <w:txbxContent>
                      <w:p w:rsidR="00672042" w:rsidRPr="00543A90" w:rsidRDefault="00672042" w:rsidP="00273DD0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  <w:lang w:val="en-IN" w:eastAsia="en-IN" w:bidi="hi-IN"/>
                          </w:rPr>
                        </w:pPr>
                        <w:bookmarkStart w:id="29" w:name="_Toc505631898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6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875897">
                          <w:t>Login Page</w:t>
                        </w:r>
                        <w:bookmarkEnd w:id="29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57CFD" w:rsidRPr="004B74CC">
        <w:rPr>
          <w:rFonts w:ascii="Times New Roman" w:hAnsi="Times New Roman" w:cs="Times New Roman"/>
          <w:sz w:val="24"/>
          <w:szCs w:val="24"/>
        </w:rPr>
        <w:t xml:space="preserve">to transfer the files or folders between different interconnected computers in a network. </w:t>
      </w:r>
    </w:p>
    <w:p w:rsidR="009A3FEE" w:rsidRPr="004B74CC" w:rsidRDefault="00771D9B" w:rsidP="009A3FEE">
      <w:pPr>
        <w:keepNext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021080</wp:posOffset>
                </wp:positionH>
                <wp:positionV relativeFrom="paragraph">
                  <wp:posOffset>3736340</wp:posOffset>
                </wp:positionV>
                <wp:extent cx="3150235" cy="3406140"/>
                <wp:effectExtent l="0" t="0" r="0" b="3810"/>
                <wp:wrapTopAndBottom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0235" cy="3406140"/>
                          <a:chOff x="0" y="0"/>
                          <a:chExt cx="3150235" cy="340614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0235" cy="3178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Text Box 48"/>
                        <wps:cNvSpPr txBox="1"/>
                        <wps:spPr>
                          <a:xfrm>
                            <a:off x="0" y="3238500"/>
                            <a:ext cx="3150235" cy="16764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706B9A" w:rsidRDefault="00672042" w:rsidP="00771D9B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  <w:lang w:val="en-IN" w:eastAsia="en-IN" w:bidi="hi-IN"/>
                                </w:rPr>
                              </w:pPr>
                              <w:bookmarkStart w:id="30" w:name="_Toc505631899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7</w:t>
                              </w:r>
                              <w:r>
                                <w:fldChar w:fldCharType="end"/>
                              </w:r>
                              <w:r>
                                <w:t xml:space="preserve"> Successfully login</w:t>
                              </w:r>
                              <w:bookmarkEnd w:id="3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9" o:spid="_x0000_s1044" style="position:absolute;left:0;text-align:left;margin-left:80.4pt;margin-top:294.2pt;width:248.05pt;height:268.2pt;z-index:251679744" coordsize="31502,34061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">
                <v:shape id="Picture 4" o:spid="_x0000_s1045" type="#_x0000_t75" style="position:absolute;width:31502;height:31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">
                  <v:imagedata r:id="rId32" o:title=""/>
                </v:shape>
                <v:shape id="Text Box 48" o:spid="_x0000_s1046" type="#_x0000_t202" style="position:absolute;top:32385;width:3150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" stroked="f">
                  <v:textbox inset="0,0,0,0">
                    <w:txbxContent>
                      <w:p w:rsidR="00672042" w:rsidRPr="00706B9A" w:rsidRDefault="00672042" w:rsidP="00771D9B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  <w:lang w:val="en-IN" w:eastAsia="en-IN" w:bidi="hi-IN"/>
                          </w:rPr>
                        </w:pPr>
                        <w:bookmarkStart w:id="31" w:name="_Toc505631899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7</w:t>
                        </w:r>
                        <w:r>
                          <w:fldChar w:fldCharType="end"/>
                        </w:r>
                        <w:r>
                          <w:t xml:space="preserve"> Successfully login</w:t>
                        </w:r>
                        <w:bookmarkEnd w:id="31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1B3709" w:rsidRPr="00771D9B" w:rsidRDefault="00771D9B" w:rsidP="001B3709">
      <w:pPr>
        <w:pStyle w:val="Caption"/>
        <w:rPr>
          <w:b w:val="0"/>
          <w:bCs w:val="0"/>
          <w:color w:val="auto"/>
          <w:sz w:val="22"/>
          <w:szCs w:val="22"/>
        </w:rPr>
      </w:pPr>
      <w:r>
        <w:rPr>
          <w:b w:val="0"/>
          <w:bCs w:val="0"/>
          <w:color w:val="auto"/>
          <w:sz w:val="22"/>
          <w:szCs w:val="22"/>
        </w:rPr>
        <w:br w:type="page"/>
      </w:r>
    </w:p>
    <w:p w:rsidR="00E17DCF" w:rsidRDefault="004042ED" w:rsidP="006E65E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4CC">
        <w:rPr>
          <w:rFonts w:ascii="Times New Roman" w:hAnsi="Times New Roman" w:cs="Times New Roman"/>
          <w:sz w:val="24"/>
          <w:szCs w:val="24"/>
        </w:rPr>
        <w:lastRenderedPageBreak/>
        <w:t xml:space="preserve">Database Design- </w:t>
      </w:r>
      <w:r w:rsidR="00107A2E" w:rsidRPr="004B74CC">
        <w:rPr>
          <w:rFonts w:ascii="Times New Roman" w:hAnsi="Times New Roman" w:cs="Times New Roman"/>
          <w:sz w:val="24"/>
          <w:szCs w:val="24"/>
        </w:rPr>
        <w:t xml:space="preserve">SQL statements are used at the </w:t>
      </w:r>
      <w:r w:rsidR="009A2602" w:rsidRPr="004B74CC">
        <w:rPr>
          <w:rFonts w:ascii="Times New Roman" w:hAnsi="Times New Roman" w:cs="Times New Roman"/>
          <w:sz w:val="24"/>
          <w:szCs w:val="24"/>
        </w:rPr>
        <w:t>back-end</w:t>
      </w:r>
      <w:r w:rsidR="00107A2E" w:rsidRPr="004B74CC">
        <w:rPr>
          <w:rFonts w:ascii="Times New Roman" w:hAnsi="Times New Roman" w:cs="Times New Roman"/>
          <w:sz w:val="24"/>
          <w:szCs w:val="24"/>
        </w:rPr>
        <w:t xml:space="preserve"> process; these will allow users to search for a </w:t>
      </w:r>
      <w:proofErr w:type="gramStart"/>
      <w:r w:rsidR="00107A2E" w:rsidRPr="004B74CC">
        <w:rPr>
          <w:rFonts w:ascii="Times New Roman" w:hAnsi="Times New Roman" w:cs="Times New Roman"/>
          <w:sz w:val="24"/>
          <w:szCs w:val="24"/>
        </w:rPr>
        <w:t>particular name</w:t>
      </w:r>
      <w:proofErr w:type="gramEnd"/>
      <w:r w:rsidR="00107A2E" w:rsidRPr="004B74CC">
        <w:rPr>
          <w:rFonts w:ascii="Times New Roman" w:hAnsi="Times New Roman" w:cs="Times New Roman"/>
          <w:sz w:val="24"/>
          <w:szCs w:val="24"/>
        </w:rPr>
        <w:t xml:space="preserve"> or entity from the system.</w:t>
      </w:r>
    </w:p>
    <w:p w:rsidR="00771D9B" w:rsidRDefault="00771D9B" w:rsidP="006E65E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71D9B" w:rsidRPr="004B74CC" w:rsidRDefault="00771D9B" w:rsidP="006E65E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99390</wp:posOffset>
                </wp:positionV>
                <wp:extent cx="5943600" cy="2484120"/>
                <wp:effectExtent l="0" t="0" r="0" b="0"/>
                <wp:wrapTopAndBottom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484120"/>
                          <a:chOff x="0" y="0"/>
                          <a:chExt cx="5943600" cy="248412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593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Text Box 50"/>
                        <wps:cNvSpPr txBox="1"/>
                        <wps:spPr>
                          <a:xfrm>
                            <a:off x="0" y="2316480"/>
                            <a:ext cx="5943600" cy="16764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9E406B" w:rsidRDefault="00672042" w:rsidP="00771D9B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  <w:sz w:val="24"/>
                                  <w:szCs w:val="24"/>
                                  <w:lang w:val="en-IN" w:eastAsia="en-IN" w:bidi="hi-IN"/>
                                </w:rPr>
                              </w:pPr>
                              <w:bookmarkStart w:id="32" w:name="_Toc505631900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8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E93A0D">
                                <w:t>Database view to add category</w:t>
                              </w:r>
                              <w:bookmarkEnd w:id="32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1" o:spid="_x0000_s1047" style="position:absolute;left:0;text-align:left;margin-left:416.8pt;margin-top:15.7pt;width:468pt;height:195.6pt;z-index:251683840;mso-position-horizontal:right;mso-position-horizontal-relative:margin" coordsize="59436,24841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">
                <v:shape id="Picture 2" o:spid="_x0000_s1048" type="#_x0000_t75" style="position:absolute;width:59436;height:22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">
                  <v:imagedata r:id="rId34" o:title=""/>
                </v:shape>
                <v:shape id="Text Box 50" o:spid="_x0000_s1049" type="#_x0000_t202" style="position:absolute;top:23164;width:59436;height:1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" stroked="f">
                  <v:textbox inset="0,0,0,0">
                    <w:txbxContent>
                      <w:p w:rsidR="00672042" w:rsidRPr="009E406B" w:rsidRDefault="00672042" w:rsidP="00771D9B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val="en-IN" w:eastAsia="en-IN" w:bidi="hi-IN"/>
                          </w:rPr>
                        </w:pPr>
                        <w:bookmarkStart w:id="33" w:name="_Toc505631900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8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E93A0D">
                          <w:t>Database view to add category</w:t>
                        </w:r>
                        <w:bookmarkEnd w:id="33"/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:rsidR="0020058D" w:rsidRDefault="0020058D" w:rsidP="0020058D">
      <w:pPr>
        <w:keepNext/>
        <w:spacing w:line="360" w:lineRule="auto"/>
        <w:jc w:val="both"/>
        <w:rPr>
          <w:rFonts w:ascii="Times New Roman" w:hAnsi="Times New Roman" w:cs="Times New Roman"/>
        </w:rPr>
      </w:pPr>
    </w:p>
    <w:p w:rsidR="00771D9B" w:rsidRDefault="00771D9B" w:rsidP="0020058D">
      <w:pPr>
        <w:keepNext/>
        <w:spacing w:line="360" w:lineRule="auto"/>
        <w:jc w:val="both"/>
        <w:rPr>
          <w:rFonts w:ascii="Times New Roman" w:hAnsi="Times New Roman" w:cs="Times New Roman"/>
        </w:rPr>
      </w:pPr>
    </w:p>
    <w:p w:rsidR="00771D9B" w:rsidRPr="004B74CC" w:rsidRDefault="00771D9B" w:rsidP="0020058D">
      <w:pPr>
        <w:keepNext/>
        <w:spacing w:line="360" w:lineRule="auto"/>
        <w:jc w:val="both"/>
        <w:rPr>
          <w:rFonts w:ascii="Times New Roman" w:hAnsi="Times New Roman" w:cs="Times New Roman"/>
        </w:rPr>
      </w:pPr>
    </w:p>
    <w:p w:rsidR="00107A2E" w:rsidRDefault="00771D9B" w:rsidP="0020058D">
      <w:pPr>
        <w:pStyle w:val="Caption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57175</wp:posOffset>
                </wp:positionV>
                <wp:extent cx="5943600" cy="1379220"/>
                <wp:effectExtent l="0" t="0" r="0" b="0"/>
                <wp:wrapTopAndBottom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379220"/>
                          <a:chOff x="0" y="0"/>
                          <a:chExt cx="5943600" cy="137922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553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0" y="1112520"/>
                            <a:ext cx="59436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672042" w:rsidRPr="00B643C6" w:rsidRDefault="00672042" w:rsidP="00771D9B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noProof/>
                                  <w:lang w:val="en-IN" w:eastAsia="en-IN" w:bidi="hi-IN"/>
                                </w:rPr>
                              </w:pPr>
                              <w:bookmarkStart w:id="34" w:name="_Toc505631901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9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981A7C">
                                <w:t>Customer details saved in database</w:t>
                              </w:r>
                              <w:bookmarkEnd w:id="3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3" o:spid="_x0000_s1050" style="position:absolute;left:0;text-align:left;margin-left:0;margin-top:20.25pt;width:468pt;height:108.6pt;z-index:251687936" coordsize="59436,1379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">
                <v:shape id="Picture 7" o:spid="_x0000_s1051" type="#_x0000_t75" style="position:absolute;width:59436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">
                  <v:imagedata r:id="rId36" o:title=""/>
                </v:shape>
                <v:shape id="Text Box 52" o:spid="_x0000_s1052" type="#_x0000_t202" style="position:absolute;top:11125;width:5943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" stroked="f">
                  <v:textbox style="mso-fit-shape-to-text:t" inset="0,0,0,0">
                    <w:txbxContent>
                      <w:p w:rsidR="00672042" w:rsidRPr="00B643C6" w:rsidRDefault="00672042" w:rsidP="00771D9B">
                        <w:pPr>
                          <w:pStyle w:val="Caption"/>
                          <w:rPr>
                            <w:rFonts w:ascii="Times New Roman" w:hAnsi="Times New Roman" w:cs="Times New Roman"/>
                            <w:noProof/>
                            <w:lang w:val="en-IN" w:eastAsia="en-IN" w:bidi="hi-IN"/>
                          </w:rPr>
                        </w:pPr>
                        <w:bookmarkStart w:id="35" w:name="_Toc505631901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9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981A7C">
                          <w:t>Customer details saved in database</w:t>
                        </w:r>
                        <w:bookmarkEnd w:id="35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771D9B" w:rsidRDefault="00771D9B" w:rsidP="00771D9B">
      <w:pPr>
        <w:keepNext/>
      </w:pPr>
    </w:p>
    <w:p w:rsidR="009F5212" w:rsidRPr="004B74CC" w:rsidRDefault="009F5212" w:rsidP="009F5212">
      <w:pPr>
        <w:keepNext/>
        <w:rPr>
          <w:rFonts w:ascii="Times New Roman" w:hAnsi="Times New Roman" w:cs="Times New Roman"/>
        </w:rPr>
      </w:pPr>
    </w:p>
    <w:p w:rsidR="00546514" w:rsidRPr="004B74CC" w:rsidRDefault="00771D9B" w:rsidP="003E0CD4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bookmarkStart w:id="36" w:name="_Toc505631892" w:displacedByCustomXml="next"/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id w:val="-146746902"/>
        <w:docPartObj>
          <w:docPartGallery w:val="Bibliographies"/>
          <w:docPartUnique/>
        </w:docPartObj>
      </w:sdtPr>
      <w:sdtContent>
        <w:p w:rsidR="00546514" w:rsidRPr="004B74CC" w:rsidRDefault="00546514" w:rsidP="0067508C">
          <w:pPr>
            <w:pStyle w:val="Heading1"/>
            <w:numPr>
              <w:ilvl w:val="0"/>
              <w:numId w:val="0"/>
            </w:numPr>
            <w:ind w:left="432" w:hanging="432"/>
            <w:rPr>
              <w:rFonts w:ascii="Times New Roman" w:hAnsi="Times New Roman" w:cs="Times New Roman"/>
            </w:rPr>
          </w:pPr>
          <w:r w:rsidRPr="004B74CC">
            <w:rPr>
              <w:rFonts w:ascii="Times New Roman" w:hAnsi="Times New Roman" w:cs="Times New Roman"/>
            </w:rPr>
            <w:t>References</w:t>
          </w:r>
          <w:bookmarkEnd w:id="36"/>
        </w:p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Content>
            <w:p w:rsidR="00DB0EBC" w:rsidRDefault="00DB0EBC" w:rsidP="00546514">
              <w:pPr>
                <w:pStyle w:val="Bibliography"/>
                <w:rPr>
                  <w:rFonts w:ascii="Times New Roman" w:hAnsi="Times New Roman" w:cs="Times New Roman"/>
                </w:rPr>
              </w:pPr>
            </w:p>
            <w:p w:rsidR="00546514" w:rsidRPr="004B74CC" w:rsidRDefault="00546514" w:rsidP="00546514">
              <w:pPr>
                <w:pStyle w:val="Bibliography"/>
                <w:rPr>
                  <w:rFonts w:ascii="Times New Roman" w:hAnsi="Times New Roman" w:cs="Times New Roman"/>
                  <w:noProof/>
                </w:rPr>
              </w:pPr>
              <w:r w:rsidRPr="004B74CC">
                <w:rPr>
                  <w:rFonts w:ascii="Times New Roman" w:hAnsi="Times New Roman" w:cs="Times New Roman"/>
                </w:rPr>
                <w:fldChar w:fldCharType="begin"/>
              </w:r>
              <w:r w:rsidRPr="004B74CC">
                <w:rPr>
                  <w:rFonts w:ascii="Times New Roman" w:hAnsi="Times New Roman" w:cs="Times New Roman"/>
                </w:rPr>
                <w:instrText xml:space="preserve"> BIBLIOGRAPHY </w:instrText>
              </w:r>
              <w:r w:rsidRPr="004B74CC">
                <w:rPr>
                  <w:rFonts w:ascii="Times New Roman" w:hAnsi="Times New Roman" w:cs="Times New Roman"/>
                </w:rPr>
                <w:fldChar w:fldCharType="separate"/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Eriksson, U., 2012. </w:t>
              </w:r>
              <w:r w:rsidRPr="004B74CC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Functional Requirements vs Non-Functional Requirements. [Online] ReQ test.. </w:t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[Online] 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 xml:space="preserve">Available at: </w:t>
              </w:r>
              <w:r w:rsidRPr="004B74CC">
                <w:rPr>
                  <w:rFonts w:ascii="Times New Roman" w:hAnsi="Times New Roman" w:cs="Times New Roman"/>
                  <w:noProof/>
                  <w:u w:val="single"/>
                </w:rPr>
                <w:t>https://reqtest.com/requirements-blog/functional-vs-non-functional-requirements/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>[Accessed 10 01 2018].</w:t>
              </w:r>
            </w:p>
            <w:p w:rsidR="00546514" w:rsidRPr="004B74CC" w:rsidRDefault="00546514" w:rsidP="00546514">
              <w:pPr>
                <w:pStyle w:val="Bibliography"/>
                <w:rPr>
                  <w:rFonts w:ascii="Times New Roman" w:hAnsi="Times New Roman" w:cs="Times New Roman"/>
                  <w:noProof/>
                </w:rPr>
              </w:pPr>
              <w:r w:rsidRPr="004B74CC">
                <w:rPr>
                  <w:rFonts w:ascii="Times New Roman" w:hAnsi="Times New Roman" w:cs="Times New Roman"/>
                  <w:noProof/>
                </w:rPr>
                <w:t xml:space="preserve">Hodgson, P., 2017. </w:t>
              </w:r>
              <w:r w:rsidRPr="004B74CC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Tips for writing user manuals.. </w:t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[Online] 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 xml:space="preserve">Available at: </w:t>
              </w:r>
              <w:r w:rsidRPr="004B74CC">
                <w:rPr>
                  <w:rFonts w:ascii="Times New Roman" w:hAnsi="Times New Roman" w:cs="Times New Roman"/>
                  <w:noProof/>
                  <w:u w:val="single"/>
                </w:rPr>
                <w:t>https://www.userfocus.co.uk/articles/usermanuals.html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>[Accessed 14 01 2018].</w:t>
              </w:r>
            </w:p>
            <w:p w:rsidR="00546514" w:rsidRPr="004B74CC" w:rsidRDefault="00546514" w:rsidP="00546514">
              <w:pPr>
                <w:pStyle w:val="Bibliography"/>
                <w:rPr>
                  <w:rFonts w:ascii="Times New Roman" w:hAnsi="Times New Roman" w:cs="Times New Roman"/>
                  <w:noProof/>
                </w:rPr>
              </w:pPr>
              <w:r w:rsidRPr="004B74CC">
                <w:rPr>
                  <w:rFonts w:ascii="Times New Roman" w:hAnsi="Times New Roman" w:cs="Times New Roman"/>
                  <w:noProof/>
                </w:rPr>
                <w:t xml:space="preserve">Inflectra, 2016. </w:t>
              </w:r>
              <w:r w:rsidRPr="004B74CC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What are System Requirements Specifications/Software (SRS)?. </w:t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[Online] 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 xml:space="preserve">Available at: </w:t>
              </w:r>
              <w:r w:rsidRPr="004B74CC">
                <w:rPr>
                  <w:rFonts w:ascii="Times New Roman" w:hAnsi="Times New Roman" w:cs="Times New Roman"/>
                  <w:noProof/>
                  <w:u w:val="single"/>
                </w:rPr>
                <w:t>https://www.inflectra.com/ideas/topic/requirements-definition.aspx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>[Accessed 10 01 2018].</w:t>
              </w:r>
            </w:p>
            <w:p w:rsidR="00546514" w:rsidRPr="004B74CC" w:rsidRDefault="00546514" w:rsidP="00546514">
              <w:pPr>
                <w:pStyle w:val="Bibliography"/>
                <w:rPr>
                  <w:rFonts w:ascii="Times New Roman" w:hAnsi="Times New Roman" w:cs="Times New Roman"/>
                  <w:noProof/>
                </w:rPr>
              </w:pPr>
              <w:r w:rsidRPr="004B74CC">
                <w:rPr>
                  <w:rFonts w:ascii="Times New Roman" w:hAnsi="Times New Roman" w:cs="Times New Roman"/>
                  <w:noProof/>
                </w:rPr>
                <w:t xml:space="preserve">Ofni Systems, 2017. </w:t>
              </w:r>
              <w:r w:rsidRPr="004B74CC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Functional Requirements (Functional Requirement Specifications, Functional Specs, FRS, FS). </w:t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[Online] 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 xml:space="preserve">Available at: </w:t>
              </w:r>
              <w:r w:rsidRPr="004B74CC">
                <w:rPr>
                  <w:rFonts w:ascii="Times New Roman" w:hAnsi="Times New Roman" w:cs="Times New Roman"/>
                  <w:noProof/>
                  <w:u w:val="single"/>
                </w:rPr>
                <w:t>http://www.ofnisystems.com/services/validation/functional-requirements/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>[Accessed 10 01 2018].</w:t>
              </w:r>
            </w:p>
            <w:p w:rsidR="00546514" w:rsidRPr="004B74CC" w:rsidRDefault="00546514" w:rsidP="00546514">
              <w:pPr>
                <w:pStyle w:val="Bibliography"/>
                <w:rPr>
                  <w:rFonts w:ascii="Times New Roman" w:hAnsi="Times New Roman" w:cs="Times New Roman"/>
                  <w:noProof/>
                </w:rPr>
              </w:pPr>
              <w:r w:rsidRPr="004B74CC">
                <w:rPr>
                  <w:rFonts w:ascii="Times New Roman" w:hAnsi="Times New Roman" w:cs="Times New Roman"/>
                  <w:noProof/>
                </w:rPr>
                <w:t xml:space="preserve">Tutorials Point, 2017. </w:t>
              </w:r>
              <w:r w:rsidRPr="004B74CC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UML - Class Diagram. </w:t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[Online] 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 xml:space="preserve">Available at: </w:t>
              </w:r>
              <w:r w:rsidRPr="004B74CC">
                <w:rPr>
                  <w:rFonts w:ascii="Times New Roman" w:hAnsi="Times New Roman" w:cs="Times New Roman"/>
                  <w:noProof/>
                  <w:u w:val="single"/>
                </w:rPr>
                <w:t>https://www.tutorialspoint.com/uml/uml_class_diagram.htm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>[Accessed 14 01 2018].</w:t>
              </w:r>
            </w:p>
            <w:p w:rsidR="00546514" w:rsidRPr="004B74CC" w:rsidRDefault="00546514" w:rsidP="00546514">
              <w:pPr>
                <w:pStyle w:val="Bibliography"/>
                <w:rPr>
                  <w:rFonts w:ascii="Times New Roman" w:hAnsi="Times New Roman" w:cs="Times New Roman"/>
                  <w:noProof/>
                </w:rPr>
              </w:pPr>
              <w:r w:rsidRPr="004B74CC">
                <w:rPr>
                  <w:rFonts w:ascii="Times New Roman" w:hAnsi="Times New Roman" w:cs="Times New Roman"/>
                  <w:noProof/>
                </w:rPr>
                <w:t xml:space="preserve">Uky, 2017. </w:t>
              </w:r>
              <w:r w:rsidRPr="004B74CC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Systems implementation.. </w:t>
              </w:r>
              <w:r w:rsidRPr="004B74CC">
                <w:rPr>
                  <w:rFonts w:ascii="Times New Roman" w:hAnsi="Times New Roman" w:cs="Times New Roman"/>
                  <w:noProof/>
                </w:rPr>
                <w:t xml:space="preserve">[Online] 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 xml:space="preserve">Available at: </w:t>
              </w:r>
              <w:r w:rsidRPr="004B74CC">
                <w:rPr>
                  <w:rFonts w:ascii="Times New Roman" w:hAnsi="Times New Roman" w:cs="Times New Roman"/>
                  <w:noProof/>
                  <w:u w:val="single"/>
                </w:rPr>
                <w:t>http://www.uky.edu/~dsianita/695A&amp;D/lecture5.html [Accessed 27 Dec. 2017]</w:t>
              </w:r>
              <w:r w:rsidRPr="004B74CC">
                <w:rPr>
                  <w:rFonts w:ascii="Times New Roman" w:hAnsi="Times New Roman" w:cs="Times New Roman"/>
                  <w:noProof/>
                </w:rPr>
                <w:br/>
                <w:t>[Accessed 14 01 2018].</w:t>
              </w:r>
            </w:p>
            <w:p w:rsidR="00546514" w:rsidRPr="004B74CC" w:rsidRDefault="00546514" w:rsidP="00546514">
              <w:pPr>
                <w:rPr>
                  <w:rFonts w:ascii="Times New Roman" w:hAnsi="Times New Roman" w:cs="Times New Roman"/>
                </w:rPr>
              </w:pPr>
              <w:r w:rsidRPr="004B74CC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9C7013" w:rsidRPr="004B74CC" w:rsidRDefault="009C7013" w:rsidP="00502D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C7013" w:rsidRPr="004B74CC" w:rsidSect="00C313C6">
      <w:footerReference w:type="default" r:id="rId3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18FB" w:rsidRDefault="00D318FB" w:rsidP="00C313C6">
      <w:pPr>
        <w:spacing w:after="0" w:line="240" w:lineRule="auto"/>
      </w:pPr>
      <w:r>
        <w:separator/>
      </w:r>
    </w:p>
  </w:endnote>
  <w:endnote w:type="continuationSeparator" w:id="0">
    <w:p w:rsidR="00D318FB" w:rsidRDefault="00D318FB" w:rsidP="00C31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88800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2042" w:rsidRDefault="006720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187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72042" w:rsidRDefault="006720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18FB" w:rsidRDefault="00D318FB" w:rsidP="00C313C6">
      <w:pPr>
        <w:spacing w:after="0" w:line="240" w:lineRule="auto"/>
      </w:pPr>
      <w:r>
        <w:separator/>
      </w:r>
    </w:p>
  </w:footnote>
  <w:footnote w:type="continuationSeparator" w:id="0">
    <w:p w:rsidR="00D318FB" w:rsidRDefault="00D318FB" w:rsidP="00C313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1A59"/>
    <w:multiLevelType w:val="hybridMultilevel"/>
    <w:tmpl w:val="1B8642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071DB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A9A44ED"/>
    <w:multiLevelType w:val="hybridMultilevel"/>
    <w:tmpl w:val="2522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42EC1"/>
    <w:multiLevelType w:val="hybridMultilevel"/>
    <w:tmpl w:val="D18A3D4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50E26"/>
    <w:multiLevelType w:val="hybridMultilevel"/>
    <w:tmpl w:val="01AC71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D187B"/>
    <w:multiLevelType w:val="multilevel"/>
    <w:tmpl w:val="25F0C8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5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8" w:hanging="2160"/>
      </w:pPr>
      <w:rPr>
        <w:rFonts w:hint="default"/>
      </w:rPr>
    </w:lvl>
  </w:abstractNum>
  <w:abstractNum w:abstractNumId="6" w15:restartNumberingAfterBreak="0">
    <w:nsid w:val="2C0B4DC7"/>
    <w:multiLevelType w:val="hybridMultilevel"/>
    <w:tmpl w:val="020CFD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5F3EC1"/>
    <w:multiLevelType w:val="hybridMultilevel"/>
    <w:tmpl w:val="87D2FDC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84468"/>
    <w:multiLevelType w:val="hybridMultilevel"/>
    <w:tmpl w:val="305EF4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A3AD8"/>
    <w:multiLevelType w:val="hybridMultilevel"/>
    <w:tmpl w:val="512425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9"/>
  </w:num>
  <w:num w:numId="5">
    <w:abstractNumId w:val="6"/>
  </w:num>
  <w:num w:numId="6">
    <w:abstractNumId w:val="3"/>
  </w:num>
  <w:num w:numId="7">
    <w:abstractNumId w:val="7"/>
  </w:num>
  <w:num w:numId="8">
    <w:abstractNumId w:val="5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3NbA0NbAwNzGzMDZS0lEKTi0uzszPAykwqQUAMnWCrywAAAA="/>
  </w:docVars>
  <w:rsids>
    <w:rsidRoot w:val="0007205F"/>
    <w:rsid w:val="00001D20"/>
    <w:rsid w:val="00010EA9"/>
    <w:rsid w:val="00015B0E"/>
    <w:rsid w:val="00020902"/>
    <w:rsid w:val="00026093"/>
    <w:rsid w:val="000269D0"/>
    <w:rsid w:val="00034E08"/>
    <w:rsid w:val="000654D6"/>
    <w:rsid w:val="000668E9"/>
    <w:rsid w:val="0007205F"/>
    <w:rsid w:val="000A32B4"/>
    <w:rsid w:val="000A3B77"/>
    <w:rsid w:val="000D7FC5"/>
    <w:rsid w:val="000E16A8"/>
    <w:rsid w:val="000E291B"/>
    <w:rsid w:val="000E6D54"/>
    <w:rsid w:val="000E6F2D"/>
    <w:rsid w:val="000F71DA"/>
    <w:rsid w:val="000F73E6"/>
    <w:rsid w:val="00100A29"/>
    <w:rsid w:val="00107A2E"/>
    <w:rsid w:val="00110ECD"/>
    <w:rsid w:val="00121F5C"/>
    <w:rsid w:val="001354FA"/>
    <w:rsid w:val="00141EC3"/>
    <w:rsid w:val="001429F8"/>
    <w:rsid w:val="00143C70"/>
    <w:rsid w:val="001458DC"/>
    <w:rsid w:val="00145A93"/>
    <w:rsid w:val="00146E23"/>
    <w:rsid w:val="00147652"/>
    <w:rsid w:val="0015640C"/>
    <w:rsid w:val="00162E87"/>
    <w:rsid w:val="00163C9C"/>
    <w:rsid w:val="001652A2"/>
    <w:rsid w:val="001714FC"/>
    <w:rsid w:val="0017170E"/>
    <w:rsid w:val="0019032D"/>
    <w:rsid w:val="001A0020"/>
    <w:rsid w:val="001A5F2B"/>
    <w:rsid w:val="001B3709"/>
    <w:rsid w:val="001B3926"/>
    <w:rsid w:val="001B4BEF"/>
    <w:rsid w:val="001C58EB"/>
    <w:rsid w:val="001D066E"/>
    <w:rsid w:val="001E25B9"/>
    <w:rsid w:val="0020058D"/>
    <w:rsid w:val="002026DE"/>
    <w:rsid w:val="00215A9B"/>
    <w:rsid w:val="00221526"/>
    <w:rsid w:val="00223F8F"/>
    <w:rsid w:val="00236DEB"/>
    <w:rsid w:val="00250923"/>
    <w:rsid w:val="00252F7F"/>
    <w:rsid w:val="00254AF4"/>
    <w:rsid w:val="00261D28"/>
    <w:rsid w:val="00273DD0"/>
    <w:rsid w:val="00276ADC"/>
    <w:rsid w:val="002832C8"/>
    <w:rsid w:val="0029412C"/>
    <w:rsid w:val="002A1F46"/>
    <w:rsid w:val="002A51A8"/>
    <w:rsid w:val="002A54F5"/>
    <w:rsid w:val="002A5F1C"/>
    <w:rsid w:val="002B4230"/>
    <w:rsid w:val="002B6EA6"/>
    <w:rsid w:val="002C4107"/>
    <w:rsid w:val="002E54D5"/>
    <w:rsid w:val="002E59AC"/>
    <w:rsid w:val="002F309B"/>
    <w:rsid w:val="00323BB7"/>
    <w:rsid w:val="003332E1"/>
    <w:rsid w:val="00343447"/>
    <w:rsid w:val="003475FE"/>
    <w:rsid w:val="00356611"/>
    <w:rsid w:val="0038289C"/>
    <w:rsid w:val="00395C4F"/>
    <w:rsid w:val="00396211"/>
    <w:rsid w:val="003A7D3A"/>
    <w:rsid w:val="003B3135"/>
    <w:rsid w:val="003B553A"/>
    <w:rsid w:val="003B78AE"/>
    <w:rsid w:val="003D04F8"/>
    <w:rsid w:val="003E0CD4"/>
    <w:rsid w:val="003E7F2F"/>
    <w:rsid w:val="003F6EEB"/>
    <w:rsid w:val="004042ED"/>
    <w:rsid w:val="00404CE4"/>
    <w:rsid w:val="0040620B"/>
    <w:rsid w:val="004206ED"/>
    <w:rsid w:val="004225D8"/>
    <w:rsid w:val="004226AD"/>
    <w:rsid w:val="004232A5"/>
    <w:rsid w:val="00433444"/>
    <w:rsid w:val="00445590"/>
    <w:rsid w:val="00453887"/>
    <w:rsid w:val="00463370"/>
    <w:rsid w:val="00464048"/>
    <w:rsid w:val="004659E5"/>
    <w:rsid w:val="00471C1B"/>
    <w:rsid w:val="004835D0"/>
    <w:rsid w:val="004846AA"/>
    <w:rsid w:val="0048616E"/>
    <w:rsid w:val="004A5F65"/>
    <w:rsid w:val="004B08B2"/>
    <w:rsid w:val="004B2042"/>
    <w:rsid w:val="004B6CA2"/>
    <w:rsid w:val="004B74CC"/>
    <w:rsid w:val="004C1CC7"/>
    <w:rsid w:val="004C62DF"/>
    <w:rsid w:val="004E50D9"/>
    <w:rsid w:val="00501136"/>
    <w:rsid w:val="00501B88"/>
    <w:rsid w:val="00502DA2"/>
    <w:rsid w:val="005135C3"/>
    <w:rsid w:val="00536602"/>
    <w:rsid w:val="00546514"/>
    <w:rsid w:val="00546DA9"/>
    <w:rsid w:val="00555369"/>
    <w:rsid w:val="00555B6E"/>
    <w:rsid w:val="00564DC0"/>
    <w:rsid w:val="00572EF4"/>
    <w:rsid w:val="005831BA"/>
    <w:rsid w:val="00584B69"/>
    <w:rsid w:val="00591B57"/>
    <w:rsid w:val="00597AFA"/>
    <w:rsid w:val="005B3EB3"/>
    <w:rsid w:val="005B6999"/>
    <w:rsid w:val="005B6B0F"/>
    <w:rsid w:val="005C02BF"/>
    <w:rsid w:val="005E4D5A"/>
    <w:rsid w:val="005F3112"/>
    <w:rsid w:val="005F4AA5"/>
    <w:rsid w:val="005F57CA"/>
    <w:rsid w:val="006042F7"/>
    <w:rsid w:val="00606C13"/>
    <w:rsid w:val="006128BE"/>
    <w:rsid w:val="00613998"/>
    <w:rsid w:val="00620717"/>
    <w:rsid w:val="006256BF"/>
    <w:rsid w:val="0063672D"/>
    <w:rsid w:val="00644E21"/>
    <w:rsid w:val="00645C74"/>
    <w:rsid w:val="00647AC9"/>
    <w:rsid w:val="0065394B"/>
    <w:rsid w:val="00653D7F"/>
    <w:rsid w:val="00660B92"/>
    <w:rsid w:val="00671424"/>
    <w:rsid w:val="00671BBF"/>
    <w:rsid w:val="00672042"/>
    <w:rsid w:val="0067508C"/>
    <w:rsid w:val="006774A7"/>
    <w:rsid w:val="006830CD"/>
    <w:rsid w:val="00685D74"/>
    <w:rsid w:val="006875EB"/>
    <w:rsid w:val="0068760E"/>
    <w:rsid w:val="0069618D"/>
    <w:rsid w:val="006973CE"/>
    <w:rsid w:val="006A7597"/>
    <w:rsid w:val="006B0DCB"/>
    <w:rsid w:val="006B5946"/>
    <w:rsid w:val="006C173D"/>
    <w:rsid w:val="006D2EAF"/>
    <w:rsid w:val="006D41CE"/>
    <w:rsid w:val="006D4A14"/>
    <w:rsid w:val="006E65EE"/>
    <w:rsid w:val="006F266B"/>
    <w:rsid w:val="006F4D6A"/>
    <w:rsid w:val="006F7DA6"/>
    <w:rsid w:val="0070267B"/>
    <w:rsid w:val="00703F28"/>
    <w:rsid w:val="007172BA"/>
    <w:rsid w:val="00722C3C"/>
    <w:rsid w:val="00727A56"/>
    <w:rsid w:val="00757CFD"/>
    <w:rsid w:val="00771D9B"/>
    <w:rsid w:val="007852DC"/>
    <w:rsid w:val="007A27EF"/>
    <w:rsid w:val="007B3332"/>
    <w:rsid w:val="007B792B"/>
    <w:rsid w:val="007C2D61"/>
    <w:rsid w:val="007C4851"/>
    <w:rsid w:val="007D6954"/>
    <w:rsid w:val="007E2869"/>
    <w:rsid w:val="007E2EAB"/>
    <w:rsid w:val="007F26C1"/>
    <w:rsid w:val="00811CBB"/>
    <w:rsid w:val="0081267F"/>
    <w:rsid w:val="00814DDE"/>
    <w:rsid w:val="00816F94"/>
    <w:rsid w:val="00823597"/>
    <w:rsid w:val="008304B8"/>
    <w:rsid w:val="00831525"/>
    <w:rsid w:val="00834AF9"/>
    <w:rsid w:val="00837CE2"/>
    <w:rsid w:val="00887EC4"/>
    <w:rsid w:val="0089409B"/>
    <w:rsid w:val="00894C82"/>
    <w:rsid w:val="008A6DA8"/>
    <w:rsid w:val="008B1C1A"/>
    <w:rsid w:val="008B552D"/>
    <w:rsid w:val="008C332B"/>
    <w:rsid w:val="008C336E"/>
    <w:rsid w:val="008D67F6"/>
    <w:rsid w:val="008E3B73"/>
    <w:rsid w:val="009041D6"/>
    <w:rsid w:val="00910A5C"/>
    <w:rsid w:val="009302B8"/>
    <w:rsid w:val="00936D73"/>
    <w:rsid w:val="009576C1"/>
    <w:rsid w:val="009674D1"/>
    <w:rsid w:val="009734B5"/>
    <w:rsid w:val="00975049"/>
    <w:rsid w:val="0098017C"/>
    <w:rsid w:val="009916CD"/>
    <w:rsid w:val="009A2602"/>
    <w:rsid w:val="009A3FEE"/>
    <w:rsid w:val="009A42C9"/>
    <w:rsid w:val="009B07D8"/>
    <w:rsid w:val="009B08A9"/>
    <w:rsid w:val="009B702D"/>
    <w:rsid w:val="009C1591"/>
    <w:rsid w:val="009C7013"/>
    <w:rsid w:val="009D1781"/>
    <w:rsid w:val="009D363D"/>
    <w:rsid w:val="009D7608"/>
    <w:rsid w:val="009E5D7C"/>
    <w:rsid w:val="009F35EA"/>
    <w:rsid w:val="009F5212"/>
    <w:rsid w:val="00A14667"/>
    <w:rsid w:val="00A20FD1"/>
    <w:rsid w:val="00A27787"/>
    <w:rsid w:val="00A352AA"/>
    <w:rsid w:val="00A509D9"/>
    <w:rsid w:val="00A57B71"/>
    <w:rsid w:val="00A60580"/>
    <w:rsid w:val="00A72A80"/>
    <w:rsid w:val="00A83E97"/>
    <w:rsid w:val="00A91288"/>
    <w:rsid w:val="00A95F57"/>
    <w:rsid w:val="00AA04AF"/>
    <w:rsid w:val="00AA4CE8"/>
    <w:rsid w:val="00AA60EA"/>
    <w:rsid w:val="00AC19D5"/>
    <w:rsid w:val="00AE719D"/>
    <w:rsid w:val="00AF096C"/>
    <w:rsid w:val="00AF316F"/>
    <w:rsid w:val="00AF72A0"/>
    <w:rsid w:val="00B0303C"/>
    <w:rsid w:val="00B0461D"/>
    <w:rsid w:val="00B14C5E"/>
    <w:rsid w:val="00B15C1C"/>
    <w:rsid w:val="00B2488C"/>
    <w:rsid w:val="00B251AC"/>
    <w:rsid w:val="00B408EC"/>
    <w:rsid w:val="00B42271"/>
    <w:rsid w:val="00B5324B"/>
    <w:rsid w:val="00B65C01"/>
    <w:rsid w:val="00B82185"/>
    <w:rsid w:val="00B91224"/>
    <w:rsid w:val="00B94D32"/>
    <w:rsid w:val="00B95057"/>
    <w:rsid w:val="00B96169"/>
    <w:rsid w:val="00BA0EBD"/>
    <w:rsid w:val="00BA6BCE"/>
    <w:rsid w:val="00BB4BAB"/>
    <w:rsid w:val="00BC5C39"/>
    <w:rsid w:val="00BE1837"/>
    <w:rsid w:val="00BE5B3D"/>
    <w:rsid w:val="00BF0978"/>
    <w:rsid w:val="00C02474"/>
    <w:rsid w:val="00C12E9E"/>
    <w:rsid w:val="00C216AE"/>
    <w:rsid w:val="00C23C90"/>
    <w:rsid w:val="00C313C6"/>
    <w:rsid w:val="00C4204E"/>
    <w:rsid w:val="00C439F1"/>
    <w:rsid w:val="00C44A22"/>
    <w:rsid w:val="00C51667"/>
    <w:rsid w:val="00C542E7"/>
    <w:rsid w:val="00C55D74"/>
    <w:rsid w:val="00C61DF8"/>
    <w:rsid w:val="00C6254C"/>
    <w:rsid w:val="00C65095"/>
    <w:rsid w:val="00C66912"/>
    <w:rsid w:val="00C70527"/>
    <w:rsid w:val="00C70EC6"/>
    <w:rsid w:val="00C81931"/>
    <w:rsid w:val="00C913F6"/>
    <w:rsid w:val="00C96B14"/>
    <w:rsid w:val="00CA0E80"/>
    <w:rsid w:val="00CB067A"/>
    <w:rsid w:val="00CB09F3"/>
    <w:rsid w:val="00CB18EB"/>
    <w:rsid w:val="00CB37FB"/>
    <w:rsid w:val="00CC611F"/>
    <w:rsid w:val="00CD35DE"/>
    <w:rsid w:val="00CF112A"/>
    <w:rsid w:val="00D04B1F"/>
    <w:rsid w:val="00D21AE6"/>
    <w:rsid w:val="00D27D85"/>
    <w:rsid w:val="00D318FB"/>
    <w:rsid w:val="00D36C08"/>
    <w:rsid w:val="00D372BD"/>
    <w:rsid w:val="00D41D44"/>
    <w:rsid w:val="00D50694"/>
    <w:rsid w:val="00D54FC6"/>
    <w:rsid w:val="00D64161"/>
    <w:rsid w:val="00D64CDB"/>
    <w:rsid w:val="00D65A8B"/>
    <w:rsid w:val="00D71E84"/>
    <w:rsid w:val="00D9159D"/>
    <w:rsid w:val="00D951EB"/>
    <w:rsid w:val="00D958FA"/>
    <w:rsid w:val="00DB0EBC"/>
    <w:rsid w:val="00DB7C18"/>
    <w:rsid w:val="00DC1E86"/>
    <w:rsid w:val="00DD4132"/>
    <w:rsid w:val="00DF0C4C"/>
    <w:rsid w:val="00DF60B0"/>
    <w:rsid w:val="00E07295"/>
    <w:rsid w:val="00E11B67"/>
    <w:rsid w:val="00E15026"/>
    <w:rsid w:val="00E17DCF"/>
    <w:rsid w:val="00E61716"/>
    <w:rsid w:val="00E8033B"/>
    <w:rsid w:val="00E85139"/>
    <w:rsid w:val="00E85EE9"/>
    <w:rsid w:val="00EA20F8"/>
    <w:rsid w:val="00EA5BA2"/>
    <w:rsid w:val="00EB623F"/>
    <w:rsid w:val="00EC1A39"/>
    <w:rsid w:val="00EC3A9C"/>
    <w:rsid w:val="00EF7DF9"/>
    <w:rsid w:val="00F13BD8"/>
    <w:rsid w:val="00F13D98"/>
    <w:rsid w:val="00F16EEE"/>
    <w:rsid w:val="00F70FC5"/>
    <w:rsid w:val="00F77DCC"/>
    <w:rsid w:val="00F83E92"/>
    <w:rsid w:val="00FA037B"/>
    <w:rsid w:val="00FA5AD3"/>
    <w:rsid w:val="00FA61CE"/>
    <w:rsid w:val="00FB1872"/>
    <w:rsid w:val="00FB51EF"/>
    <w:rsid w:val="00FB67CE"/>
    <w:rsid w:val="00FE0D93"/>
    <w:rsid w:val="00FE6E14"/>
    <w:rsid w:val="00FF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0334D"/>
  <w15:docId w15:val="{F500F305-E369-49CD-A4E6-C58E546A0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4DC0"/>
    <w:pPr>
      <w:keepNext/>
      <w:keepLines/>
      <w:numPr>
        <w:numId w:val="9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7013"/>
    <w:pPr>
      <w:keepNext/>
      <w:keepLines/>
      <w:numPr>
        <w:ilvl w:val="1"/>
        <w:numId w:val="9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4A22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9E5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4A22"/>
    <w:pPr>
      <w:keepNext/>
      <w:keepLines/>
      <w:numPr>
        <w:ilvl w:val="4"/>
        <w:numId w:val="9"/>
      </w:numPr>
      <w:spacing w:before="40" w:after="0" w:line="360" w:lineRule="auto"/>
      <w:jc w:val="both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A22"/>
    <w:pPr>
      <w:keepNext/>
      <w:keepLines/>
      <w:numPr>
        <w:ilvl w:val="5"/>
        <w:numId w:val="9"/>
      </w:numPr>
      <w:spacing w:before="40" w:after="0" w:line="360" w:lineRule="auto"/>
      <w:jc w:val="both"/>
      <w:outlineLvl w:val="5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9E5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9E5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9E5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4DC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4DC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564DC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/>
    </w:rPr>
  </w:style>
  <w:style w:type="paragraph" w:styleId="ListParagraph">
    <w:name w:val="List Paragraph"/>
    <w:basedOn w:val="Normal"/>
    <w:uiPriority w:val="34"/>
    <w:qFormat/>
    <w:rsid w:val="00FB67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152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D7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91224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MediumShading2-Accent6">
    <w:name w:val="Medium Shading 2 Accent 6"/>
    <w:basedOn w:val="TableNormal"/>
    <w:uiPriority w:val="64"/>
    <w:rsid w:val="00A912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31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135"/>
    <w:rPr>
      <w:rFonts w:ascii="Tahoma" w:hAnsi="Tahoma" w:cs="Tahoma"/>
      <w:sz w:val="16"/>
      <w:szCs w:val="1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C70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73CE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973CE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C31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C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C31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C6"/>
    <w:rPr>
      <w:lang w:val="en-AU"/>
    </w:rPr>
  </w:style>
  <w:style w:type="paragraph" w:styleId="TableofFigures">
    <w:name w:val="table of figures"/>
    <w:basedOn w:val="Normal"/>
    <w:next w:val="Normal"/>
    <w:uiPriority w:val="99"/>
    <w:unhideWhenUsed/>
    <w:rsid w:val="0069618D"/>
    <w:pPr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546514"/>
  </w:style>
  <w:style w:type="character" w:customStyle="1" w:styleId="Heading5Char">
    <w:name w:val="Heading 5 Char"/>
    <w:basedOn w:val="DefaultParagraphFont"/>
    <w:link w:val="Heading5"/>
    <w:uiPriority w:val="9"/>
    <w:rsid w:val="00C44A22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A2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C44A2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9E5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9E5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9E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9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2A51A8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2A51A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D:\ADVANCED%20SOFTWARE%20ENGINEERING\Group%201%20Report-part%201.docx" TargetMode="External"/><Relationship Id="rId18" Type="http://schemas.openxmlformats.org/officeDocument/2006/relationships/hyperlink" Target="file:///D:\ADVANCED%20SOFTWARE%20ENGINEERING\Group%201%20Report-part%201.docx" TargetMode="External"/><Relationship Id="rId26" Type="http://schemas.openxmlformats.org/officeDocument/2006/relationships/image" Target="media/image9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4.jpg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hyperlink" Target="file:///D:\ADVANCED%20SOFTWARE%20ENGINEERING\Group%201%20Report-part%201.docx" TargetMode="External"/><Relationship Id="rId17" Type="http://schemas.openxmlformats.org/officeDocument/2006/relationships/hyperlink" Target="file:///D:\ADVANCED%20SOFTWARE%20ENGINEERING\Group%201%20Report-part%201.docx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file:///D:\ADVANCED%20SOFTWARE%20ENGINEERING\Group%201%20Report-part%201.docx" TargetMode="External"/><Relationship Id="rId20" Type="http://schemas.openxmlformats.org/officeDocument/2006/relationships/image" Target="media/image3.jpe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ADVANCED%20SOFTWARE%20ENGINEERING\Group%201%20Report-part%201.docx" TargetMode="External"/><Relationship Id="rId24" Type="http://schemas.openxmlformats.org/officeDocument/2006/relationships/image" Target="media/image7.jpeg"/><Relationship Id="rId32" Type="http://schemas.openxmlformats.org/officeDocument/2006/relationships/image" Target="media/image15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file:///D:\ADVANCED%20SOFTWARE%20ENGINEERING\Group%201%20Report-part%201.docx" TargetMode="External"/><Relationship Id="rId23" Type="http://schemas.openxmlformats.org/officeDocument/2006/relationships/image" Target="media/image6.jpe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hyperlink" Target="file:///D:\ADVANCED%20SOFTWARE%20ENGINEERING\Group%201%20Report-part%201.docx" TargetMode="External"/><Relationship Id="rId19" Type="http://schemas.openxmlformats.org/officeDocument/2006/relationships/image" Target="media/image2.jp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https://staff.londonmet.ac.uk/css/images/logos/londonmetlogo.png" TargetMode="External"/><Relationship Id="rId14" Type="http://schemas.openxmlformats.org/officeDocument/2006/relationships/hyperlink" Target="file:///D:\ADVANCED%20SOFTWARE%20ENGINEERING\Group%201%20Report-part%201.docx" TargetMode="External"/><Relationship Id="rId22" Type="http://schemas.openxmlformats.org/officeDocument/2006/relationships/image" Target="media/image5.jpe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ut18</b:Tag>
    <b:SourceType>InternetSite</b:SourceType>
    <b:Guid>{46CD27E5-1466-4824-9C3C-91A0DB784CE1}</b:Guid>
    <b:Author>
      <b:Author>
        <b:Corporate>Tutorials Point</b:Corporate>
      </b:Author>
    </b:Author>
    <b:Title>UML - Class Diagram</b:Title>
    <b:YearAccessed>2018</b:YearAccessed>
    <b:MonthAccessed>01</b:MonthAccessed>
    <b:DayAccessed>14</b:DayAccessed>
    <b:URL>https://www.tutorialspoint.com/uml/uml_class_diagram.htm</b:URL>
    <b:Year>2017</b:Year>
    <b:RefOrder>1</b:RefOrder>
  </b:Source>
  <b:Source>
    <b:Tag>Ofn17</b:Tag>
    <b:SourceType>InternetSite</b:SourceType>
    <b:Guid>{6F76A5D0-1A8B-4441-9AE7-3D62386AF611}</b:Guid>
    <b:Author>
      <b:Author>
        <b:Corporate>Ofni Systems</b:Corporate>
      </b:Author>
    </b:Author>
    <b:Title>Functional Requirements (Functional Requirement Specifications, Functional Specs, FRS, FS)</b:Title>
    <b:Year>2017</b:Year>
    <b:YearAccessed>2018</b:YearAccessed>
    <b:MonthAccessed>01</b:MonthAccessed>
    <b:DayAccessed>10</b:DayAccessed>
    <b:URL>http://www.ofnisystems.com/services/validation/functional-requirements/</b:URL>
    <b:RefOrder>3</b:RefOrder>
  </b:Source>
  <b:Source>
    <b:Tag>Eri12</b:Tag>
    <b:SourceType>InternetSite</b:SourceType>
    <b:Guid>{806A32FF-6CFA-404E-8C86-A373A342C8E7}</b:Guid>
    <b:Author>
      <b:Author>
        <b:NameList>
          <b:Person>
            <b:Last>Eriksson</b:Last>
            <b:First>U.</b:First>
          </b:Person>
        </b:NameList>
      </b:Author>
    </b:Author>
    <b:Year>2012</b:Year>
    <b:URL>https://reqtest.com/requirements-blog/functional-vs-non-functional-requirements/</b:URL>
    <b:YearAccessed>2018</b:YearAccessed>
    <b:MonthAccessed>01</b:MonthAccessed>
    <b:DayAccessed>10</b:DayAccessed>
    <b:Title>Functional Requirements vs Non-Functional Requirements. [Online] ReQ test.</b:Title>
    <b:RefOrder>4</b:RefOrder>
  </b:Source>
  <b:Source>
    <b:Tag>Inf</b:Tag>
    <b:SourceType>InternetSite</b:SourceType>
    <b:Guid>{5C3C3C44-0480-4718-8CF9-98CB6B3BBB92}</b:Guid>
    <b:Author>
      <b:Author>
        <b:Corporate>Inflectra</b:Corporate>
      </b:Author>
    </b:Author>
    <b:Title>What are System Requirements Specifications/Software (SRS)?</b:Title>
    <b:Year>2016</b:Year>
    <b:YearAccessed>2018</b:YearAccessed>
    <b:MonthAccessed>01</b:MonthAccessed>
    <b:DayAccessed>10</b:DayAccessed>
    <b:URL>https://www.inflectra.com/ideas/topic/requirements-definition.aspx</b:URL>
    <b:RefOrder>2</b:RefOrder>
  </b:Source>
  <b:Source>
    <b:Tag>Uky17</b:Tag>
    <b:SourceType>InternetSite</b:SourceType>
    <b:Guid>{6EE995EF-FA63-427A-A046-197CF2B1D232}</b:Guid>
    <b:Author>
      <b:Author>
        <b:Corporate>Uky</b:Corporate>
      </b:Author>
    </b:Author>
    <b:Year>2017</b:Year>
    <b:YearAccessed>2018</b:YearAccessed>
    <b:MonthAccessed>01</b:MonthAccessed>
    <b:DayAccessed>14</b:DayAccessed>
    <b:URL>http://www.uky.edu/~dsianita/695A&amp;D/lecture5.html [Accessed 27 Dec. 2017]</b:URL>
    <b:Title>Systems implementation.</b:Title>
    <b:RefOrder>5</b:RefOrder>
  </b:Source>
  <b:Source>
    <b:Tag>Hod17</b:Tag>
    <b:SourceType>InternetSite</b:SourceType>
    <b:Guid>{19F9741B-213D-4B55-AE88-A1A6D25649B4}</b:Guid>
    <b:Author>
      <b:Author>
        <b:NameList>
          <b:Person>
            <b:Last>Hodgson</b:Last>
            <b:First>P.</b:First>
          </b:Person>
        </b:NameList>
      </b:Author>
    </b:Author>
    <b:Year>2017</b:Year>
    <b:YearAccessed>2018</b:YearAccessed>
    <b:MonthAccessed>01</b:MonthAccessed>
    <b:DayAccessed>14</b:DayAccessed>
    <b:Title>Tips for writing user manuals.</b:Title>
    <b:URL>https://www.userfocus.co.uk/articles/usermanuals.html</b:URL>
    <b:RefOrder>6</b:RefOrder>
  </b:Source>
  <b:Source>
    <b:Tag>Gur17</b:Tag>
    <b:SourceType>InternetSite</b:SourceType>
    <b:Guid>{4C4D5BAE-CFA6-476C-BEDA-1B18C4CE47B5}</b:Guid>
    <b:Author>
      <b:Author>
        <b:Corporate>Guru99</b:Corporate>
      </b:Author>
    </b:Author>
    <b:Year>2017</b:Year>
    <b:YearAccessed>2018</b:YearAccessed>
    <b:MonthAccessed>01</b:MonthAccessed>
    <b:DayAccessed>14</b:DayAccessed>
    <b:URL>https://www.guru99.com/functional-testing.html</b:URL>
    <b:Title>Functional Testing Tutorial: What is, Process, Types, &amp; Examples.</b:Title>
    <b:RefOrder>7</b:RefOrder>
  </b:Source>
  <b:Source>
    <b:Tag>Eva17</b:Tag>
    <b:SourceType>InternetSite</b:SourceType>
    <b:Guid>{F179F584-A125-4770-821A-E14063839C74}</b:Guid>
    <b:Author>
      <b:Author>
        <b:NameList>
          <b:Person>
            <b:Last>Devans</b:Last>
            <b:First>T.</b:First>
          </b:Person>
        </b:NameList>
      </b:Author>
    </b:Author>
    <b:Year>2017</b:Year>
    <b:YearAccessed>2018</b:YearAccessed>
    <b:MonthAccessed>01</b:MonthAccessed>
    <b:DayAccessed>14</b:DayAccessed>
    <b:URL>http://www.timothydevans.me.uk/sysdoc.html</b:URL>
    <b:Title>System Documentation.</b:Title>
    <b:RefOrder>8</b:RefOrder>
  </b:Source>
</b:Sources>
</file>

<file path=customXml/itemProps1.xml><?xml version="1.0" encoding="utf-8"?>
<ds:datastoreItem xmlns:ds="http://schemas.openxmlformats.org/officeDocument/2006/customXml" ds:itemID="{7BA4BC29-99E7-4B07-9B63-9E26E8D75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7</Pages>
  <Words>2320</Words>
  <Characters>1322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mitrea george</cp:lastModifiedBy>
  <cp:revision>12</cp:revision>
  <dcterms:created xsi:type="dcterms:W3CDTF">2018-02-04T11:17:00Z</dcterms:created>
  <dcterms:modified xsi:type="dcterms:W3CDTF">2018-02-05T22:09:00Z</dcterms:modified>
</cp:coreProperties>
</file>